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D2D34E6" w14:textId="77777777" w:rsidR="002C785C" w:rsidRPr="00DB53ED" w:rsidRDefault="002C785C" w:rsidP="00FA54F5">
      <w:pPr>
        <w:pStyle w:val="BodyText"/>
        <w:kinsoku w:val="0"/>
        <w:overflowPunct w:val="0"/>
        <w:spacing w:before="8"/>
        <w:ind w:left="0" w:firstLine="0"/>
        <w:jc w:val="both"/>
        <w:rPr>
          <w:sz w:val="6"/>
          <w:szCs w:val="6"/>
        </w:rPr>
      </w:pPr>
    </w:p>
    <w:tbl>
      <w:tblPr>
        <w:tblW w:w="9095" w:type="dxa"/>
        <w:tblInd w:w="106" w:type="dxa"/>
        <w:tblLayout w:type="fixed"/>
        <w:tblCellMar>
          <w:left w:w="0" w:type="dxa"/>
          <w:right w:w="0" w:type="dxa"/>
        </w:tblCellMar>
        <w:tblLook w:val="0000" w:firstRow="0" w:lastRow="0" w:firstColumn="0" w:lastColumn="0" w:noHBand="0" w:noVBand="0"/>
      </w:tblPr>
      <w:tblGrid>
        <w:gridCol w:w="9095"/>
      </w:tblGrid>
      <w:tr w:rsidR="00AE43C8" w:rsidRPr="00DB53ED" w14:paraId="6D2D34EA" w14:textId="77777777" w:rsidTr="00DE506E">
        <w:trPr>
          <w:trHeight w:hRule="exact" w:val="1090"/>
        </w:trPr>
        <w:tc>
          <w:tcPr>
            <w:tcW w:w="9095" w:type="dxa"/>
            <w:tcBorders>
              <w:top w:val="nil"/>
              <w:left w:val="nil"/>
              <w:bottom w:val="nil"/>
              <w:right w:val="nil"/>
            </w:tcBorders>
          </w:tcPr>
          <w:p w14:paraId="6D2D34E7" w14:textId="2D1020F1" w:rsidR="002C785C" w:rsidRPr="00DB53ED" w:rsidRDefault="00CB004A" w:rsidP="00FA54F5">
            <w:pPr>
              <w:pStyle w:val="TableParagraph"/>
              <w:kinsoku w:val="0"/>
              <w:overflowPunct w:val="0"/>
              <w:spacing w:before="23"/>
              <w:ind w:right="1"/>
              <w:jc w:val="center"/>
              <w:rPr>
                <w:sz w:val="28"/>
                <w:szCs w:val="28"/>
              </w:rPr>
            </w:pPr>
            <w:r w:rsidRPr="00DB53ED">
              <w:rPr>
                <w:b/>
                <w:bCs/>
                <w:sz w:val="28"/>
                <w:szCs w:val="28"/>
              </w:rPr>
              <w:t xml:space="preserve">Knight Foundation </w:t>
            </w:r>
            <w:r w:rsidR="002C785C" w:rsidRPr="00DB53ED">
              <w:rPr>
                <w:b/>
                <w:bCs/>
                <w:sz w:val="28"/>
                <w:szCs w:val="28"/>
              </w:rPr>
              <w:t>School</w:t>
            </w:r>
            <w:r w:rsidR="002C785C" w:rsidRPr="00DB53ED">
              <w:rPr>
                <w:b/>
                <w:bCs/>
                <w:spacing w:val="-12"/>
                <w:sz w:val="28"/>
                <w:szCs w:val="28"/>
              </w:rPr>
              <w:t xml:space="preserve"> </w:t>
            </w:r>
            <w:r w:rsidR="002C785C" w:rsidRPr="00DB53ED">
              <w:rPr>
                <w:b/>
                <w:bCs/>
                <w:sz w:val="28"/>
                <w:szCs w:val="28"/>
              </w:rPr>
              <w:t>of</w:t>
            </w:r>
            <w:r w:rsidR="002C785C" w:rsidRPr="00DB53ED">
              <w:rPr>
                <w:b/>
                <w:bCs/>
                <w:spacing w:val="-12"/>
                <w:sz w:val="28"/>
                <w:szCs w:val="28"/>
              </w:rPr>
              <w:t xml:space="preserve"> </w:t>
            </w:r>
            <w:r w:rsidR="002C785C" w:rsidRPr="00DB53ED">
              <w:rPr>
                <w:b/>
                <w:bCs/>
                <w:sz w:val="28"/>
                <w:szCs w:val="28"/>
              </w:rPr>
              <w:t>Computing</w:t>
            </w:r>
            <w:r w:rsidR="002C785C" w:rsidRPr="00DB53ED">
              <w:rPr>
                <w:b/>
                <w:bCs/>
                <w:spacing w:val="-11"/>
                <w:sz w:val="28"/>
                <w:szCs w:val="28"/>
              </w:rPr>
              <w:t xml:space="preserve"> </w:t>
            </w:r>
            <w:r w:rsidR="002C785C" w:rsidRPr="00DB53ED">
              <w:rPr>
                <w:b/>
                <w:bCs/>
                <w:sz w:val="28"/>
                <w:szCs w:val="28"/>
              </w:rPr>
              <w:t>and</w:t>
            </w:r>
            <w:r w:rsidR="002C785C" w:rsidRPr="00DB53ED">
              <w:rPr>
                <w:b/>
                <w:bCs/>
                <w:spacing w:val="-12"/>
                <w:sz w:val="28"/>
                <w:szCs w:val="28"/>
              </w:rPr>
              <w:t xml:space="preserve"> </w:t>
            </w:r>
            <w:r w:rsidR="002C785C" w:rsidRPr="00DB53ED">
              <w:rPr>
                <w:b/>
                <w:bCs/>
                <w:sz w:val="28"/>
                <w:szCs w:val="28"/>
              </w:rPr>
              <w:t>Information</w:t>
            </w:r>
            <w:r w:rsidR="002C785C" w:rsidRPr="00DB53ED">
              <w:rPr>
                <w:b/>
                <w:bCs/>
                <w:spacing w:val="-11"/>
                <w:sz w:val="28"/>
                <w:szCs w:val="28"/>
              </w:rPr>
              <w:t xml:space="preserve"> </w:t>
            </w:r>
            <w:r w:rsidR="002C785C" w:rsidRPr="00DB53ED">
              <w:rPr>
                <w:b/>
                <w:bCs/>
                <w:sz w:val="28"/>
                <w:szCs w:val="28"/>
              </w:rPr>
              <w:t>Sciences</w:t>
            </w:r>
          </w:p>
          <w:p w14:paraId="6D2D34E8" w14:textId="77777777" w:rsidR="002C785C" w:rsidRPr="00DB53ED" w:rsidRDefault="002C785C" w:rsidP="00FA54F5">
            <w:pPr>
              <w:pStyle w:val="TableParagraph"/>
              <w:kinsoku w:val="0"/>
              <w:overflowPunct w:val="0"/>
              <w:spacing w:before="8"/>
              <w:jc w:val="both"/>
              <w:rPr>
                <w:sz w:val="23"/>
                <w:szCs w:val="23"/>
              </w:rPr>
            </w:pPr>
          </w:p>
          <w:p w14:paraId="6D2D34E9" w14:textId="24F598B7" w:rsidR="00FE115F" w:rsidRPr="00DB53ED" w:rsidRDefault="002C785C" w:rsidP="00DE506E">
            <w:pPr>
              <w:pStyle w:val="TableParagraph"/>
              <w:tabs>
                <w:tab w:val="left" w:pos="6829"/>
              </w:tabs>
              <w:kinsoku w:val="0"/>
              <w:overflowPunct w:val="0"/>
              <w:ind w:right="13"/>
              <w:jc w:val="both"/>
              <w:rPr>
                <w:sz w:val="28"/>
                <w:szCs w:val="28"/>
              </w:rPr>
            </w:pPr>
            <w:r w:rsidRPr="00DB53ED">
              <w:rPr>
                <w:b/>
                <w:bCs/>
                <w:sz w:val="28"/>
                <w:szCs w:val="28"/>
              </w:rPr>
              <w:t>Course</w:t>
            </w:r>
            <w:r w:rsidRPr="00DB53ED">
              <w:rPr>
                <w:b/>
                <w:bCs/>
                <w:spacing w:val="-10"/>
                <w:sz w:val="28"/>
                <w:szCs w:val="28"/>
              </w:rPr>
              <w:t xml:space="preserve"> </w:t>
            </w:r>
            <w:r w:rsidRPr="00DB53ED">
              <w:rPr>
                <w:b/>
                <w:bCs/>
                <w:sz w:val="28"/>
                <w:szCs w:val="28"/>
              </w:rPr>
              <w:t>Title:</w:t>
            </w:r>
            <w:r w:rsidR="004E18B9" w:rsidRPr="00DB53ED">
              <w:rPr>
                <w:b/>
                <w:bCs/>
                <w:sz w:val="28"/>
                <w:szCs w:val="28"/>
              </w:rPr>
              <w:t xml:space="preserve"> </w:t>
            </w:r>
            <w:r w:rsidR="00492EE4" w:rsidRPr="00DB53ED">
              <w:rPr>
                <w:sz w:val="28"/>
                <w:szCs w:val="28"/>
              </w:rPr>
              <w:t>I</w:t>
            </w:r>
            <w:r w:rsidR="004E18B9" w:rsidRPr="00DB53ED">
              <w:rPr>
                <w:sz w:val="28"/>
                <w:szCs w:val="28"/>
              </w:rPr>
              <w:t xml:space="preserve">ntroduction to </w:t>
            </w:r>
            <w:r w:rsidR="00DB53ED" w:rsidRPr="00DB53ED">
              <w:rPr>
                <w:sz w:val="28"/>
                <w:szCs w:val="28"/>
              </w:rPr>
              <w:t>Data Mining</w:t>
            </w:r>
            <w:r w:rsidR="003454F8" w:rsidRPr="00DB53ED">
              <w:rPr>
                <w:sz w:val="28"/>
                <w:szCs w:val="28"/>
              </w:rPr>
              <w:t xml:space="preserve"> </w:t>
            </w:r>
            <w:r w:rsidR="00DE506E" w:rsidRPr="00DB53ED">
              <w:rPr>
                <w:sz w:val="28"/>
                <w:szCs w:val="28"/>
              </w:rPr>
              <w:t xml:space="preserve">                       </w:t>
            </w:r>
            <w:r w:rsidR="00492EE4" w:rsidRPr="00DB53ED">
              <w:rPr>
                <w:sz w:val="28"/>
                <w:szCs w:val="28"/>
              </w:rPr>
              <w:t xml:space="preserve">        </w:t>
            </w:r>
            <w:r w:rsidR="00DE506E" w:rsidRPr="00DB53ED">
              <w:rPr>
                <w:sz w:val="28"/>
                <w:szCs w:val="28"/>
              </w:rPr>
              <w:t xml:space="preserve">   </w:t>
            </w:r>
            <w:r w:rsidRPr="00DB53ED">
              <w:rPr>
                <w:b/>
                <w:bCs/>
                <w:sz w:val="28"/>
                <w:szCs w:val="28"/>
              </w:rPr>
              <w:t>Date:</w:t>
            </w:r>
            <w:r w:rsidRPr="00DB53ED">
              <w:rPr>
                <w:b/>
                <w:bCs/>
                <w:spacing w:val="-16"/>
                <w:sz w:val="28"/>
                <w:szCs w:val="28"/>
              </w:rPr>
              <w:t xml:space="preserve"> </w:t>
            </w:r>
            <w:r w:rsidR="007632C5">
              <w:rPr>
                <w:sz w:val="28"/>
                <w:szCs w:val="28"/>
              </w:rPr>
              <w:t>6</w:t>
            </w:r>
            <w:r w:rsidR="00971F5C" w:rsidRPr="00DB53ED">
              <w:rPr>
                <w:sz w:val="28"/>
                <w:szCs w:val="28"/>
              </w:rPr>
              <w:t>/</w:t>
            </w:r>
            <w:r w:rsidR="007632C5">
              <w:rPr>
                <w:sz w:val="28"/>
                <w:szCs w:val="28"/>
              </w:rPr>
              <w:t>2</w:t>
            </w:r>
            <w:r w:rsidR="003E4566" w:rsidRPr="00DB53ED">
              <w:rPr>
                <w:sz w:val="28"/>
                <w:szCs w:val="28"/>
              </w:rPr>
              <w:t>/202</w:t>
            </w:r>
            <w:r w:rsidR="007632C5">
              <w:rPr>
                <w:sz w:val="28"/>
                <w:szCs w:val="28"/>
              </w:rPr>
              <w:t>4</w:t>
            </w:r>
            <w:r w:rsidR="00FE115F" w:rsidRPr="00DB53ED">
              <w:tab/>
            </w:r>
          </w:p>
        </w:tc>
      </w:tr>
      <w:tr w:rsidR="00AE43C8" w:rsidRPr="00DB53ED" w14:paraId="6D2D34EE" w14:textId="77777777" w:rsidTr="1DC5C32A">
        <w:trPr>
          <w:trHeight w:hRule="exact" w:val="1443"/>
        </w:trPr>
        <w:tc>
          <w:tcPr>
            <w:tcW w:w="9095" w:type="dxa"/>
            <w:tcBorders>
              <w:top w:val="nil"/>
              <w:left w:val="nil"/>
              <w:bottom w:val="single" w:sz="4" w:space="0" w:color="000000" w:themeColor="text1"/>
              <w:right w:val="nil"/>
            </w:tcBorders>
          </w:tcPr>
          <w:p w14:paraId="6D2D34EB" w14:textId="6B158176" w:rsidR="002C785C" w:rsidRPr="00DB53ED" w:rsidRDefault="002C785C" w:rsidP="00FA54F5">
            <w:pPr>
              <w:pStyle w:val="TableParagraph"/>
              <w:kinsoku w:val="0"/>
              <w:overflowPunct w:val="0"/>
              <w:spacing w:before="146"/>
              <w:jc w:val="both"/>
              <w:rPr>
                <w:sz w:val="28"/>
                <w:szCs w:val="28"/>
              </w:rPr>
            </w:pPr>
            <w:r w:rsidRPr="00DB53ED">
              <w:rPr>
                <w:b/>
                <w:bCs/>
                <w:sz w:val="28"/>
                <w:szCs w:val="28"/>
              </w:rPr>
              <w:t>Course</w:t>
            </w:r>
            <w:r w:rsidRPr="00DB53ED">
              <w:rPr>
                <w:b/>
                <w:bCs/>
                <w:spacing w:val="-11"/>
                <w:sz w:val="28"/>
                <w:szCs w:val="28"/>
              </w:rPr>
              <w:t xml:space="preserve"> </w:t>
            </w:r>
            <w:r w:rsidRPr="00DB53ED">
              <w:rPr>
                <w:b/>
                <w:bCs/>
                <w:sz w:val="28"/>
                <w:szCs w:val="28"/>
              </w:rPr>
              <w:t>Number:</w:t>
            </w:r>
            <w:r w:rsidRPr="00DB53ED">
              <w:rPr>
                <w:b/>
                <w:bCs/>
                <w:spacing w:val="48"/>
                <w:sz w:val="28"/>
                <w:szCs w:val="28"/>
              </w:rPr>
              <w:t xml:space="preserve"> </w:t>
            </w:r>
            <w:r w:rsidR="003E4566" w:rsidRPr="00DB53ED">
              <w:rPr>
                <w:sz w:val="28"/>
                <w:szCs w:val="28"/>
              </w:rPr>
              <w:t>C</w:t>
            </w:r>
            <w:r w:rsidR="0085022C" w:rsidRPr="00DB53ED">
              <w:rPr>
                <w:sz w:val="28"/>
                <w:szCs w:val="28"/>
              </w:rPr>
              <w:t>AP</w:t>
            </w:r>
            <w:r w:rsidR="003E4566" w:rsidRPr="00DB53ED">
              <w:rPr>
                <w:sz w:val="28"/>
                <w:szCs w:val="28"/>
              </w:rPr>
              <w:t xml:space="preserve"> </w:t>
            </w:r>
            <w:r w:rsidR="0085022C" w:rsidRPr="00DB53ED">
              <w:rPr>
                <w:sz w:val="28"/>
                <w:szCs w:val="28"/>
              </w:rPr>
              <w:t>4</w:t>
            </w:r>
            <w:r w:rsidR="00DB53ED" w:rsidRPr="00DB53ED">
              <w:rPr>
                <w:sz w:val="28"/>
                <w:szCs w:val="28"/>
              </w:rPr>
              <w:t>770</w:t>
            </w:r>
          </w:p>
          <w:p w14:paraId="6D2D34EC" w14:textId="77777777" w:rsidR="002C785C" w:rsidRPr="00DB53ED" w:rsidRDefault="002C785C" w:rsidP="00FA54F5">
            <w:pPr>
              <w:pStyle w:val="TableParagraph"/>
              <w:kinsoku w:val="0"/>
              <w:overflowPunct w:val="0"/>
              <w:spacing w:before="11"/>
              <w:jc w:val="both"/>
              <w:rPr>
                <w:sz w:val="23"/>
                <w:szCs w:val="23"/>
              </w:rPr>
            </w:pPr>
          </w:p>
          <w:p w14:paraId="6D2D34ED" w14:textId="77777777" w:rsidR="002C785C" w:rsidRPr="00DB53ED" w:rsidRDefault="002C785C" w:rsidP="00FA54F5">
            <w:pPr>
              <w:pStyle w:val="TableParagraph"/>
              <w:kinsoku w:val="0"/>
              <w:overflowPunct w:val="0"/>
              <w:jc w:val="both"/>
            </w:pPr>
            <w:r w:rsidRPr="00DB53ED">
              <w:rPr>
                <w:b/>
                <w:bCs/>
                <w:sz w:val="28"/>
                <w:szCs w:val="28"/>
              </w:rPr>
              <w:t>Number</w:t>
            </w:r>
            <w:r w:rsidRPr="00DB53ED">
              <w:rPr>
                <w:b/>
                <w:bCs/>
                <w:spacing w:val="-9"/>
                <w:sz w:val="28"/>
                <w:szCs w:val="28"/>
              </w:rPr>
              <w:t xml:space="preserve"> </w:t>
            </w:r>
            <w:r w:rsidRPr="00DB53ED">
              <w:rPr>
                <w:b/>
                <w:bCs/>
                <w:sz w:val="28"/>
                <w:szCs w:val="28"/>
              </w:rPr>
              <w:t>of</w:t>
            </w:r>
            <w:r w:rsidRPr="00DB53ED">
              <w:rPr>
                <w:b/>
                <w:bCs/>
                <w:spacing w:val="-8"/>
                <w:sz w:val="28"/>
                <w:szCs w:val="28"/>
              </w:rPr>
              <w:t xml:space="preserve"> </w:t>
            </w:r>
            <w:r w:rsidRPr="00DB53ED">
              <w:rPr>
                <w:b/>
                <w:bCs/>
                <w:sz w:val="28"/>
                <w:szCs w:val="28"/>
              </w:rPr>
              <w:t>Credits:</w:t>
            </w:r>
            <w:r w:rsidRPr="00DB53ED">
              <w:rPr>
                <w:b/>
                <w:bCs/>
                <w:spacing w:val="-8"/>
                <w:sz w:val="28"/>
                <w:szCs w:val="28"/>
              </w:rPr>
              <w:t xml:space="preserve"> </w:t>
            </w:r>
            <w:r w:rsidRPr="00DB53ED">
              <w:rPr>
                <w:sz w:val="28"/>
                <w:szCs w:val="28"/>
              </w:rPr>
              <w:t>3</w:t>
            </w:r>
          </w:p>
        </w:tc>
      </w:tr>
      <w:tr w:rsidR="00EC6E33" w:rsidRPr="00DB53ED" w14:paraId="6D2D34F3" w14:textId="77777777" w:rsidTr="00EC6E33">
        <w:trPr>
          <w:trHeight w:hRule="exact" w:val="733"/>
        </w:trPr>
        <w:tc>
          <w:tcPr>
            <w:tcW w:w="90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D2D34F2" w14:textId="3B751795" w:rsidR="00EC6E33" w:rsidRPr="00DB53ED" w:rsidRDefault="00EC6E33" w:rsidP="00FA54F5">
            <w:pPr>
              <w:pStyle w:val="TableParagraph"/>
              <w:kinsoku w:val="0"/>
              <w:overflowPunct w:val="0"/>
              <w:spacing w:before="120"/>
              <w:ind w:left="102"/>
              <w:jc w:val="both"/>
            </w:pPr>
            <w:r w:rsidRPr="00DB53ED">
              <w:rPr>
                <w:b/>
                <w:bCs/>
              </w:rPr>
              <w:t>Subject Area:</w:t>
            </w:r>
            <w:r w:rsidRPr="00DB53ED">
              <w:rPr>
                <w:b/>
                <w:bCs/>
                <w:spacing w:val="-1"/>
              </w:rPr>
              <w:t xml:space="preserve"> </w:t>
            </w:r>
            <w:r w:rsidRPr="00DB53ED">
              <w:rPr>
                <w:spacing w:val="-1"/>
              </w:rPr>
              <w:t>Artificial Intelligence</w:t>
            </w:r>
          </w:p>
        </w:tc>
      </w:tr>
      <w:tr w:rsidR="00AE43C8" w:rsidRPr="00DB53ED" w14:paraId="6D2D34F5" w14:textId="77777777" w:rsidTr="1DC5C32A">
        <w:trPr>
          <w:trHeight w:val="930"/>
        </w:trPr>
        <w:tc>
          <w:tcPr>
            <w:tcW w:w="90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D2D34F4" w14:textId="63981F26" w:rsidR="002C785C" w:rsidRPr="00DB53ED" w:rsidRDefault="002C785C" w:rsidP="1DC5C32A">
            <w:pPr>
              <w:pStyle w:val="TableParagraph"/>
              <w:kinsoku w:val="0"/>
              <w:overflowPunct w:val="0"/>
              <w:spacing w:line="273" w:lineRule="exact"/>
              <w:ind w:left="102"/>
            </w:pPr>
            <w:r w:rsidRPr="00DB53ED">
              <w:rPr>
                <w:b/>
                <w:bCs/>
              </w:rPr>
              <w:t>Catalog Description:</w:t>
            </w:r>
            <w:r w:rsidR="00EF688D" w:rsidRPr="00DB53ED">
              <w:t xml:space="preserve"> </w:t>
            </w:r>
            <w:r w:rsidR="00DB53ED" w:rsidRPr="00DB53ED">
              <w:t>Data mining applications, data preparation, data reduction and various data mining techniques such as association, clustering, classification, anomaly detection.</w:t>
            </w:r>
          </w:p>
        </w:tc>
      </w:tr>
      <w:tr w:rsidR="00AE43C8" w:rsidRPr="00DB53ED" w14:paraId="6D2D34FE" w14:textId="77777777" w:rsidTr="1DC5C32A">
        <w:trPr>
          <w:trHeight w:hRule="exact" w:val="814"/>
        </w:trPr>
        <w:tc>
          <w:tcPr>
            <w:tcW w:w="90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D2D34FD" w14:textId="0BE1A5C8" w:rsidR="00DE35FB" w:rsidRPr="00DB53ED" w:rsidRDefault="002C785C" w:rsidP="00042EEA">
            <w:pPr>
              <w:rPr>
                <w:rFonts w:eastAsiaTheme="minorEastAsia"/>
              </w:rPr>
            </w:pPr>
            <w:r w:rsidRPr="00DB53ED">
              <w:rPr>
                <w:b/>
                <w:bCs/>
              </w:rPr>
              <w:t>Textbook</w:t>
            </w:r>
            <w:r w:rsidR="00FA2466" w:rsidRPr="00DB53ED">
              <w:rPr>
                <w:b/>
                <w:bCs/>
              </w:rPr>
              <w:t>s</w:t>
            </w:r>
            <w:r w:rsidR="00DE506E" w:rsidRPr="00DB53ED">
              <w:rPr>
                <w:b/>
                <w:bCs/>
              </w:rPr>
              <w:t xml:space="preserve">: </w:t>
            </w:r>
            <w:r w:rsidR="00DB53ED" w:rsidRPr="00DB53ED">
              <w:t>Data Mining:  Practical Machine Learning Tools and Techniques (Fourth Edition, 2017) by: Ian H. Witten, Eibe Frank, and Christopher J. Pal. Publisher: Morgan Kaufmann Publishers. ISBN-10: 0128042915</w:t>
            </w:r>
          </w:p>
        </w:tc>
      </w:tr>
      <w:tr w:rsidR="00AE43C8" w:rsidRPr="00DB53ED" w14:paraId="6D2D3501" w14:textId="77777777" w:rsidTr="1DC5C32A">
        <w:trPr>
          <w:trHeight w:hRule="exact" w:val="634"/>
        </w:trPr>
        <w:tc>
          <w:tcPr>
            <w:tcW w:w="90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4A1491" w14:textId="67335C5E" w:rsidR="00610708" w:rsidRPr="00DB53ED" w:rsidRDefault="002C785C" w:rsidP="00DB53ED">
            <w:pPr>
              <w:rPr>
                <w:spacing w:val="-1"/>
              </w:rPr>
            </w:pPr>
            <w:r w:rsidRPr="00DB53ED">
              <w:rPr>
                <w:b/>
                <w:bCs/>
                <w:spacing w:val="-1"/>
              </w:rPr>
              <w:t>References</w:t>
            </w:r>
            <w:r w:rsidR="004E18B9" w:rsidRPr="00DB53ED">
              <w:rPr>
                <w:b/>
                <w:bCs/>
                <w:spacing w:val="-1"/>
              </w:rPr>
              <w:t>:</w:t>
            </w:r>
            <w:r w:rsidR="00DB53ED" w:rsidRPr="00DB53ED">
              <w:t xml:space="preserve"> </w:t>
            </w:r>
            <w:r w:rsidR="00DB53ED" w:rsidRPr="00A4486F">
              <w:rPr>
                <w:spacing w:val="-1"/>
              </w:rPr>
              <w:t>Data Mining:  Practical Machine Learning Tools and Techniques (Fourth Edition, 2017) by: Ian H. Witten, Eibe Frank, and Christopher J. Pal. Publisher: Morgan</w:t>
            </w:r>
            <w:r w:rsidR="00DB53ED" w:rsidRPr="00DB53ED">
              <w:rPr>
                <w:b/>
                <w:bCs/>
                <w:spacing w:val="-1"/>
              </w:rPr>
              <w:t xml:space="preserve"> </w:t>
            </w:r>
            <w:r w:rsidR="00DB53ED" w:rsidRPr="00A4486F">
              <w:rPr>
                <w:spacing w:val="-1"/>
              </w:rPr>
              <w:t>Kaufmann</w:t>
            </w:r>
            <w:r w:rsidR="00DB53ED" w:rsidRPr="00DB53ED">
              <w:rPr>
                <w:b/>
                <w:bCs/>
                <w:spacing w:val="-1"/>
              </w:rPr>
              <w:t xml:space="preserve"> Publishers. ISBN-10: 0128042915</w:t>
            </w:r>
          </w:p>
          <w:p w14:paraId="31D7293A" w14:textId="7303CFBF" w:rsidR="00981240" w:rsidRPr="00DB53ED" w:rsidRDefault="00981240" w:rsidP="00981240">
            <w:pPr>
              <w:pStyle w:val="TableParagraph"/>
              <w:kinsoku w:val="0"/>
              <w:overflowPunct w:val="0"/>
              <w:spacing w:line="275" w:lineRule="exact"/>
              <w:ind w:left="102"/>
              <w:jc w:val="both"/>
              <w:rPr>
                <w:shd w:val="clear" w:color="auto" w:fill="FFFFFF"/>
              </w:rPr>
            </w:pPr>
          </w:p>
          <w:p w14:paraId="49A144C9" w14:textId="26556FB0" w:rsidR="002C3481" w:rsidRPr="00DB53ED" w:rsidRDefault="002C3481" w:rsidP="00DE506E">
            <w:pPr>
              <w:pStyle w:val="TableParagraph"/>
              <w:kinsoku w:val="0"/>
              <w:overflowPunct w:val="0"/>
              <w:spacing w:line="275" w:lineRule="exact"/>
              <w:ind w:left="102"/>
              <w:jc w:val="both"/>
              <w:rPr>
                <w:b/>
                <w:bCs/>
                <w:spacing w:val="-1"/>
              </w:rPr>
            </w:pPr>
          </w:p>
          <w:p w14:paraId="6D2D3500" w14:textId="772FBF5B" w:rsidR="00C51BFC" w:rsidRPr="00DB53ED" w:rsidRDefault="00C51BFC" w:rsidP="00FA54F5">
            <w:pPr>
              <w:pStyle w:val="TableParagraph"/>
              <w:kinsoku w:val="0"/>
              <w:overflowPunct w:val="0"/>
              <w:spacing w:line="275" w:lineRule="exact"/>
              <w:ind w:left="102"/>
              <w:jc w:val="both"/>
            </w:pPr>
          </w:p>
        </w:tc>
      </w:tr>
      <w:tr w:rsidR="00AE43C8" w:rsidRPr="00DB53ED" w14:paraId="6D2D3504" w14:textId="77777777" w:rsidTr="1DC5C32A">
        <w:trPr>
          <w:trHeight w:hRule="exact" w:val="634"/>
        </w:trPr>
        <w:tc>
          <w:tcPr>
            <w:tcW w:w="90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D2D3503" w14:textId="62552375" w:rsidR="005C68E8" w:rsidRPr="001342D8" w:rsidRDefault="002C785C" w:rsidP="001342D8">
            <w:pPr>
              <w:pStyle w:val="TableParagraph"/>
              <w:kinsoku w:val="0"/>
              <w:overflowPunct w:val="0"/>
              <w:spacing w:line="272" w:lineRule="exact"/>
              <w:ind w:left="77"/>
              <w:jc w:val="both"/>
              <w:rPr>
                <w:b/>
                <w:bCs/>
                <w:spacing w:val="-2"/>
              </w:rPr>
            </w:pPr>
            <w:r w:rsidRPr="00DB53ED">
              <w:rPr>
                <w:b/>
                <w:bCs/>
              </w:rPr>
              <w:t>Prerequisites Courses:</w:t>
            </w:r>
            <w:r w:rsidR="00E80939" w:rsidRPr="00DB53ED">
              <w:rPr>
                <w:b/>
                <w:bCs/>
                <w:spacing w:val="-2"/>
              </w:rPr>
              <w:t xml:space="preserve"> </w:t>
            </w:r>
            <w:r w:rsidR="001342D8" w:rsidRPr="00740621">
              <w:t xml:space="preserve">STA 3033 or </w:t>
            </w:r>
            <w:r w:rsidR="001342D8" w:rsidRPr="0047323E">
              <w:t>STA 2122</w:t>
            </w:r>
            <w:r w:rsidR="001342D8" w:rsidRPr="00740621">
              <w:t xml:space="preserve"> or </w:t>
            </w:r>
            <w:r w:rsidR="001342D8" w:rsidRPr="0047323E">
              <w:t>STA 3145</w:t>
            </w:r>
            <w:r w:rsidR="001342D8" w:rsidRPr="00740621">
              <w:t xml:space="preserve"> or </w:t>
            </w:r>
            <w:r w:rsidR="001342D8" w:rsidRPr="0047323E">
              <w:t>STA 3193</w:t>
            </w:r>
            <w:r w:rsidR="001342D8" w:rsidRPr="00740621">
              <w:t xml:space="preserve"> or </w:t>
            </w:r>
            <w:r w:rsidR="001342D8" w:rsidRPr="0047323E">
              <w:t>STA 3163</w:t>
            </w:r>
            <w:r w:rsidR="001342D8" w:rsidRPr="00740621">
              <w:t xml:space="preserve"> or </w:t>
            </w:r>
            <w:r w:rsidR="001342D8" w:rsidRPr="0047323E">
              <w:t>STA 3111</w:t>
            </w:r>
            <w:r w:rsidR="001342D8" w:rsidRPr="00740621">
              <w:t xml:space="preserve"> or </w:t>
            </w:r>
            <w:r w:rsidR="001342D8" w:rsidRPr="0047323E">
              <w:t>STA 2023</w:t>
            </w:r>
            <w:r w:rsidR="001342D8" w:rsidRPr="00740621">
              <w:t xml:space="preserve"> or </w:t>
            </w:r>
            <w:r w:rsidR="001342D8" w:rsidRPr="0047323E">
              <w:t>STA 4322</w:t>
            </w:r>
          </w:p>
        </w:tc>
      </w:tr>
      <w:tr w:rsidR="00AE43C8" w:rsidRPr="00DB53ED" w14:paraId="6D2D3507" w14:textId="77777777" w:rsidTr="1DC5C32A">
        <w:trPr>
          <w:trHeight w:hRule="exact" w:val="317"/>
        </w:trPr>
        <w:tc>
          <w:tcPr>
            <w:tcW w:w="90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D2D3505" w14:textId="38B4BCC9" w:rsidR="002C785C" w:rsidRPr="00DB53ED" w:rsidRDefault="002C785C" w:rsidP="00FF6798">
            <w:pPr>
              <w:pStyle w:val="TableParagraph"/>
              <w:kinsoku w:val="0"/>
              <w:overflowPunct w:val="0"/>
              <w:spacing w:line="272" w:lineRule="exact"/>
              <w:ind w:left="102"/>
              <w:rPr>
                <w:spacing w:val="-1"/>
              </w:rPr>
            </w:pPr>
            <w:r w:rsidRPr="00DB53ED">
              <w:rPr>
                <w:b/>
                <w:bCs/>
              </w:rPr>
              <w:t xml:space="preserve">Corequisite Courses: </w:t>
            </w:r>
            <w:r w:rsidR="00344510" w:rsidRPr="00DB53ED">
              <w:t xml:space="preserve"> </w:t>
            </w:r>
            <w:r w:rsidR="004E18B9" w:rsidRPr="00DB53ED">
              <w:t>None</w:t>
            </w:r>
          </w:p>
          <w:p w14:paraId="6D2D3506" w14:textId="7C709540" w:rsidR="005C68E8" w:rsidRPr="00DB53ED" w:rsidRDefault="005C68E8" w:rsidP="009C2E17">
            <w:pPr>
              <w:pStyle w:val="TableParagraph"/>
              <w:kinsoku w:val="0"/>
              <w:overflowPunct w:val="0"/>
              <w:spacing w:line="272" w:lineRule="exact"/>
              <w:rPr>
                <w:strike/>
              </w:rPr>
            </w:pPr>
          </w:p>
        </w:tc>
      </w:tr>
    </w:tbl>
    <w:p w14:paraId="266615FB" w14:textId="77777777" w:rsidR="00C13EC0" w:rsidRPr="00DB53ED" w:rsidRDefault="00C13EC0" w:rsidP="00C13EC0">
      <w:pPr>
        <w:pStyle w:val="BodyText"/>
        <w:kinsoku w:val="0"/>
        <w:overflowPunct w:val="0"/>
        <w:ind w:left="0" w:right="80" w:firstLine="0"/>
        <w:rPr>
          <w:u w:val="single"/>
        </w:rPr>
      </w:pPr>
    </w:p>
    <w:p w14:paraId="6D2D350A" w14:textId="6590F92D" w:rsidR="00FF6798" w:rsidRPr="00DB53ED" w:rsidRDefault="002C785C" w:rsidP="00C13EC0">
      <w:pPr>
        <w:pStyle w:val="BodyText"/>
        <w:kinsoku w:val="0"/>
        <w:overflowPunct w:val="0"/>
        <w:ind w:left="0" w:right="80" w:firstLine="0"/>
      </w:pPr>
      <w:r w:rsidRPr="00DB53ED">
        <w:rPr>
          <w:u w:val="single"/>
        </w:rPr>
        <w:t>Type:</w:t>
      </w:r>
      <w:r w:rsidR="00EF688D" w:rsidRPr="00DB53ED">
        <w:t xml:space="preserve"> </w:t>
      </w:r>
      <w:r w:rsidR="003B7D52" w:rsidRPr="00DB53ED">
        <w:t>Elective</w:t>
      </w:r>
      <w:r w:rsidRPr="00DB53ED">
        <w:t xml:space="preserve"> for CS</w:t>
      </w:r>
      <w:r w:rsidR="00CA6803" w:rsidRPr="00DB53ED">
        <w:t xml:space="preserve"> (Applications</w:t>
      </w:r>
      <w:r w:rsidR="00F52A9A">
        <w:t>), Elective for DS (AI-Robotics)</w:t>
      </w:r>
    </w:p>
    <w:p w14:paraId="6D2D350C" w14:textId="231E0A8F" w:rsidR="0082022B" w:rsidRPr="00DB53ED" w:rsidRDefault="0082022B" w:rsidP="008D5AEF">
      <w:pPr>
        <w:pStyle w:val="BodyText"/>
        <w:kinsoku w:val="0"/>
        <w:overflowPunct w:val="0"/>
        <w:ind w:left="0" w:right="80" w:firstLine="0"/>
      </w:pPr>
    </w:p>
    <w:p w14:paraId="6D2D350D" w14:textId="77777777" w:rsidR="00A151F1" w:rsidRPr="00DB53ED" w:rsidRDefault="00A151F1" w:rsidP="00D93F22">
      <w:pPr>
        <w:pStyle w:val="BodyText"/>
        <w:kinsoku w:val="0"/>
        <w:overflowPunct w:val="0"/>
        <w:spacing w:before="69"/>
        <w:ind w:left="0" w:firstLine="0"/>
        <w:rPr>
          <w:u w:val="single"/>
        </w:rPr>
      </w:pPr>
      <w:r w:rsidRPr="00DB53ED">
        <w:rPr>
          <w:u w:val="single"/>
        </w:rPr>
        <w:t>Prerequisites Topics:</w:t>
      </w:r>
    </w:p>
    <w:p w14:paraId="2BB6529B" w14:textId="77777777" w:rsidR="004E18B9" w:rsidRPr="00DB53ED" w:rsidRDefault="004E18B9" w:rsidP="00D93F22">
      <w:pPr>
        <w:pStyle w:val="ListParagraph"/>
        <w:numPr>
          <w:ilvl w:val="0"/>
          <w:numId w:val="1"/>
        </w:numPr>
        <w:ind w:left="360"/>
        <w:contextualSpacing/>
      </w:pPr>
      <w:r w:rsidRPr="00DB53ED">
        <w:t xml:space="preserve">Basic statistics and probability concepts. </w:t>
      </w:r>
    </w:p>
    <w:p w14:paraId="0C8BD0E4" w14:textId="77777777" w:rsidR="004E18B9" w:rsidRPr="00DB53ED" w:rsidRDefault="004E18B9" w:rsidP="00D93F22">
      <w:pPr>
        <w:pStyle w:val="ListParagraph"/>
        <w:numPr>
          <w:ilvl w:val="0"/>
          <w:numId w:val="1"/>
        </w:numPr>
        <w:ind w:left="360"/>
        <w:contextualSpacing/>
      </w:pPr>
      <w:r w:rsidRPr="00DB53ED">
        <w:t xml:space="preserve">Data structures.  </w:t>
      </w:r>
    </w:p>
    <w:p w14:paraId="6AD9605D" w14:textId="77777777" w:rsidR="004E18B9" w:rsidRPr="00DB53ED" w:rsidRDefault="004E18B9" w:rsidP="00D93F22">
      <w:pPr>
        <w:pStyle w:val="ListParagraph"/>
        <w:numPr>
          <w:ilvl w:val="0"/>
          <w:numId w:val="1"/>
        </w:numPr>
        <w:ind w:left="360"/>
        <w:contextualSpacing/>
      </w:pPr>
      <w:r w:rsidRPr="00DB53ED">
        <w:t>Programming languages.</w:t>
      </w:r>
    </w:p>
    <w:p w14:paraId="7150A47A" w14:textId="77777777" w:rsidR="00B50B3E" w:rsidRPr="00DB53ED" w:rsidRDefault="00B50B3E" w:rsidP="00B50B3E">
      <w:pPr>
        <w:pStyle w:val="m-91881968124068035msobodytext"/>
        <w:shd w:val="clear" w:color="auto" w:fill="FFFFFF"/>
        <w:spacing w:before="0" w:beforeAutospacing="0" w:after="0" w:afterAutospacing="0"/>
        <w:rPr>
          <w:u w:val="single"/>
        </w:rPr>
      </w:pPr>
    </w:p>
    <w:p w14:paraId="286ADB11" w14:textId="7CF19005" w:rsidR="00DB53ED" w:rsidRPr="00D93F22" w:rsidRDefault="00126C9E" w:rsidP="00D93F22">
      <w:pPr>
        <w:pStyle w:val="m-91881968124068035msobodytext"/>
        <w:shd w:val="clear" w:color="auto" w:fill="FFFFFF"/>
        <w:spacing w:before="0" w:beforeAutospacing="0" w:after="0" w:afterAutospacing="0"/>
        <w:rPr>
          <w:spacing w:val="-1"/>
          <w:u w:val="single"/>
        </w:rPr>
      </w:pPr>
      <w:hyperlink r:id="rId11" w:history="1">
        <w:r w:rsidRPr="00DB53ED">
          <w:rPr>
            <w:rStyle w:val="Hyperlink"/>
          </w:rPr>
          <w:t>Course Outcomes</w:t>
        </w:r>
      </w:hyperlink>
      <w:r w:rsidR="003E3E92" w:rsidRPr="00DB53ED">
        <w:rPr>
          <w:spacing w:val="-1"/>
          <w:u w:val="single"/>
        </w:rPr>
        <w:t>:</w:t>
      </w:r>
    </w:p>
    <w:p w14:paraId="3530CAA0" w14:textId="21261CA0" w:rsidR="00DB53ED" w:rsidRPr="00A4486F" w:rsidRDefault="00DB53ED" w:rsidP="00DB53ED">
      <w:r w:rsidRPr="00A4486F">
        <w:t>1. Apply Data Preprocessing Techniques</w:t>
      </w:r>
    </w:p>
    <w:p w14:paraId="2BDA2927" w14:textId="7E3E9145" w:rsidR="00DB53ED" w:rsidRPr="00A4486F" w:rsidRDefault="00DB53ED" w:rsidP="00DB53ED">
      <w:r w:rsidRPr="00A4486F">
        <w:t>2. Implement Data Mining Algorithms</w:t>
      </w:r>
    </w:p>
    <w:p w14:paraId="6B698C84" w14:textId="670F0140" w:rsidR="00DB53ED" w:rsidRPr="00A4486F" w:rsidRDefault="00DB53ED" w:rsidP="00DB53ED">
      <w:r w:rsidRPr="00A4486F">
        <w:t>3. Evaluate Predictive Models</w:t>
      </w:r>
    </w:p>
    <w:p w14:paraId="4B408B81" w14:textId="4C9B70D5" w:rsidR="00DB53ED" w:rsidRPr="00A4486F" w:rsidRDefault="00DB53ED" w:rsidP="00DB53ED">
      <w:r w:rsidRPr="00A4486F">
        <w:t>4. Discover and Interpret Rules</w:t>
      </w:r>
    </w:p>
    <w:p w14:paraId="0634AEE8" w14:textId="060486B8" w:rsidR="00DB53ED" w:rsidRPr="00A4486F" w:rsidRDefault="00DB53ED" w:rsidP="00DB53ED">
      <w:r w:rsidRPr="00A4486F">
        <w:t>5. Communicate Data Mining Insights Effectively</w:t>
      </w:r>
    </w:p>
    <w:p w14:paraId="49172DA3" w14:textId="5D85CEA6" w:rsidR="00DB53ED" w:rsidRPr="00A4486F" w:rsidRDefault="00DB53ED" w:rsidP="00DB53ED">
      <w:r w:rsidRPr="00A4486F">
        <w:t>6. Practice selecting and applying data mining techniques to solve real-world problems.</w:t>
      </w:r>
    </w:p>
    <w:p w14:paraId="3499ACD3" w14:textId="77777777" w:rsidR="00DB53ED" w:rsidRPr="00DB53ED" w:rsidRDefault="00DB53ED">
      <w:pPr>
        <w:rPr>
          <w:rFonts w:eastAsia="Calibri"/>
          <w:sz w:val="22"/>
          <w:szCs w:val="22"/>
        </w:rPr>
      </w:pPr>
      <w:r w:rsidRPr="00DB53ED">
        <w:rPr>
          <w:rFonts w:eastAsia="Calibri"/>
          <w:sz w:val="22"/>
          <w:szCs w:val="22"/>
        </w:rPr>
        <w:br w:type="page"/>
      </w:r>
    </w:p>
    <w:p w14:paraId="008B618F" w14:textId="77777777" w:rsidR="003C1543" w:rsidRPr="00AE43C8" w:rsidRDefault="003C1543" w:rsidP="003C1543">
      <w:pPr>
        <w:rPr>
          <w:b/>
          <w:sz w:val="28"/>
          <w:szCs w:val="28"/>
        </w:rPr>
      </w:pPr>
      <w:bookmarkStart w:id="0" w:name="_Hlk151074250"/>
      <w:r w:rsidRPr="00AE43C8">
        <w:rPr>
          <w:b/>
          <w:sz w:val="28"/>
          <w:szCs w:val="28"/>
        </w:rPr>
        <w:lastRenderedPageBreak/>
        <w:t>Association between Student Outcomes and Course Outcomes</w:t>
      </w:r>
      <w:r w:rsidRPr="00AE43C8">
        <w:rPr>
          <w:b/>
          <w:sz w:val="28"/>
          <w:szCs w:val="28"/>
        </w:rPr>
        <w:tab/>
      </w:r>
    </w:p>
    <w:p w14:paraId="7E2A65D7" w14:textId="77777777" w:rsidR="003C1543" w:rsidRPr="00AE43C8" w:rsidRDefault="003C1543" w:rsidP="003C1543">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1368" w:hanging="1368"/>
        <w:rPr>
          <w:sz w:val="20"/>
          <w:szCs w:val="20"/>
        </w:rPr>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695"/>
      </w:tblGrid>
      <w:tr w:rsidR="003C1543" w:rsidRPr="00AE43C8" w14:paraId="4EE646AB" w14:textId="77777777" w:rsidTr="009661E3">
        <w:trPr>
          <w:trHeight w:val="9090"/>
        </w:trPr>
        <w:tc>
          <w:tcPr>
            <w:tcW w:w="8695" w:type="dxa"/>
            <w:tcBorders>
              <w:top w:val="single" w:sz="4" w:space="0" w:color="auto"/>
              <w:left w:val="single" w:sz="4" w:space="0" w:color="auto"/>
              <w:bottom w:val="single" w:sz="4" w:space="0" w:color="auto"/>
              <w:right w:val="single" w:sz="4" w:space="0" w:color="auto"/>
            </w:tcBorders>
          </w:tcPr>
          <w:p w14:paraId="3B91E078" w14:textId="77777777" w:rsidR="003C1543" w:rsidRPr="00AE43C8" w:rsidRDefault="003C1543" w:rsidP="009661E3">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93"/>
              <w:gridCol w:w="2510"/>
            </w:tblGrid>
            <w:tr w:rsidR="003C1543" w:rsidRPr="00AE43C8" w14:paraId="3DDEA745" w14:textId="77777777" w:rsidTr="009661E3">
              <w:trPr>
                <w:trHeight w:val="488"/>
              </w:trPr>
              <w:tc>
                <w:tcPr>
                  <w:tcW w:w="5893" w:type="dxa"/>
                  <w:vAlign w:val="center"/>
                </w:tcPr>
                <w:p w14:paraId="665D283E" w14:textId="77777777" w:rsidR="003C1543" w:rsidRPr="00AE43C8" w:rsidRDefault="003C1543" w:rsidP="009661E3">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b/>
                      <w:sz w:val="28"/>
                      <w:szCs w:val="28"/>
                    </w:rPr>
                  </w:pPr>
                  <w:r w:rsidRPr="00AE43C8">
                    <w:rPr>
                      <w:b/>
                      <w:sz w:val="28"/>
                      <w:szCs w:val="28"/>
                    </w:rPr>
                    <w:t>BS in Computing: Student Outcomes</w:t>
                  </w:r>
                </w:p>
              </w:tc>
              <w:tc>
                <w:tcPr>
                  <w:tcW w:w="2510" w:type="dxa"/>
                  <w:vAlign w:val="center"/>
                </w:tcPr>
                <w:p w14:paraId="1EDDCBC2" w14:textId="77777777" w:rsidR="003C1543" w:rsidRPr="00AE43C8" w:rsidRDefault="003C1543" w:rsidP="009661E3">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sz w:val="28"/>
                      <w:szCs w:val="28"/>
                    </w:rPr>
                  </w:pPr>
                  <w:r w:rsidRPr="00AE43C8">
                    <w:rPr>
                      <w:b/>
                      <w:sz w:val="28"/>
                      <w:szCs w:val="28"/>
                    </w:rPr>
                    <w:t>Course Outcomes</w:t>
                  </w:r>
                </w:p>
              </w:tc>
            </w:tr>
            <w:tr w:rsidR="003C1543" w:rsidRPr="00AE43C8" w14:paraId="1504DEC0" w14:textId="77777777" w:rsidTr="009661E3">
              <w:trPr>
                <w:trHeight w:val="960"/>
              </w:trPr>
              <w:tc>
                <w:tcPr>
                  <w:tcW w:w="5893" w:type="dxa"/>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334"/>
                    <w:gridCol w:w="5173"/>
                  </w:tblGrid>
                  <w:tr w:rsidR="003C1543" w:rsidRPr="00AE43C8" w14:paraId="4F07F13B" w14:textId="77777777" w:rsidTr="009661E3">
                    <w:trPr>
                      <w:trHeight w:val="828"/>
                      <w:tblCellSpacing w:w="15" w:type="dxa"/>
                    </w:trPr>
                    <w:tc>
                      <w:tcPr>
                        <w:tcW w:w="0" w:type="auto"/>
                      </w:tcPr>
                      <w:p w14:paraId="21C3DB15" w14:textId="77777777" w:rsidR="003C1543" w:rsidRPr="00AE43C8" w:rsidRDefault="003C1543" w:rsidP="009661E3">
                        <w:pPr>
                          <w:ind w:left="-44"/>
                        </w:pPr>
                        <w:r w:rsidRPr="00AE43C8">
                          <w:t>1)</w:t>
                        </w:r>
                      </w:p>
                    </w:tc>
                    <w:tc>
                      <w:tcPr>
                        <w:tcW w:w="0" w:type="auto"/>
                      </w:tcPr>
                      <w:p w14:paraId="71B8865F" w14:textId="77777777" w:rsidR="003C1543" w:rsidRPr="00AE43C8" w:rsidRDefault="003C1543" w:rsidP="009661E3">
                        <w:pPr>
                          <w:ind w:left="-44"/>
                        </w:pPr>
                        <w:r w:rsidRPr="00AE43C8">
                          <w:t>Analyze a complex computing problem and to apply principles of computing and other relevant disciplines to identify solutions.</w:t>
                        </w:r>
                      </w:p>
                    </w:tc>
                  </w:tr>
                </w:tbl>
                <w:p w14:paraId="7EBE550C" w14:textId="77777777" w:rsidR="003C1543" w:rsidRPr="00AE43C8" w:rsidRDefault="003C1543" w:rsidP="009661E3">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pPr>
                </w:p>
              </w:tc>
              <w:tc>
                <w:tcPr>
                  <w:tcW w:w="2510" w:type="dxa"/>
                  <w:vAlign w:val="center"/>
                </w:tcPr>
                <w:p w14:paraId="66D1ADC9" w14:textId="5D1E07A5" w:rsidR="003C1543" w:rsidRPr="00AE43C8" w:rsidRDefault="00E52AF4" w:rsidP="009661E3">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r>
                    <w:t>2, 4, 6</w:t>
                  </w:r>
                </w:p>
              </w:tc>
            </w:tr>
            <w:tr w:rsidR="003C1543" w:rsidRPr="00AE43C8" w14:paraId="3057C881" w14:textId="77777777" w:rsidTr="009661E3">
              <w:trPr>
                <w:trHeight w:val="1242"/>
              </w:trPr>
              <w:tc>
                <w:tcPr>
                  <w:tcW w:w="5893" w:type="dxa"/>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326"/>
                    <w:gridCol w:w="5181"/>
                  </w:tblGrid>
                  <w:tr w:rsidR="003C1543" w:rsidRPr="00AE43C8" w14:paraId="02D317DA" w14:textId="77777777" w:rsidTr="009661E3">
                    <w:trPr>
                      <w:trHeight w:val="1110"/>
                      <w:tblCellSpacing w:w="15" w:type="dxa"/>
                    </w:trPr>
                    <w:tc>
                      <w:tcPr>
                        <w:tcW w:w="0" w:type="auto"/>
                      </w:tcPr>
                      <w:p w14:paraId="76E22059" w14:textId="77777777" w:rsidR="003C1543" w:rsidRPr="00AE43C8" w:rsidRDefault="003C1543" w:rsidP="009661E3">
                        <w:pPr>
                          <w:ind w:left="-44"/>
                        </w:pPr>
                        <w:r w:rsidRPr="00AE43C8">
                          <w:t>2)</w:t>
                        </w:r>
                      </w:p>
                    </w:tc>
                    <w:tc>
                      <w:tcPr>
                        <w:tcW w:w="0" w:type="auto"/>
                      </w:tcPr>
                      <w:p w14:paraId="5BFFE3CD" w14:textId="77777777" w:rsidR="003C1543" w:rsidRPr="00AE43C8" w:rsidRDefault="003C1543" w:rsidP="009661E3">
                        <w:pPr>
                          <w:ind w:left="-44"/>
                        </w:pPr>
                        <w:r w:rsidRPr="00AE43C8">
                          <w:t>Design, implement, and evaluate a computing-based solution to meet a given set of computing requirements in the context of the program’s discipline.</w:t>
                        </w:r>
                      </w:p>
                    </w:tc>
                  </w:tr>
                </w:tbl>
                <w:p w14:paraId="7746BAA4" w14:textId="77777777" w:rsidR="003C1543" w:rsidRPr="00AE43C8" w:rsidRDefault="003C1543" w:rsidP="009661E3">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pPr>
                </w:p>
              </w:tc>
              <w:tc>
                <w:tcPr>
                  <w:tcW w:w="2510" w:type="dxa"/>
                  <w:vAlign w:val="center"/>
                </w:tcPr>
                <w:p w14:paraId="6F732B7A" w14:textId="5140E6A9" w:rsidR="003C1543" w:rsidRPr="00AE43C8" w:rsidRDefault="00E52AF4" w:rsidP="009661E3">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r>
                    <w:t>2, 4, 6</w:t>
                  </w:r>
                </w:p>
              </w:tc>
            </w:tr>
            <w:tr w:rsidR="003C1543" w:rsidRPr="00AE43C8" w14:paraId="1DFB074C" w14:textId="77777777" w:rsidTr="009661E3">
              <w:trPr>
                <w:trHeight w:val="679"/>
              </w:trPr>
              <w:tc>
                <w:tcPr>
                  <w:tcW w:w="5893" w:type="dxa"/>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384"/>
                    <w:gridCol w:w="5123"/>
                  </w:tblGrid>
                  <w:tr w:rsidR="003C1543" w:rsidRPr="00AE43C8" w14:paraId="2914272A" w14:textId="77777777" w:rsidTr="009661E3">
                    <w:trPr>
                      <w:trHeight w:val="562"/>
                      <w:tblCellSpacing w:w="15" w:type="dxa"/>
                    </w:trPr>
                    <w:tc>
                      <w:tcPr>
                        <w:tcW w:w="0" w:type="auto"/>
                      </w:tcPr>
                      <w:p w14:paraId="32B3C6F8" w14:textId="77777777" w:rsidR="003C1543" w:rsidRPr="00AE43C8" w:rsidRDefault="003C1543" w:rsidP="009661E3">
                        <w:pPr>
                          <w:ind w:left="-44"/>
                        </w:pPr>
                        <w:r w:rsidRPr="00AE43C8">
                          <w:t>3)</w:t>
                        </w:r>
                      </w:p>
                    </w:tc>
                    <w:tc>
                      <w:tcPr>
                        <w:tcW w:w="0" w:type="auto"/>
                      </w:tcPr>
                      <w:p w14:paraId="35E4E439" w14:textId="77777777" w:rsidR="003C1543" w:rsidRPr="00AE43C8" w:rsidRDefault="003C1543" w:rsidP="009661E3">
                        <w:pPr>
                          <w:ind w:left="-44"/>
                        </w:pPr>
                        <w:r w:rsidRPr="00AE43C8">
                          <w:t>Communicate effectively in a variety of professional contexts.</w:t>
                        </w:r>
                      </w:p>
                    </w:tc>
                  </w:tr>
                </w:tbl>
                <w:p w14:paraId="052F428A" w14:textId="77777777" w:rsidR="003C1543" w:rsidRPr="00AE43C8" w:rsidRDefault="003C1543" w:rsidP="009661E3">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pPr>
                </w:p>
              </w:tc>
              <w:tc>
                <w:tcPr>
                  <w:tcW w:w="2510" w:type="dxa"/>
                  <w:vAlign w:val="center"/>
                </w:tcPr>
                <w:p w14:paraId="0118582B" w14:textId="3101C718" w:rsidR="003C1543" w:rsidRPr="00AE43C8" w:rsidRDefault="00E52AF4" w:rsidP="009661E3">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r>
                    <w:t>3, 5</w:t>
                  </w:r>
                </w:p>
              </w:tc>
            </w:tr>
            <w:tr w:rsidR="003C1543" w:rsidRPr="00AE43C8" w14:paraId="7A2EBDC7" w14:textId="77777777" w:rsidTr="009661E3">
              <w:trPr>
                <w:trHeight w:val="960"/>
              </w:trPr>
              <w:tc>
                <w:tcPr>
                  <w:tcW w:w="5893" w:type="dxa"/>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330"/>
                    <w:gridCol w:w="5177"/>
                  </w:tblGrid>
                  <w:tr w:rsidR="003C1543" w:rsidRPr="00AE43C8" w14:paraId="04656633" w14:textId="77777777" w:rsidTr="009661E3">
                    <w:trPr>
                      <w:trHeight w:val="828"/>
                      <w:tblCellSpacing w:w="15" w:type="dxa"/>
                    </w:trPr>
                    <w:tc>
                      <w:tcPr>
                        <w:tcW w:w="0" w:type="auto"/>
                      </w:tcPr>
                      <w:p w14:paraId="42539F64" w14:textId="77777777" w:rsidR="003C1543" w:rsidRPr="00AE43C8" w:rsidRDefault="003C1543" w:rsidP="009661E3">
                        <w:pPr>
                          <w:ind w:left="-44"/>
                        </w:pPr>
                        <w:r w:rsidRPr="00AE43C8">
                          <w:t>4)</w:t>
                        </w:r>
                      </w:p>
                    </w:tc>
                    <w:tc>
                      <w:tcPr>
                        <w:tcW w:w="0" w:type="auto"/>
                      </w:tcPr>
                      <w:p w14:paraId="1D1687D3" w14:textId="77777777" w:rsidR="003C1543" w:rsidRPr="00AE43C8" w:rsidRDefault="003C1543" w:rsidP="009661E3">
                        <w:pPr>
                          <w:ind w:left="-44"/>
                        </w:pPr>
                        <w:r w:rsidRPr="00AE43C8">
                          <w:t>Recognize professional responsibilities and make informed judgments in computing practice based on legal and ethical principles.</w:t>
                        </w:r>
                      </w:p>
                    </w:tc>
                  </w:tr>
                </w:tbl>
                <w:p w14:paraId="410E5D03" w14:textId="77777777" w:rsidR="003C1543" w:rsidRPr="00AE43C8" w:rsidRDefault="003C1543" w:rsidP="009661E3">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pPr>
                </w:p>
              </w:tc>
              <w:tc>
                <w:tcPr>
                  <w:tcW w:w="2510" w:type="dxa"/>
                  <w:vAlign w:val="center"/>
                </w:tcPr>
                <w:p w14:paraId="5F13158D" w14:textId="31024569" w:rsidR="003C1543" w:rsidRPr="00AE43C8" w:rsidRDefault="003C1543" w:rsidP="009661E3">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p>
              </w:tc>
            </w:tr>
            <w:tr w:rsidR="003C1543" w:rsidRPr="00AE43C8" w14:paraId="2B435B85" w14:textId="77777777" w:rsidTr="009661E3">
              <w:trPr>
                <w:trHeight w:val="960"/>
              </w:trPr>
              <w:tc>
                <w:tcPr>
                  <w:tcW w:w="5893" w:type="dxa"/>
                  <w:tcBorders>
                    <w:bottom w:val="single" w:sz="4" w:space="0" w:color="auto"/>
                  </w:tcBorders>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339"/>
                    <w:gridCol w:w="5168"/>
                  </w:tblGrid>
                  <w:tr w:rsidR="003C1543" w:rsidRPr="00AE43C8" w14:paraId="5057C33B" w14:textId="77777777" w:rsidTr="009661E3">
                    <w:trPr>
                      <w:trHeight w:val="828"/>
                      <w:tblCellSpacing w:w="15" w:type="dxa"/>
                    </w:trPr>
                    <w:tc>
                      <w:tcPr>
                        <w:tcW w:w="0" w:type="auto"/>
                      </w:tcPr>
                      <w:p w14:paraId="6E336949" w14:textId="77777777" w:rsidR="003C1543" w:rsidRPr="00AE43C8" w:rsidRDefault="003C1543" w:rsidP="009661E3">
                        <w:pPr>
                          <w:ind w:left="-44"/>
                        </w:pPr>
                        <w:r w:rsidRPr="00AE43C8">
                          <w:t>5)</w:t>
                        </w:r>
                      </w:p>
                    </w:tc>
                    <w:tc>
                      <w:tcPr>
                        <w:tcW w:w="0" w:type="auto"/>
                      </w:tcPr>
                      <w:p w14:paraId="455B083C" w14:textId="77777777" w:rsidR="003C1543" w:rsidRPr="00AE43C8" w:rsidRDefault="003C1543" w:rsidP="009661E3">
                        <w:pPr>
                          <w:ind w:left="-44"/>
                        </w:pPr>
                        <w:r w:rsidRPr="00AE43C8">
                          <w:t>Function effectively as a member or leader of a team engaged in activities appropriate to the program’s discipline.</w:t>
                        </w:r>
                      </w:p>
                    </w:tc>
                  </w:tr>
                </w:tbl>
                <w:p w14:paraId="51E99BAE" w14:textId="77777777" w:rsidR="003C1543" w:rsidRPr="00AE43C8" w:rsidRDefault="003C1543" w:rsidP="009661E3">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pPr>
                </w:p>
              </w:tc>
              <w:tc>
                <w:tcPr>
                  <w:tcW w:w="2510" w:type="dxa"/>
                  <w:tcBorders>
                    <w:bottom w:val="single" w:sz="4" w:space="0" w:color="auto"/>
                  </w:tcBorders>
                  <w:vAlign w:val="center"/>
                </w:tcPr>
                <w:p w14:paraId="0A06359C" w14:textId="2C3FA476" w:rsidR="003C1543" w:rsidRPr="00AE43C8" w:rsidRDefault="00E52AF4" w:rsidP="009661E3">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r>
                    <w:t>6</w:t>
                  </w:r>
                </w:p>
              </w:tc>
            </w:tr>
            <w:tr w:rsidR="003C1543" w:rsidRPr="00AE43C8" w14:paraId="57AC3694" w14:textId="77777777" w:rsidTr="009661E3">
              <w:trPr>
                <w:trHeight w:val="212"/>
              </w:trPr>
              <w:tc>
                <w:tcPr>
                  <w:tcW w:w="5893" w:type="dxa"/>
                  <w:tcBorders>
                    <w:left w:val="nil"/>
                    <w:bottom w:val="nil"/>
                    <w:right w:val="nil"/>
                  </w:tcBorders>
                </w:tcPr>
                <w:p w14:paraId="521AB97C" w14:textId="77777777" w:rsidR="003C1543" w:rsidRPr="00AE43C8" w:rsidRDefault="003C1543" w:rsidP="009661E3">
                  <w:pPr>
                    <w:ind w:left="-44"/>
                  </w:pPr>
                </w:p>
              </w:tc>
              <w:tc>
                <w:tcPr>
                  <w:tcW w:w="2510" w:type="dxa"/>
                  <w:tcBorders>
                    <w:left w:val="nil"/>
                    <w:bottom w:val="nil"/>
                    <w:right w:val="nil"/>
                  </w:tcBorders>
                  <w:vAlign w:val="center"/>
                </w:tcPr>
                <w:p w14:paraId="664A9E6A" w14:textId="77777777" w:rsidR="003C1543" w:rsidRPr="00AE43C8" w:rsidRDefault="003C1543" w:rsidP="009661E3">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p>
              </w:tc>
            </w:tr>
            <w:tr w:rsidR="003C1543" w:rsidRPr="00AE43C8" w14:paraId="7D370615" w14:textId="77777777" w:rsidTr="009661E3">
              <w:trPr>
                <w:trHeight w:val="212"/>
              </w:trPr>
              <w:tc>
                <w:tcPr>
                  <w:tcW w:w="5893" w:type="dxa"/>
                  <w:tcBorders>
                    <w:top w:val="nil"/>
                    <w:left w:val="nil"/>
                    <w:right w:val="nil"/>
                  </w:tcBorders>
                </w:tcPr>
                <w:p w14:paraId="04B69F17" w14:textId="77777777" w:rsidR="003C1543" w:rsidRPr="00AE43C8" w:rsidRDefault="003C1543" w:rsidP="009661E3">
                  <w:pPr>
                    <w:ind w:left="-44"/>
                    <w:jc w:val="center"/>
                    <w:rPr>
                      <w:b/>
                      <w:sz w:val="28"/>
                    </w:rPr>
                  </w:pPr>
                  <w:r w:rsidRPr="00AE43C8">
                    <w:rPr>
                      <w:b/>
                      <w:sz w:val="28"/>
                    </w:rPr>
                    <w:t>Program Specific Student Outcomes</w:t>
                  </w:r>
                </w:p>
              </w:tc>
              <w:tc>
                <w:tcPr>
                  <w:tcW w:w="2510" w:type="dxa"/>
                  <w:tcBorders>
                    <w:top w:val="nil"/>
                    <w:left w:val="nil"/>
                    <w:right w:val="nil"/>
                  </w:tcBorders>
                  <w:vAlign w:val="center"/>
                </w:tcPr>
                <w:p w14:paraId="6D01E83B" w14:textId="77777777" w:rsidR="003C1543" w:rsidRPr="00AE43C8" w:rsidRDefault="003C1543" w:rsidP="009661E3">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p>
              </w:tc>
            </w:tr>
            <w:tr w:rsidR="003C1543" w:rsidRPr="00AE43C8" w14:paraId="7637315D" w14:textId="77777777" w:rsidTr="009661E3">
              <w:trPr>
                <w:trHeight w:val="679"/>
              </w:trPr>
              <w:tc>
                <w:tcPr>
                  <w:tcW w:w="5893" w:type="dxa"/>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285"/>
                    <w:gridCol w:w="5222"/>
                  </w:tblGrid>
                  <w:tr w:rsidR="003C1543" w:rsidRPr="00AE43C8" w14:paraId="3DDDA508" w14:textId="77777777" w:rsidTr="009661E3">
                    <w:trPr>
                      <w:trHeight w:val="562"/>
                      <w:tblCellSpacing w:w="15" w:type="dxa"/>
                    </w:trPr>
                    <w:tc>
                      <w:tcPr>
                        <w:tcW w:w="216" w:type="pct"/>
                      </w:tcPr>
                      <w:p w14:paraId="01BDED5A" w14:textId="77777777" w:rsidR="003C1543" w:rsidRPr="00AE43C8" w:rsidRDefault="003C1543" w:rsidP="009661E3">
                        <w:pPr>
                          <w:ind w:left="-44"/>
                        </w:pPr>
                        <w:r w:rsidRPr="00AE43C8">
                          <w:t>6</w:t>
                        </w:r>
                        <w:r w:rsidRPr="00AE43C8">
                          <w:rPr>
                            <w:sz w:val="22"/>
                          </w:rPr>
                          <w:t>)</w:t>
                        </w:r>
                      </w:p>
                    </w:tc>
                    <w:tc>
                      <w:tcPr>
                        <w:tcW w:w="4702" w:type="pct"/>
                      </w:tcPr>
                      <w:p w14:paraId="6E473C35" w14:textId="77777777" w:rsidR="003C1543" w:rsidRPr="00AE43C8" w:rsidRDefault="003C1543" w:rsidP="009661E3">
                        <w:pPr>
                          <w:ind w:left="-44"/>
                        </w:pPr>
                        <w:r>
                          <w:t>Apply computer science theory and software development fundamentals to produce computing-based solutions. [CS]</w:t>
                        </w:r>
                      </w:p>
                    </w:tc>
                  </w:tr>
                </w:tbl>
                <w:p w14:paraId="7B110456" w14:textId="77777777" w:rsidR="003C1543" w:rsidRPr="00AE43C8" w:rsidRDefault="003C1543" w:rsidP="009661E3">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pPr>
                </w:p>
              </w:tc>
              <w:tc>
                <w:tcPr>
                  <w:tcW w:w="2510" w:type="dxa"/>
                  <w:vAlign w:val="center"/>
                </w:tcPr>
                <w:p w14:paraId="56E04EAD" w14:textId="0F0CF315" w:rsidR="003C1543" w:rsidRPr="00AE43C8" w:rsidRDefault="00E52AF4" w:rsidP="009661E3">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r>
                    <w:t>2, 6</w:t>
                  </w:r>
                </w:p>
              </w:tc>
            </w:tr>
            <w:tr w:rsidR="00D20ECB" w:rsidRPr="00AE43C8" w14:paraId="5C0781F9" w14:textId="77777777" w:rsidTr="009661E3">
              <w:trPr>
                <w:trHeight w:val="212"/>
              </w:trPr>
              <w:tc>
                <w:tcPr>
                  <w:tcW w:w="5893" w:type="dxa"/>
                  <w:tcBorders>
                    <w:left w:val="nil"/>
                    <w:right w:val="nil"/>
                  </w:tcBorders>
                </w:tcPr>
                <w:p w14:paraId="78673DE9" w14:textId="77777777" w:rsidR="00D20ECB" w:rsidRPr="00AE43C8" w:rsidRDefault="00D20ECB" w:rsidP="009661E3">
                  <w:pPr>
                    <w:ind w:left="-44"/>
                  </w:pPr>
                </w:p>
              </w:tc>
              <w:tc>
                <w:tcPr>
                  <w:tcW w:w="2510" w:type="dxa"/>
                  <w:tcBorders>
                    <w:left w:val="nil"/>
                    <w:right w:val="nil"/>
                  </w:tcBorders>
                  <w:vAlign w:val="center"/>
                </w:tcPr>
                <w:p w14:paraId="2BBF114D" w14:textId="77777777" w:rsidR="00D20ECB" w:rsidRPr="00AE43C8" w:rsidRDefault="00D20ECB" w:rsidP="009661E3">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p>
              </w:tc>
            </w:tr>
            <w:tr w:rsidR="00D20ECB" w:rsidRPr="00AE43C8" w14:paraId="565351E8" w14:textId="77777777" w:rsidTr="00D20ECB">
              <w:trPr>
                <w:trHeight w:val="679"/>
              </w:trPr>
              <w:tc>
                <w:tcPr>
                  <w:tcW w:w="5893" w:type="dxa"/>
                  <w:tcBorders>
                    <w:top w:val="single" w:sz="4" w:space="0" w:color="auto"/>
                    <w:left w:val="single" w:sz="4" w:space="0" w:color="auto"/>
                    <w:bottom w:val="single" w:sz="4" w:space="0" w:color="auto"/>
                    <w:right w:val="single" w:sz="4" w:space="0" w:color="auto"/>
                  </w:tcBorders>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285"/>
                    <w:gridCol w:w="5222"/>
                  </w:tblGrid>
                  <w:tr w:rsidR="00D20ECB" w:rsidRPr="00AE43C8" w14:paraId="62DABBB3" w14:textId="77777777" w:rsidTr="009661E3">
                    <w:trPr>
                      <w:trHeight w:val="828"/>
                      <w:tblCellSpacing w:w="15" w:type="dxa"/>
                    </w:trPr>
                    <w:tc>
                      <w:tcPr>
                        <w:tcW w:w="216" w:type="pct"/>
                      </w:tcPr>
                      <w:p w14:paraId="7DF64430" w14:textId="77777777" w:rsidR="00D20ECB" w:rsidRPr="00AE43C8" w:rsidRDefault="00D20ECB" w:rsidP="009661E3">
                        <w:pPr>
                          <w:ind w:left="-44"/>
                        </w:pPr>
                        <w:r w:rsidRPr="00AE43C8">
                          <w:t>6</w:t>
                        </w:r>
                        <w:r w:rsidRPr="00AE43C8">
                          <w:rPr>
                            <w:sz w:val="22"/>
                          </w:rPr>
                          <w:t>)</w:t>
                        </w:r>
                      </w:p>
                    </w:tc>
                    <w:tc>
                      <w:tcPr>
                        <w:tcW w:w="4702" w:type="pct"/>
                      </w:tcPr>
                      <w:p w14:paraId="6BA2E291" w14:textId="77777777" w:rsidR="00D20ECB" w:rsidRPr="00AE43C8" w:rsidRDefault="00D20ECB" w:rsidP="009661E3">
                        <w:pPr>
                          <w:ind w:left="-44"/>
                        </w:pPr>
                        <w:r w:rsidRPr="00AE43C8">
                          <w:t>Apply theory, techniques, and tools throughout the data science lifecycle and employ the resulting knowledge to satisfy stakeholders’ needs.</w:t>
                        </w:r>
                        <w:r>
                          <w:t xml:space="preserve"> [DS]</w:t>
                        </w:r>
                      </w:p>
                    </w:tc>
                  </w:tr>
                </w:tbl>
                <w:p w14:paraId="7C5FB8EF" w14:textId="77777777" w:rsidR="00D20ECB" w:rsidRPr="00AE43C8" w:rsidRDefault="00D20ECB" w:rsidP="009661E3">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pPr>
                </w:p>
              </w:tc>
              <w:tc>
                <w:tcPr>
                  <w:tcW w:w="2510" w:type="dxa"/>
                  <w:tcBorders>
                    <w:top w:val="single" w:sz="4" w:space="0" w:color="auto"/>
                    <w:left w:val="single" w:sz="4" w:space="0" w:color="auto"/>
                    <w:bottom w:val="single" w:sz="4" w:space="0" w:color="auto"/>
                    <w:right w:val="single" w:sz="4" w:space="0" w:color="auto"/>
                  </w:tcBorders>
                  <w:vAlign w:val="center"/>
                </w:tcPr>
                <w:p w14:paraId="7F46B323" w14:textId="78804C6F" w:rsidR="00D20ECB" w:rsidRPr="00AE43C8" w:rsidRDefault="00E52AF4" w:rsidP="009661E3">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r>
                    <w:t>1, 2, 3, 4, 6</w:t>
                  </w:r>
                </w:p>
              </w:tc>
            </w:tr>
            <w:tr w:rsidR="003C1543" w:rsidRPr="00AE43C8" w14:paraId="270682BF" w14:textId="77777777" w:rsidTr="009661E3">
              <w:trPr>
                <w:trHeight w:val="212"/>
              </w:trPr>
              <w:tc>
                <w:tcPr>
                  <w:tcW w:w="5893" w:type="dxa"/>
                  <w:tcBorders>
                    <w:left w:val="nil"/>
                    <w:right w:val="nil"/>
                  </w:tcBorders>
                </w:tcPr>
                <w:p w14:paraId="3E6DB9EA" w14:textId="77777777" w:rsidR="003C1543" w:rsidRPr="00AE43C8" w:rsidRDefault="003C1543" w:rsidP="009661E3">
                  <w:pPr>
                    <w:ind w:left="-44"/>
                  </w:pPr>
                </w:p>
              </w:tc>
              <w:tc>
                <w:tcPr>
                  <w:tcW w:w="2510" w:type="dxa"/>
                  <w:tcBorders>
                    <w:left w:val="nil"/>
                    <w:right w:val="nil"/>
                  </w:tcBorders>
                  <w:vAlign w:val="center"/>
                </w:tcPr>
                <w:p w14:paraId="12822D0A" w14:textId="77777777" w:rsidR="003C1543" w:rsidRPr="00AE43C8" w:rsidRDefault="003C1543" w:rsidP="009661E3">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p>
              </w:tc>
            </w:tr>
            <w:tr w:rsidR="003C1543" w:rsidRPr="00AE43C8" w14:paraId="73628712" w14:textId="77777777" w:rsidTr="009661E3">
              <w:trPr>
                <w:trHeight w:val="168"/>
              </w:trPr>
              <w:tc>
                <w:tcPr>
                  <w:tcW w:w="5893" w:type="dxa"/>
                  <w:tcBorders>
                    <w:left w:val="nil"/>
                    <w:right w:val="nil"/>
                  </w:tcBorders>
                </w:tcPr>
                <w:p w14:paraId="760EE050" w14:textId="77777777" w:rsidR="003C1543" w:rsidRPr="00AE43C8" w:rsidRDefault="003C1543" w:rsidP="009661E3">
                  <w:pPr>
                    <w:ind w:left="-44"/>
                  </w:pPr>
                </w:p>
              </w:tc>
              <w:tc>
                <w:tcPr>
                  <w:tcW w:w="2510" w:type="dxa"/>
                  <w:tcBorders>
                    <w:left w:val="nil"/>
                    <w:right w:val="nil"/>
                  </w:tcBorders>
                  <w:vAlign w:val="center"/>
                </w:tcPr>
                <w:p w14:paraId="33C04D4E" w14:textId="77777777" w:rsidR="003C1543" w:rsidRPr="00AE43C8" w:rsidRDefault="003C1543" w:rsidP="009661E3">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p>
              </w:tc>
            </w:tr>
          </w:tbl>
          <w:p w14:paraId="25E4A04C" w14:textId="77777777" w:rsidR="003C1543" w:rsidRPr="00AE43C8" w:rsidRDefault="003C1543" w:rsidP="009661E3">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pPr>
          </w:p>
        </w:tc>
      </w:tr>
    </w:tbl>
    <w:p w14:paraId="7331FDC3" w14:textId="77777777" w:rsidR="003C1543" w:rsidRPr="00AE43C8" w:rsidRDefault="003C1543" w:rsidP="003C1543">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3528" w:hanging="3528"/>
        <w:rPr>
          <w:sz w:val="20"/>
          <w:szCs w:val="20"/>
        </w:rPr>
      </w:pPr>
    </w:p>
    <w:p w14:paraId="5FE11467" w14:textId="77777777" w:rsidR="003C1543" w:rsidRPr="00AE43C8" w:rsidRDefault="003C1543" w:rsidP="003C1543">
      <w:pPr>
        <w:tabs>
          <w:tab w:val="left" w:pos="-288"/>
          <w:tab w:val="left" w:pos="288"/>
          <w:tab w:val="left" w:pos="648"/>
          <w:tab w:val="left" w:pos="1008"/>
          <w:tab w:val="left" w:pos="1368"/>
          <w:tab w:val="left" w:pos="1728"/>
          <w:tab w:val="left" w:pos="2088"/>
          <w:tab w:val="left" w:pos="2448"/>
          <w:tab w:val="left" w:pos="2808"/>
          <w:tab w:val="left" w:pos="3168"/>
          <w:tab w:val="left" w:pos="3600"/>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rPr>
          <w:b/>
          <w:sz w:val="28"/>
          <w:szCs w:val="28"/>
        </w:rPr>
      </w:pPr>
      <w:r w:rsidRPr="00AE43C8">
        <w:rPr>
          <w:b/>
          <w:sz w:val="28"/>
          <w:szCs w:val="28"/>
        </w:rPr>
        <w:t>Assessment Plan for the Course and how Data in the Course are used to assess Student Outcomes</w:t>
      </w:r>
    </w:p>
    <w:p w14:paraId="58D8A947" w14:textId="77777777" w:rsidR="003C1543" w:rsidRPr="00AE43C8" w:rsidRDefault="003C1543" w:rsidP="003C1543">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3528" w:hanging="3528"/>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52"/>
      </w:tblGrid>
      <w:tr w:rsidR="003C1543" w:rsidRPr="00AE43C8" w14:paraId="17A6B9BA" w14:textId="77777777" w:rsidTr="009661E3">
        <w:trPr>
          <w:trHeight w:val="782"/>
        </w:trPr>
        <w:tc>
          <w:tcPr>
            <w:tcW w:w="9558" w:type="dxa"/>
            <w:tcBorders>
              <w:top w:val="single" w:sz="4" w:space="0" w:color="auto"/>
              <w:left w:val="single" w:sz="4" w:space="0" w:color="auto"/>
              <w:bottom w:val="single" w:sz="4" w:space="0" w:color="auto"/>
              <w:right w:val="single" w:sz="4" w:space="0" w:color="auto"/>
            </w:tcBorders>
          </w:tcPr>
          <w:p w14:paraId="0AE2FE49" w14:textId="77777777" w:rsidR="003C1543" w:rsidRPr="00AE43C8" w:rsidRDefault="003C1543" w:rsidP="009661E3">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pPr>
            <w:r w:rsidRPr="00AE43C8">
              <w:t>Student and Instructor Course Outcome Surveys are administered at the conclusion of each offering, and are evaluated as described in the School’s Assessment Plan:</w:t>
            </w:r>
          </w:p>
          <w:p w14:paraId="4141E2CD" w14:textId="5D0AFD7C" w:rsidR="003C1543" w:rsidRPr="00AE43C8" w:rsidRDefault="003C1543" w:rsidP="009661E3">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pPr>
            <w:hyperlink r:id="rId12" w:history="1">
              <w:r w:rsidRPr="00AE43C8">
                <w:rPr>
                  <w:u w:val="single"/>
                </w:rPr>
                <w:t>https://abet.cis.fiu.edu/</w:t>
              </w:r>
            </w:hyperlink>
          </w:p>
        </w:tc>
      </w:tr>
      <w:bookmarkEnd w:id="0"/>
    </w:tbl>
    <w:p w14:paraId="64106F7B" w14:textId="6EDC1E07" w:rsidR="00E52AF4" w:rsidRDefault="00E52AF4">
      <w:pPr>
        <w:pStyle w:val="BodyText"/>
        <w:kinsoku w:val="0"/>
        <w:overflowPunct w:val="0"/>
        <w:spacing w:before="63"/>
        <w:ind w:left="0" w:right="78" w:firstLine="0"/>
        <w:jc w:val="center"/>
        <w:rPr>
          <w:b/>
          <w:bCs/>
          <w:sz w:val="28"/>
          <w:szCs w:val="28"/>
        </w:rPr>
      </w:pPr>
    </w:p>
    <w:p w14:paraId="0D78D4DA" w14:textId="77777777" w:rsidR="00E52AF4" w:rsidRDefault="00E52AF4">
      <w:pPr>
        <w:rPr>
          <w:b/>
          <w:bCs/>
          <w:sz w:val="28"/>
          <w:szCs w:val="28"/>
        </w:rPr>
      </w:pPr>
      <w:r>
        <w:rPr>
          <w:b/>
          <w:bCs/>
          <w:sz w:val="28"/>
          <w:szCs w:val="28"/>
        </w:rPr>
        <w:br w:type="page"/>
      </w:r>
    </w:p>
    <w:p w14:paraId="1FC8A12E" w14:textId="77777777" w:rsidR="00E52AF4" w:rsidRDefault="00E52AF4">
      <w:pPr>
        <w:pStyle w:val="BodyText"/>
        <w:kinsoku w:val="0"/>
        <w:overflowPunct w:val="0"/>
        <w:spacing w:before="63"/>
        <w:ind w:left="0" w:right="78" w:firstLine="0"/>
        <w:jc w:val="center"/>
        <w:rPr>
          <w:b/>
          <w:bCs/>
          <w:sz w:val="28"/>
          <w:szCs w:val="28"/>
        </w:rPr>
      </w:pPr>
    </w:p>
    <w:p w14:paraId="6D2D354D" w14:textId="6D014066" w:rsidR="002C785C" w:rsidRPr="00DB53ED" w:rsidRDefault="00DB53ED">
      <w:pPr>
        <w:pStyle w:val="BodyText"/>
        <w:kinsoku w:val="0"/>
        <w:overflowPunct w:val="0"/>
        <w:spacing w:before="63"/>
        <w:ind w:left="0" w:right="78" w:firstLine="0"/>
        <w:jc w:val="center"/>
        <w:rPr>
          <w:b/>
          <w:bCs/>
          <w:sz w:val="28"/>
          <w:szCs w:val="28"/>
        </w:rPr>
      </w:pPr>
      <w:r>
        <w:rPr>
          <w:b/>
          <w:bCs/>
          <w:sz w:val="28"/>
          <w:szCs w:val="28"/>
        </w:rPr>
        <w:t>O</w:t>
      </w:r>
      <w:r w:rsidR="004E18B9" w:rsidRPr="00DB53ED">
        <w:rPr>
          <w:b/>
          <w:bCs/>
          <w:sz w:val="28"/>
          <w:szCs w:val="28"/>
        </w:rPr>
        <w:t>utl</w:t>
      </w:r>
      <w:r w:rsidR="002C785C" w:rsidRPr="00DB53ED">
        <w:rPr>
          <w:b/>
          <w:bCs/>
          <w:sz w:val="28"/>
          <w:szCs w:val="28"/>
        </w:rPr>
        <w:t>ine</w:t>
      </w:r>
    </w:p>
    <w:p w14:paraId="69BA99A9" w14:textId="77777777" w:rsidR="00DB53ED" w:rsidRPr="00DB53ED" w:rsidRDefault="00DB53ED" w:rsidP="00DB53ED">
      <w:pPr>
        <w:pStyle w:val="BodyText"/>
        <w:kinsoku w:val="0"/>
        <w:overflowPunct w:val="0"/>
        <w:spacing w:before="63"/>
        <w:ind w:left="0" w:right="78" w:firstLine="0"/>
        <w:rPr>
          <w:sz w:val="28"/>
          <w:szCs w:val="28"/>
        </w:rPr>
      </w:pPr>
    </w:p>
    <w:tbl>
      <w:tblPr>
        <w:tblStyle w:val="TableGrid"/>
        <w:tblW w:w="9265" w:type="dxa"/>
        <w:tblLook w:val="04A0" w:firstRow="1" w:lastRow="0" w:firstColumn="1" w:lastColumn="0" w:noHBand="0" w:noVBand="1"/>
      </w:tblPr>
      <w:tblGrid>
        <w:gridCol w:w="4945"/>
        <w:gridCol w:w="1980"/>
        <w:gridCol w:w="2340"/>
      </w:tblGrid>
      <w:tr w:rsidR="00DB53ED" w:rsidRPr="00DB53ED" w14:paraId="2ACE0176" w14:textId="77777777" w:rsidTr="00DB53ED">
        <w:trPr>
          <w:trHeight w:val="585"/>
        </w:trPr>
        <w:tc>
          <w:tcPr>
            <w:tcW w:w="4945" w:type="dxa"/>
            <w:hideMark/>
          </w:tcPr>
          <w:p w14:paraId="67830FCE" w14:textId="77777777" w:rsidR="00DB53ED" w:rsidRPr="00DB53ED" w:rsidRDefault="00DB53ED">
            <w:pPr>
              <w:jc w:val="center"/>
              <w:rPr>
                <w:b/>
                <w:bCs/>
                <w:color w:val="000000"/>
                <w:sz w:val="28"/>
                <w:szCs w:val="28"/>
              </w:rPr>
            </w:pPr>
            <w:r w:rsidRPr="00DB53ED">
              <w:rPr>
                <w:b/>
                <w:bCs/>
                <w:color w:val="000000"/>
                <w:sz w:val="28"/>
                <w:szCs w:val="28"/>
              </w:rPr>
              <w:t>Topic</w:t>
            </w:r>
          </w:p>
        </w:tc>
        <w:tc>
          <w:tcPr>
            <w:tcW w:w="1980" w:type="dxa"/>
            <w:hideMark/>
          </w:tcPr>
          <w:p w14:paraId="2A02502B" w14:textId="77777777" w:rsidR="00DB53ED" w:rsidRPr="00DB53ED" w:rsidRDefault="00DB53ED">
            <w:pPr>
              <w:jc w:val="center"/>
              <w:rPr>
                <w:b/>
                <w:bCs/>
                <w:color w:val="000000"/>
                <w:sz w:val="28"/>
                <w:szCs w:val="28"/>
              </w:rPr>
            </w:pPr>
            <w:r w:rsidRPr="00DB53ED">
              <w:rPr>
                <w:b/>
                <w:bCs/>
                <w:color w:val="000000"/>
                <w:sz w:val="28"/>
                <w:szCs w:val="28"/>
              </w:rPr>
              <w:t>Number of Lecture Hours</w:t>
            </w:r>
          </w:p>
        </w:tc>
        <w:tc>
          <w:tcPr>
            <w:tcW w:w="2340" w:type="dxa"/>
            <w:hideMark/>
          </w:tcPr>
          <w:p w14:paraId="35CA3E8A" w14:textId="46BB0F0E" w:rsidR="00DB53ED" w:rsidRPr="00DB53ED" w:rsidRDefault="00DB53ED">
            <w:pPr>
              <w:jc w:val="center"/>
              <w:rPr>
                <w:b/>
                <w:bCs/>
                <w:color w:val="000000"/>
                <w:sz w:val="28"/>
                <w:szCs w:val="28"/>
              </w:rPr>
            </w:pPr>
            <w:r w:rsidRPr="00DB53ED">
              <w:rPr>
                <w:b/>
                <w:bCs/>
                <w:color w:val="000000"/>
                <w:sz w:val="28"/>
                <w:szCs w:val="28"/>
              </w:rPr>
              <w:t>Outcome</w:t>
            </w:r>
            <w:r>
              <w:rPr>
                <w:b/>
                <w:bCs/>
                <w:color w:val="000000"/>
                <w:sz w:val="28"/>
                <w:szCs w:val="28"/>
              </w:rPr>
              <w:t>s</w:t>
            </w:r>
          </w:p>
        </w:tc>
      </w:tr>
      <w:tr w:rsidR="00DB53ED" w:rsidRPr="00DB53ED" w14:paraId="3AE06770" w14:textId="77777777" w:rsidTr="00DB53ED">
        <w:trPr>
          <w:trHeight w:val="315"/>
        </w:trPr>
        <w:tc>
          <w:tcPr>
            <w:tcW w:w="4945" w:type="dxa"/>
            <w:hideMark/>
          </w:tcPr>
          <w:p w14:paraId="5A261EE9" w14:textId="77777777" w:rsidR="00DB53ED" w:rsidRPr="00DB53ED" w:rsidRDefault="00DB53ED" w:rsidP="00DB53ED">
            <w:pPr>
              <w:pStyle w:val="ListParagraph"/>
              <w:numPr>
                <w:ilvl w:val="0"/>
                <w:numId w:val="2"/>
              </w:numPr>
              <w:rPr>
                <w:color w:val="000000"/>
              </w:rPr>
            </w:pPr>
            <w:r w:rsidRPr="00DB53ED">
              <w:rPr>
                <w:color w:val="000000"/>
              </w:rPr>
              <w:t>Introduction to Data Mining</w:t>
            </w:r>
          </w:p>
          <w:p w14:paraId="66BB419B" w14:textId="75F3BADE" w:rsidR="00DB53ED" w:rsidRDefault="00DB53ED" w:rsidP="00DB53ED">
            <w:pPr>
              <w:pStyle w:val="ListParagraph"/>
              <w:numPr>
                <w:ilvl w:val="0"/>
                <w:numId w:val="3"/>
              </w:numPr>
              <w:rPr>
                <w:color w:val="000000"/>
              </w:rPr>
            </w:pPr>
            <w:r>
              <w:rPr>
                <w:color w:val="000000"/>
              </w:rPr>
              <w:t>Data mining applications</w:t>
            </w:r>
          </w:p>
          <w:p w14:paraId="7B1EE03E" w14:textId="7FA48CD2" w:rsidR="00DB53ED" w:rsidRPr="00DB53ED" w:rsidRDefault="00DB53ED" w:rsidP="00DB53ED">
            <w:pPr>
              <w:pStyle w:val="ListParagraph"/>
              <w:numPr>
                <w:ilvl w:val="0"/>
                <w:numId w:val="3"/>
              </w:numPr>
              <w:rPr>
                <w:color w:val="000000"/>
              </w:rPr>
            </w:pPr>
            <w:r w:rsidRPr="00DB53ED">
              <w:rPr>
                <w:color w:val="000000"/>
              </w:rPr>
              <w:t>Machine Learning Methods</w:t>
            </w:r>
          </w:p>
          <w:p w14:paraId="5D0FE287" w14:textId="360EDA19" w:rsidR="00DB53ED" w:rsidRPr="00DB53ED" w:rsidRDefault="00DB53ED" w:rsidP="00DB53ED">
            <w:pPr>
              <w:pStyle w:val="ListParagraph"/>
              <w:numPr>
                <w:ilvl w:val="0"/>
                <w:numId w:val="3"/>
              </w:numPr>
              <w:rPr>
                <w:color w:val="000000"/>
              </w:rPr>
            </w:pPr>
            <w:r w:rsidRPr="00DB53ED">
              <w:rPr>
                <w:color w:val="000000"/>
              </w:rPr>
              <w:t>Careers in Data Mining</w:t>
            </w:r>
          </w:p>
          <w:p w14:paraId="75E10BB7" w14:textId="76E0066F" w:rsidR="00DB53ED" w:rsidRDefault="00DB53ED" w:rsidP="00DB53ED">
            <w:pPr>
              <w:pStyle w:val="ListParagraph"/>
              <w:numPr>
                <w:ilvl w:val="0"/>
                <w:numId w:val="3"/>
              </w:numPr>
              <w:rPr>
                <w:color w:val="000000"/>
              </w:rPr>
            </w:pPr>
            <w:r w:rsidRPr="00DB53ED">
              <w:rPr>
                <w:color w:val="000000"/>
              </w:rPr>
              <w:t>Data Mining Lifecycle</w:t>
            </w:r>
          </w:p>
          <w:p w14:paraId="470F0D27" w14:textId="59B87C92" w:rsidR="00DB53ED" w:rsidRPr="00DB53ED" w:rsidRDefault="00DB53ED" w:rsidP="00DB53ED">
            <w:pPr>
              <w:pStyle w:val="ListParagraph"/>
              <w:numPr>
                <w:ilvl w:val="0"/>
                <w:numId w:val="3"/>
              </w:numPr>
              <w:rPr>
                <w:color w:val="000000"/>
              </w:rPr>
            </w:pPr>
            <w:r>
              <w:rPr>
                <w:color w:val="000000"/>
              </w:rPr>
              <w:t>Ethics</w:t>
            </w:r>
          </w:p>
          <w:p w14:paraId="3C1AD0BA" w14:textId="77777777" w:rsidR="00DB53ED" w:rsidRPr="00DB53ED" w:rsidRDefault="00DB53ED">
            <w:pPr>
              <w:rPr>
                <w:color w:val="000000"/>
              </w:rPr>
            </w:pPr>
          </w:p>
        </w:tc>
        <w:tc>
          <w:tcPr>
            <w:tcW w:w="1980" w:type="dxa"/>
            <w:hideMark/>
          </w:tcPr>
          <w:p w14:paraId="6BC646A2" w14:textId="28876031" w:rsidR="00DB53ED" w:rsidRPr="00DB53ED" w:rsidRDefault="00DB53ED" w:rsidP="00DB53ED">
            <w:pPr>
              <w:jc w:val="center"/>
              <w:rPr>
                <w:color w:val="000000"/>
              </w:rPr>
            </w:pPr>
            <w:r>
              <w:rPr>
                <w:color w:val="000000"/>
              </w:rPr>
              <w:t>3</w:t>
            </w:r>
          </w:p>
        </w:tc>
        <w:tc>
          <w:tcPr>
            <w:tcW w:w="2340" w:type="dxa"/>
            <w:hideMark/>
          </w:tcPr>
          <w:p w14:paraId="3090B79A" w14:textId="5546CD87" w:rsidR="00DB53ED" w:rsidRPr="00DB53ED" w:rsidRDefault="00DB53ED" w:rsidP="00DB53ED">
            <w:pPr>
              <w:jc w:val="center"/>
              <w:rPr>
                <w:color w:val="000000"/>
              </w:rPr>
            </w:pPr>
            <w:r w:rsidRPr="00DB53ED">
              <w:rPr>
                <w:color w:val="000000"/>
              </w:rPr>
              <w:t>1</w:t>
            </w:r>
          </w:p>
        </w:tc>
      </w:tr>
      <w:tr w:rsidR="00DB53ED" w:rsidRPr="00DB53ED" w14:paraId="5A039527" w14:textId="77777777" w:rsidTr="00DB53ED">
        <w:trPr>
          <w:trHeight w:val="315"/>
        </w:trPr>
        <w:tc>
          <w:tcPr>
            <w:tcW w:w="4945" w:type="dxa"/>
            <w:hideMark/>
          </w:tcPr>
          <w:p w14:paraId="63612902" w14:textId="77777777" w:rsidR="00DB53ED" w:rsidRPr="00DB53ED" w:rsidRDefault="00DB53ED" w:rsidP="00DB53ED">
            <w:pPr>
              <w:pStyle w:val="ListParagraph"/>
              <w:numPr>
                <w:ilvl w:val="0"/>
                <w:numId w:val="2"/>
              </w:numPr>
              <w:rPr>
                <w:color w:val="000000"/>
              </w:rPr>
            </w:pPr>
            <w:r w:rsidRPr="00DB53ED">
              <w:rPr>
                <w:color w:val="000000"/>
              </w:rPr>
              <w:t>Probability and Statistics Review</w:t>
            </w:r>
          </w:p>
          <w:p w14:paraId="57AA2049" w14:textId="77777777" w:rsidR="00DB53ED" w:rsidRPr="00DB53ED" w:rsidRDefault="00DB53ED" w:rsidP="00DB53ED">
            <w:pPr>
              <w:pStyle w:val="ListParagraph"/>
              <w:numPr>
                <w:ilvl w:val="0"/>
                <w:numId w:val="4"/>
              </w:numPr>
              <w:rPr>
                <w:color w:val="000000"/>
              </w:rPr>
            </w:pPr>
            <w:r w:rsidRPr="00DB53ED">
              <w:rPr>
                <w:color w:val="000000"/>
              </w:rPr>
              <w:t>Introduction to Random Variables</w:t>
            </w:r>
          </w:p>
          <w:p w14:paraId="1F323C78" w14:textId="77777777" w:rsidR="00DB53ED" w:rsidRPr="00DB53ED" w:rsidRDefault="00DB53ED" w:rsidP="00DB53ED">
            <w:pPr>
              <w:pStyle w:val="ListParagraph"/>
              <w:numPr>
                <w:ilvl w:val="0"/>
                <w:numId w:val="4"/>
              </w:numPr>
              <w:rPr>
                <w:color w:val="000000"/>
              </w:rPr>
            </w:pPr>
            <w:r w:rsidRPr="00DB53ED">
              <w:rPr>
                <w:color w:val="000000"/>
              </w:rPr>
              <w:t>Normal Distribution</w:t>
            </w:r>
          </w:p>
          <w:p w14:paraId="4DECFB05" w14:textId="65469A3D" w:rsidR="00DB53ED" w:rsidRPr="00DB53ED" w:rsidRDefault="00DB53ED" w:rsidP="00DB53ED">
            <w:pPr>
              <w:pStyle w:val="ListParagraph"/>
              <w:numPr>
                <w:ilvl w:val="0"/>
                <w:numId w:val="4"/>
              </w:numPr>
              <w:rPr>
                <w:color w:val="000000"/>
              </w:rPr>
            </w:pPr>
            <w:r w:rsidRPr="00DB53ED">
              <w:rPr>
                <w:color w:val="000000"/>
              </w:rPr>
              <w:t>Student's t-Distribution</w:t>
            </w:r>
          </w:p>
        </w:tc>
        <w:tc>
          <w:tcPr>
            <w:tcW w:w="1980" w:type="dxa"/>
            <w:hideMark/>
          </w:tcPr>
          <w:p w14:paraId="1766C5A9" w14:textId="4FC9ED5A" w:rsidR="00DB53ED" w:rsidRPr="00DB53ED" w:rsidRDefault="00DB53ED" w:rsidP="00DB53ED">
            <w:pPr>
              <w:jc w:val="center"/>
              <w:rPr>
                <w:color w:val="000000"/>
              </w:rPr>
            </w:pPr>
            <w:r>
              <w:rPr>
                <w:color w:val="000000"/>
              </w:rPr>
              <w:t>3</w:t>
            </w:r>
          </w:p>
        </w:tc>
        <w:tc>
          <w:tcPr>
            <w:tcW w:w="2340" w:type="dxa"/>
            <w:hideMark/>
          </w:tcPr>
          <w:p w14:paraId="5CB9ABE0" w14:textId="3AF57FFD" w:rsidR="00DB53ED" w:rsidRPr="00DB53ED" w:rsidRDefault="00DB53ED" w:rsidP="00DB53ED">
            <w:pPr>
              <w:jc w:val="center"/>
              <w:rPr>
                <w:color w:val="000000"/>
              </w:rPr>
            </w:pPr>
            <w:r>
              <w:rPr>
                <w:color w:val="000000"/>
              </w:rPr>
              <w:t>1</w:t>
            </w:r>
          </w:p>
        </w:tc>
      </w:tr>
      <w:tr w:rsidR="00DB53ED" w:rsidRPr="00DB53ED" w14:paraId="4398D123" w14:textId="77777777" w:rsidTr="00DB53ED">
        <w:trPr>
          <w:trHeight w:val="1155"/>
        </w:trPr>
        <w:tc>
          <w:tcPr>
            <w:tcW w:w="4945" w:type="dxa"/>
            <w:hideMark/>
          </w:tcPr>
          <w:p w14:paraId="1B85E40D" w14:textId="77777777" w:rsidR="00DB53ED" w:rsidRPr="00DB53ED" w:rsidRDefault="00DB53ED" w:rsidP="00DB53ED">
            <w:pPr>
              <w:pStyle w:val="ListParagraph"/>
              <w:numPr>
                <w:ilvl w:val="0"/>
                <w:numId w:val="2"/>
              </w:numPr>
              <w:rPr>
                <w:color w:val="000000"/>
              </w:rPr>
            </w:pPr>
            <w:r w:rsidRPr="00DB53ED">
              <w:rPr>
                <w:color w:val="000000"/>
              </w:rPr>
              <w:t>Weka &amp; Python for Data Mining</w:t>
            </w:r>
          </w:p>
          <w:p w14:paraId="3AF3C7F2" w14:textId="77777777" w:rsidR="00DB53ED" w:rsidRPr="00DB53ED" w:rsidRDefault="00DB53ED" w:rsidP="00DB53ED">
            <w:pPr>
              <w:pStyle w:val="ListParagraph"/>
              <w:numPr>
                <w:ilvl w:val="0"/>
                <w:numId w:val="5"/>
              </w:numPr>
              <w:rPr>
                <w:color w:val="000000"/>
              </w:rPr>
            </w:pPr>
            <w:r w:rsidRPr="00DB53ED">
              <w:rPr>
                <w:color w:val="000000"/>
              </w:rPr>
              <w:t>Weka for machine learning</w:t>
            </w:r>
          </w:p>
          <w:p w14:paraId="6C0BD73B" w14:textId="77777777" w:rsidR="00DB53ED" w:rsidRPr="00DB53ED" w:rsidRDefault="00DB53ED" w:rsidP="00DB53ED">
            <w:pPr>
              <w:pStyle w:val="ListParagraph"/>
              <w:numPr>
                <w:ilvl w:val="0"/>
                <w:numId w:val="5"/>
              </w:numPr>
              <w:rPr>
                <w:color w:val="000000"/>
              </w:rPr>
            </w:pPr>
            <w:r w:rsidRPr="00DB53ED">
              <w:rPr>
                <w:color w:val="000000"/>
              </w:rPr>
              <w:t>Programming with Python and Jupyter</w:t>
            </w:r>
          </w:p>
          <w:p w14:paraId="21F36D65" w14:textId="10569B01" w:rsidR="00DB53ED" w:rsidRPr="00DB53ED" w:rsidRDefault="00DB53ED" w:rsidP="00DB53ED">
            <w:pPr>
              <w:pStyle w:val="ListParagraph"/>
              <w:numPr>
                <w:ilvl w:val="0"/>
                <w:numId w:val="5"/>
              </w:numPr>
              <w:rPr>
                <w:color w:val="000000"/>
              </w:rPr>
            </w:pPr>
            <w:r w:rsidRPr="00DB53ED">
              <w:rPr>
                <w:color w:val="000000"/>
              </w:rPr>
              <w:t>Data Mining Packages</w:t>
            </w:r>
          </w:p>
        </w:tc>
        <w:tc>
          <w:tcPr>
            <w:tcW w:w="1980" w:type="dxa"/>
            <w:hideMark/>
          </w:tcPr>
          <w:p w14:paraId="12B87191" w14:textId="69736702" w:rsidR="00DB53ED" w:rsidRPr="00DB53ED" w:rsidRDefault="00DB53ED" w:rsidP="00DB53ED">
            <w:pPr>
              <w:jc w:val="center"/>
              <w:rPr>
                <w:color w:val="000000"/>
              </w:rPr>
            </w:pPr>
            <w:r>
              <w:rPr>
                <w:color w:val="000000"/>
              </w:rPr>
              <w:t>3</w:t>
            </w:r>
          </w:p>
        </w:tc>
        <w:tc>
          <w:tcPr>
            <w:tcW w:w="2340" w:type="dxa"/>
            <w:hideMark/>
          </w:tcPr>
          <w:p w14:paraId="48E99227" w14:textId="0CFDFE8F" w:rsidR="00DB53ED" w:rsidRPr="00DB53ED" w:rsidRDefault="00DB53ED" w:rsidP="00DB53ED">
            <w:pPr>
              <w:jc w:val="center"/>
              <w:rPr>
                <w:color w:val="000000"/>
              </w:rPr>
            </w:pPr>
            <w:r>
              <w:rPr>
                <w:color w:val="000000"/>
              </w:rPr>
              <w:t>1,2</w:t>
            </w:r>
          </w:p>
        </w:tc>
      </w:tr>
      <w:tr w:rsidR="00DB53ED" w:rsidRPr="00DB53ED" w14:paraId="538A780D" w14:textId="77777777" w:rsidTr="00DB53ED">
        <w:trPr>
          <w:trHeight w:val="870"/>
        </w:trPr>
        <w:tc>
          <w:tcPr>
            <w:tcW w:w="4945" w:type="dxa"/>
            <w:hideMark/>
          </w:tcPr>
          <w:p w14:paraId="142F4751" w14:textId="77777777" w:rsidR="00DB53ED" w:rsidRPr="00DB53ED" w:rsidRDefault="00DB53ED" w:rsidP="00DB53ED">
            <w:pPr>
              <w:pStyle w:val="ListParagraph"/>
              <w:numPr>
                <w:ilvl w:val="0"/>
                <w:numId w:val="2"/>
              </w:numPr>
              <w:rPr>
                <w:color w:val="000000"/>
              </w:rPr>
            </w:pPr>
            <w:r w:rsidRPr="00DB53ED">
              <w:rPr>
                <w:color w:val="000000"/>
              </w:rPr>
              <w:t>Data Preprocessing &amp; Visualization</w:t>
            </w:r>
          </w:p>
          <w:p w14:paraId="51D05348" w14:textId="499926AA" w:rsidR="00DB53ED" w:rsidRPr="00DB53ED" w:rsidRDefault="00DB53ED" w:rsidP="00DB53ED">
            <w:pPr>
              <w:pStyle w:val="ListParagraph"/>
              <w:numPr>
                <w:ilvl w:val="0"/>
                <w:numId w:val="8"/>
              </w:numPr>
              <w:rPr>
                <w:color w:val="000000"/>
              </w:rPr>
            </w:pPr>
            <w:r w:rsidRPr="00DB53ED">
              <w:rPr>
                <w:color w:val="000000"/>
              </w:rPr>
              <w:t>Data Formats</w:t>
            </w:r>
          </w:p>
          <w:p w14:paraId="3A18EDD3" w14:textId="4E5FF1E9" w:rsidR="00DB53ED" w:rsidRPr="00DB53ED" w:rsidRDefault="00DB53ED" w:rsidP="00DB53ED">
            <w:pPr>
              <w:pStyle w:val="ListParagraph"/>
              <w:numPr>
                <w:ilvl w:val="0"/>
                <w:numId w:val="8"/>
              </w:numPr>
              <w:rPr>
                <w:color w:val="000000"/>
              </w:rPr>
            </w:pPr>
            <w:r w:rsidRPr="00DB53ED">
              <w:rPr>
                <w:color w:val="000000"/>
              </w:rPr>
              <w:t>Handling Missing Values</w:t>
            </w:r>
          </w:p>
          <w:p w14:paraId="078C49EA" w14:textId="77777777" w:rsidR="00DB53ED" w:rsidRPr="00DB53ED" w:rsidRDefault="00DB53ED" w:rsidP="00DB53ED">
            <w:pPr>
              <w:pStyle w:val="ListParagraph"/>
              <w:numPr>
                <w:ilvl w:val="0"/>
                <w:numId w:val="8"/>
              </w:numPr>
              <w:rPr>
                <w:color w:val="000000"/>
              </w:rPr>
            </w:pPr>
            <w:r w:rsidRPr="00DB53ED">
              <w:rPr>
                <w:color w:val="000000"/>
              </w:rPr>
              <w:t>Standardization and Normalization</w:t>
            </w:r>
          </w:p>
          <w:p w14:paraId="687BD234" w14:textId="77777777" w:rsidR="00DB53ED" w:rsidRPr="00DB53ED" w:rsidRDefault="00DB53ED" w:rsidP="00DB53ED">
            <w:pPr>
              <w:pStyle w:val="ListParagraph"/>
              <w:numPr>
                <w:ilvl w:val="0"/>
                <w:numId w:val="8"/>
              </w:numPr>
              <w:rPr>
                <w:color w:val="000000"/>
              </w:rPr>
            </w:pPr>
            <w:r w:rsidRPr="00DB53ED">
              <w:rPr>
                <w:color w:val="000000"/>
              </w:rPr>
              <w:t>Dimensionality Reduction</w:t>
            </w:r>
          </w:p>
          <w:p w14:paraId="5E6DA3DE" w14:textId="77777777" w:rsidR="00DB53ED" w:rsidRPr="00DB53ED" w:rsidRDefault="00DB53ED" w:rsidP="00DB53ED">
            <w:pPr>
              <w:pStyle w:val="ListParagraph"/>
              <w:numPr>
                <w:ilvl w:val="0"/>
                <w:numId w:val="8"/>
              </w:numPr>
              <w:rPr>
                <w:color w:val="000000"/>
              </w:rPr>
            </w:pPr>
            <w:r w:rsidRPr="00DB53ED">
              <w:rPr>
                <w:color w:val="000000"/>
              </w:rPr>
              <w:t>Training, Validation, and Test Sets</w:t>
            </w:r>
          </w:p>
          <w:p w14:paraId="5EF4B923" w14:textId="77777777" w:rsidR="00DB53ED" w:rsidRPr="00DB53ED" w:rsidRDefault="00DB53ED" w:rsidP="00DB53ED">
            <w:pPr>
              <w:pStyle w:val="ListParagraph"/>
              <w:numPr>
                <w:ilvl w:val="0"/>
                <w:numId w:val="8"/>
              </w:numPr>
              <w:rPr>
                <w:color w:val="000000"/>
              </w:rPr>
            </w:pPr>
            <w:r w:rsidRPr="00DB53ED">
              <w:rPr>
                <w:color w:val="000000"/>
              </w:rPr>
              <w:t>Outliers</w:t>
            </w:r>
          </w:p>
          <w:p w14:paraId="16E686BF" w14:textId="0E8F7604" w:rsidR="00DB53ED" w:rsidRPr="00DB53ED" w:rsidRDefault="00DB53ED" w:rsidP="00DB53ED">
            <w:pPr>
              <w:pStyle w:val="ListParagraph"/>
              <w:numPr>
                <w:ilvl w:val="0"/>
                <w:numId w:val="8"/>
              </w:numPr>
              <w:rPr>
                <w:color w:val="000000"/>
              </w:rPr>
            </w:pPr>
            <w:r w:rsidRPr="00DB53ED">
              <w:rPr>
                <w:color w:val="000000"/>
              </w:rPr>
              <w:t>Tools for Visualizing Data</w:t>
            </w:r>
          </w:p>
          <w:p w14:paraId="4B9683D4" w14:textId="170807D6" w:rsidR="00DB53ED" w:rsidRPr="00DB53ED" w:rsidRDefault="00DB53ED">
            <w:pPr>
              <w:rPr>
                <w:color w:val="000000"/>
              </w:rPr>
            </w:pPr>
          </w:p>
        </w:tc>
        <w:tc>
          <w:tcPr>
            <w:tcW w:w="1980" w:type="dxa"/>
            <w:hideMark/>
          </w:tcPr>
          <w:p w14:paraId="684C2CC9" w14:textId="3CF199CB" w:rsidR="00DB53ED" w:rsidRPr="00DB53ED" w:rsidRDefault="00DB53ED" w:rsidP="00DB53ED">
            <w:pPr>
              <w:jc w:val="center"/>
              <w:rPr>
                <w:color w:val="000000"/>
              </w:rPr>
            </w:pPr>
            <w:r>
              <w:rPr>
                <w:color w:val="000000"/>
              </w:rPr>
              <w:t>6</w:t>
            </w:r>
          </w:p>
        </w:tc>
        <w:tc>
          <w:tcPr>
            <w:tcW w:w="2340" w:type="dxa"/>
            <w:hideMark/>
          </w:tcPr>
          <w:p w14:paraId="4D5F13E1" w14:textId="443E5108" w:rsidR="00DB53ED" w:rsidRPr="00DB53ED" w:rsidRDefault="00DB53ED" w:rsidP="00DB53ED">
            <w:pPr>
              <w:jc w:val="center"/>
              <w:rPr>
                <w:color w:val="000000"/>
              </w:rPr>
            </w:pPr>
            <w:r>
              <w:rPr>
                <w:color w:val="000000"/>
              </w:rPr>
              <w:t>1,2</w:t>
            </w:r>
          </w:p>
        </w:tc>
      </w:tr>
      <w:tr w:rsidR="00DB53ED" w:rsidRPr="00DB53ED" w14:paraId="4A82108D" w14:textId="77777777" w:rsidTr="00DB53ED">
        <w:trPr>
          <w:trHeight w:val="870"/>
        </w:trPr>
        <w:tc>
          <w:tcPr>
            <w:tcW w:w="4945" w:type="dxa"/>
            <w:hideMark/>
          </w:tcPr>
          <w:p w14:paraId="30C11DDC" w14:textId="77777777" w:rsidR="00DB53ED" w:rsidRPr="00DB53ED" w:rsidRDefault="00DB53ED" w:rsidP="00DB53ED">
            <w:pPr>
              <w:pStyle w:val="ListParagraph"/>
              <w:numPr>
                <w:ilvl w:val="0"/>
                <w:numId w:val="2"/>
              </w:numPr>
              <w:rPr>
                <w:color w:val="000000"/>
              </w:rPr>
            </w:pPr>
            <w:r w:rsidRPr="00DB53ED">
              <w:rPr>
                <w:color w:val="000000"/>
              </w:rPr>
              <w:t>Supervised Learning</w:t>
            </w:r>
          </w:p>
          <w:p w14:paraId="4C722491" w14:textId="77777777" w:rsidR="00DB53ED" w:rsidRPr="00DB53ED" w:rsidRDefault="00DB53ED" w:rsidP="00DB53ED">
            <w:pPr>
              <w:pStyle w:val="ListParagraph"/>
              <w:numPr>
                <w:ilvl w:val="0"/>
                <w:numId w:val="6"/>
              </w:numPr>
              <w:rPr>
                <w:color w:val="000000"/>
              </w:rPr>
            </w:pPr>
            <w:r w:rsidRPr="00DB53ED">
              <w:rPr>
                <w:color w:val="000000"/>
              </w:rPr>
              <w:t>OneR</w:t>
            </w:r>
          </w:p>
          <w:p w14:paraId="29B05B33" w14:textId="6DA78DAA" w:rsidR="00DB53ED" w:rsidRPr="00DB53ED" w:rsidRDefault="00DB53ED" w:rsidP="00DB53ED">
            <w:pPr>
              <w:pStyle w:val="ListParagraph"/>
              <w:numPr>
                <w:ilvl w:val="0"/>
                <w:numId w:val="6"/>
              </w:numPr>
              <w:rPr>
                <w:color w:val="000000"/>
              </w:rPr>
            </w:pPr>
            <w:r w:rsidRPr="00DB53ED">
              <w:rPr>
                <w:color w:val="000000"/>
              </w:rPr>
              <w:t>NaiveBayes</w:t>
            </w:r>
          </w:p>
          <w:p w14:paraId="075A01A0" w14:textId="22FD140B" w:rsidR="00DB53ED" w:rsidRPr="00DB53ED" w:rsidRDefault="00DB53ED" w:rsidP="00DB53ED">
            <w:pPr>
              <w:pStyle w:val="ListParagraph"/>
              <w:numPr>
                <w:ilvl w:val="0"/>
                <w:numId w:val="6"/>
              </w:numPr>
              <w:rPr>
                <w:color w:val="000000"/>
              </w:rPr>
            </w:pPr>
            <w:r w:rsidRPr="00DB53ED">
              <w:rPr>
                <w:color w:val="000000"/>
              </w:rPr>
              <w:t>Decision Trees</w:t>
            </w:r>
          </w:p>
          <w:p w14:paraId="5AD0ADCE" w14:textId="16B00DCF" w:rsidR="00DB53ED" w:rsidRDefault="00DB53ED" w:rsidP="00DB53ED">
            <w:pPr>
              <w:pStyle w:val="ListParagraph"/>
              <w:numPr>
                <w:ilvl w:val="0"/>
                <w:numId w:val="6"/>
              </w:numPr>
              <w:rPr>
                <w:color w:val="000000"/>
              </w:rPr>
            </w:pPr>
            <w:r w:rsidRPr="00DB53ED">
              <w:rPr>
                <w:color w:val="000000"/>
              </w:rPr>
              <w:t xml:space="preserve">Regression </w:t>
            </w:r>
          </w:p>
          <w:p w14:paraId="1AA53973" w14:textId="14E37EB1" w:rsidR="00DB53ED" w:rsidRPr="00DB53ED" w:rsidRDefault="00A4486F" w:rsidP="00DB53ED">
            <w:pPr>
              <w:pStyle w:val="ListParagraph"/>
              <w:numPr>
                <w:ilvl w:val="0"/>
                <w:numId w:val="6"/>
              </w:numPr>
              <w:rPr>
                <w:color w:val="000000"/>
              </w:rPr>
            </w:pPr>
            <w:r>
              <w:rPr>
                <w:color w:val="000000"/>
              </w:rPr>
              <w:t>Perceptrons</w:t>
            </w:r>
          </w:p>
          <w:p w14:paraId="29FC9965" w14:textId="7D09E984" w:rsidR="00DB53ED" w:rsidRPr="00DB53ED" w:rsidRDefault="00DB53ED" w:rsidP="00DB53ED">
            <w:pPr>
              <w:pStyle w:val="ListParagraph"/>
              <w:numPr>
                <w:ilvl w:val="0"/>
                <w:numId w:val="6"/>
              </w:numPr>
              <w:rPr>
                <w:color w:val="000000"/>
              </w:rPr>
            </w:pPr>
            <w:r w:rsidRPr="00DB53ED">
              <w:rPr>
                <w:color w:val="000000"/>
              </w:rPr>
              <w:t>Classification Rules</w:t>
            </w:r>
          </w:p>
          <w:p w14:paraId="6FE818A1" w14:textId="7BA34ACD" w:rsidR="00DB53ED" w:rsidRPr="00DB53ED" w:rsidRDefault="00DB53ED">
            <w:pPr>
              <w:rPr>
                <w:color w:val="000000"/>
              </w:rPr>
            </w:pPr>
          </w:p>
        </w:tc>
        <w:tc>
          <w:tcPr>
            <w:tcW w:w="1980" w:type="dxa"/>
            <w:hideMark/>
          </w:tcPr>
          <w:p w14:paraId="3605C85B" w14:textId="2FB97A3C" w:rsidR="00DB53ED" w:rsidRPr="00DB53ED" w:rsidRDefault="00DB53ED" w:rsidP="00DB53ED">
            <w:pPr>
              <w:jc w:val="center"/>
              <w:rPr>
                <w:color w:val="000000"/>
              </w:rPr>
            </w:pPr>
            <w:r>
              <w:rPr>
                <w:color w:val="000000"/>
              </w:rPr>
              <w:t>12</w:t>
            </w:r>
          </w:p>
        </w:tc>
        <w:tc>
          <w:tcPr>
            <w:tcW w:w="2340" w:type="dxa"/>
            <w:hideMark/>
          </w:tcPr>
          <w:p w14:paraId="16E42C3E" w14:textId="5F90176D" w:rsidR="00DB53ED" w:rsidRPr="00DB53ED" w:rsidRDefault="00DB53ED" w:rsidP="00DB53ED">
            <w:pPr>
              <w:jc w:val="center"/>
              <w:rPr>
                <w:color w:val="000000"/>
              </w:rPr>
            </w:pPr>
            <w:r w:rsidRPr="00DB53ED">
              <w:rPr>
                <w:color w:val="000000"/>
              </w:rPr>
              <w:t>2, 3,</w:t>
            </w:r>
            <w:r>
              <w:rPr>
                <w:color w:val="000000"/>
              </w:rPr>
              <w:t xml:space="preserve"> 4, 5</w:t>
            </w:r>
          </w:p>
        </w:tc>
      </w:tr>
      <w:tr w:rsidR="00DB53ED" w:rsidRPr="00DB53ED" w14:paraId="4B2A6295" w14:textId="77777777" w:rsidTr="00DB53ED">
        <w:trPr>
          <w:trHeight w:val="315"/>
        </w:trPr>
        <w:tc>
          <w:tcPr>
            <w:tcW w:w="4945" w:type="dxa"/>
            <w:hideMark/>
          </w:tcPr>
          <w:p w14:paraId="0612C07B" w14:textId="77777777" w:rsidR="00DB53ED" w:rsidRPr="00DB53ED" w:rsidRDefault="00DB53ED" w:rsidP="00DB53ED">
            <w:pPr>
              <w:pStyle w:val="ListParagraph"/>
              <w:numPr>
                <w:ilvl w:val="0"/>
                <w:numId w:val="2"/>
              </w:numPr>
              <w:rPr>
                <w:color w:val="000000"/>
              </w:rPr>
            </w:pPr>
            <w:r w:rsidRPr="00DB53ED">
              <w:rPr>
                <w:color w:val="000000"/>
              </w:rPr>
              <w:t>Association Rules &amp; Market Basket Analysis</w:t>
            </w:r>
          </w:p>
          <w:p w14:paraId="42183E06" w14:textId="77777777" w:rsidR="00DB53ED" w:rsidRPr="00DB53ED" w:rsidRDefault="00DB53ED" w:rsidP="00DB53ED">
            <w:pPr>
              <w:pStyle w:val="ListParagraph"/>
              <w:numPr>
                <w:ilvl w:val="0"/>
                <w:numId w:val="7"/>
              </w:numPr>
              <w:rPr>
                <w:color w:val="000000"/>
              </w:rPr>
            </w:pPr>
            <w:r w:rsidRPr="00DB53ED">
              <w:rPr>
                <w:color w:val="000000"/>
              </w:rPr>
              <w:t>Apriori Algorithm</w:t>
            </w:r>
          </w:p>
          <w:p w14:paraId="79AB4A6D" w14:textId="3B533FAB" w:rsidR="00DB53ED" w:rsidRPr="00DB53ED" w:rsidRDefault="00DB53ED" w:rsidP="00DB53ED">
            <w:pPr>
              <w:pStyle w:val="ListParagraph"/>
              <w:numPr>
                <w:ilvl w:val="0"/>
                <w:numId w:val="7"/>
              </w:numPr>
              <w:rPr>
                <w:color w:val="000000"/>
              </w:rPr>
            </w:pPr>
            <w:r w:rsidRPr="00DB53ED">
              <w:rPr>
                <w:color w:val="000000"/>
              </w:rPr>
              <w:t>Frequent Pattern Mining</w:t>
            </w:r>
          </w:p>
          <w:p w14:paraId="7AC1DCBE" w14:textId="019BFA9C" w:rsidR="00DB53ED" w:rsidRPr="00DB53ED" w:rsidRDefault="00DB53ED">
            <w:pPr>
              <w:rPr>
                <w:color w:val="000000"/>
              </w:rPr>
            </w:pPr>
          </w:p>
        </w:tc>
        <w:tc>
          <w:tcPr>
            <w:tcW w:w="1980" w:type="dxa"/>
            <w:hideMark/>
          </w:tcPr>
          <w:p w14:paraId="7A3E57F6" w14:textId="2CD5F96A" w:rsidR="00DB53ED" w:rsidRPr="00DB53ED" w:rsidRDefault="00DB53ED" w:rsidP="00DB53ED">
            <w:pPr>
              <w:jc w:val="center"/>
              <w:rPr>
                <w:color w:val="000000"/>
              </w:rPr>
            </w:pPr>
            <w:r>
              <w:rPr>
                <w:color w:val="000000"/>
              </w:rPr>
              <w:t>3</w:t>
            </w:r>
          </w:p>
        </w:tc>
        <w:tc>
          <w:tcPr>
            <w:tcW w:w="2340" w:type="dxa"/>
            <w:hideMark/>
          </w:tcPr>
          <w:p w14:paraId="44C16AC8" w14:textId="02632620" w:rsidR="00DB53ED" w:rsidRPr="00DB53ED" w:rsidRDefault="00DB53ED" w:rsidP="00DB53ED">
            <w:pPr>
              <w:jc w:val="center"/>
              <w:rPr>
                <w:color w:val="000000"/>
              </w:rPr>
            </w:pPr>
            <w:r>
              <w:rPr>
                <w:color w:val="000000"/>
              </w:rPr>
              <w:t>4</w:t>
            </w:r>
          </w:p>
        </w:tc>
      </w:tr>
      <w:tr w:rsidR="00DB53ED" w:rsidRPr="00DB53ED" w14:paraId="21C322A9" w14:textId="77777777" w:rsidTr="00DB53ED">
        <w:trPr>
          <w:trHeight w:val="416"/>
        </w:trPr>
        <w:tc>
          <w:tcPr>
            <w:tcW w:w="4945" w:type="dxa"/>
            <w:hideMark/>
          </w:tcPr>
          <w:p w14:paraId="3C087972" w14:textId="36084787" w:rsidR="00DB53ED" w:rsidRPr="00DB53ED" w:rsidRDefault="00DB53ED" w:rsidP="00DB53ED">
            <w:pPr>
              <w:pStyle w:val="ListParagraph"/>
              <w:numPr>
                <w:ilvl w:val="0"/>
                <w:numId w:val="2"/>
              </w:numPr>
              <w:rPr>
                <w:color w:val="000000"/>
              </w:rPr>
            </w:pPr>
            <w:r w:rsidRPr="00DB53ED">
              <w:rPr>
                <w:color w:val="000000"/>
              </w:rPr>
              <w:t xml:space="preserve">Model Evaluation </w:t>
            </w:r>
          </w:p>
        </w:tc>
        <w:tc>
          <w:tcPr>
            <w:tcW w:w="1980" w:type="dxa"/>
            <w:hideMark/>
          </w:tcPr>
          <w:p w14:paraId="2C27E30E" w14:textId="6AF411B8" w:rsidR="00DB53ED" w:rsidRPr="00DB53ED" w:rsidRDefault="00DB53ED" w:rsidP="00DB53ED">
            <w:pPr>
              <w:jc w:val="center"/>
              <w:rPr>
                <w:color w:val="000000"/>
              </w:rPr>
            </w:pPr>
            <w:r>
              <w:rPr>
                <w:color w:val="000000"/>
              </w:rPr>
              <w:t>3</w:t>
            </w:r>
          </w:p>
        </w:tc>
        <w:tc>
          <w:tcPr>
            <w:tcW w:w="2340" w:type="dxa"/>
            <w:hideMark/>
          </w:tcPr>
          <w:p w14:paraId="113E655C" w14:textId="3B0C968A" w:rsidR="00DB53ED" w:rsidRPr="00DB53ED" w:rsidRDefault="00DB53ED" w:rsidP="00DB53ED">
            <w:pPr>
              <w:jc w:val="center"/>
              <w:rPr>
                <w:color w:val="000000"/>
              </w:rPr>
            </w:pPr>
            <w:r>
              <w:rPr>
                <w:color w:val="000000"/>
              </w:rPr>
              <w:t>3</w:t>
            </w:r>
          </w:p>
        </w:tc>
      </w:tr>
      <w:tr w:rsidR="00DB53ED" w:rsidRPr="00DB53ED" w14:paraId="15A62020" w14:textId="77777777" w:rsidTr="00DB53ED">
        <w:trPr>
          <w:trHeight w:val="350"/>
        </w:trPr>
        <w:tc>
          <w:tcPr>
            <w:tcW w:w="4945" w:type="dxa"/>
            <w:hideMark/>
          </w:tcPr>
          <w:p w14:paraId="561575A0" w14:textId="77777777" w:rsidR="00DB53ED" w:rsidRPr="00DB53ED" w:rsidRDefault="00DB53ED" w:rsidP="00DB53ED">
            <w:pPr>
              <w:pStyle w:val="ListParagraph"/>
              <w:numPr>
                <w:ilvl w:val="0"/>
                <w:numId w:val="2"/>
              </w:numPr>
              <w:rPr>
                <w:color w:val="000000"/>
              </w:rPr>
            </w:pPr>
            <w:r w:rsidRPr="00DB53ED">
              <w:rPr>
                <w:color w:val="000000"/>
              </w:rPr>
              <w:t>Unsupervised Learning</w:t>
            </w:r>
          </w:p>
        </w:tc>
        <w:tc>
          <w:tcPr>
            <w:tcW w:w="1980" w:type="dxa"/>
            <w:hideMark/>
          </w:tcPr>
          <w:p w14:paraId="104E58DD" w14:textId="55A476F0" w:rsidR="00DB53ED" w:rsidRPr="00DB53ED" w:rsidRDefault="00DB53ED" w:rsidP="00DB53ED">
            <w:pPr>
              <w:jc w:val="center"/>
              <w:rPr>
                <w:color w:val="000000"/>
              </w:rPr>
            </w:pPr>
            <w:r>
              <w:rPr>
                <w:color w:val="000000"/>
              </w:rPr>
              <w:t>3</w:t>
            </w:r>
          </w:p>
        </w:tc>
        <w:tc>
          <w:tcPr>
            <w:tcW w:w="2340" w:type="dxa"/>
            <w:hideMark/>
          </w:tcPr>
          <w:p w14:paraId="28B3D2AE" w14:textId="59FE1141" w:rsidR="00DB53ED" w:rsidRPr="00DB53ED" w:rsidRDefault="00DB53ED" w:rsidP="00DB53ED">
            <w:pPr>
              <w:jc w:val="center"/>
              <w:rPr>
                <w:color w:val="000000"/>
              </w:rPr>
            </w:pPr>
            <w:r>
              <w:rPr>
                <w:color w:val="000000"/>
              </w:rPr>
              <w:t>2, 5</w:t>
            </w:r>
          </w:p>
        </w:tc>
      </w:tr>
      <w:tr w:rsidR="00DB53ED" w:rsidRPr="00DB53ED" w14:paraId="610C0C66" w14:textId="77777777" w:rsidTr="00DB53ED">
        <w:trPr>
          <w:trHeight w:val="371"/>
        </w:trPr>
        <w:tc>
          <w:tcPr>
            <w:tcW w:w="4945" w:type="dxa"/>
            <w:hideMark/>
          </w:tcPr>
          <w:p w14:paraId="212B26F8" w14:textId="77777777" w:rsidR="00DB53ED" w:rsidRPr="00DB53ED" w:rsidRDefault="00DB53ED" w:rsidP="00DB53ED">
            <w:pPr>
              <w:pStyle w:val="ListParagraph"/>
              <w:numPr>
                <w:ilvl w:val="0"/>
                <w:numId w:val="2"/>
              </w:numPr>
              <w:rPr>
                <w:color w:val="000000"/>
              </w:rPr>
            </w:pPr>
            <w:r w:rsidRPr="00DB53ED">
              <w:rPr>
                <w:color w:val="000000"/>
              </w:rPr>
              <w:t>Advanced Topics in Data Mining</w:t>
            </w:r>
          </w:p>
        </w:tc>
        <w:tc>
          <w:tcPr>
            <w:tcW w:w="1980" w:type="dxa"/>
            <w:hideMark/>
          </w:tcPr>
          <w:p w14:paraId="0F82CC8B" w14:textId="0A3CDBFE" w:rsidR="00DB53ED" w:rsidRPr="00DB53ED" w:rsidRDefault="00DB53ED" w:rsidP="00DB53ED">
            <w:pPr>
              <w:jc w:val="center"/>
              <w:rPr>
                <w:color w:val="000000"/>
              </w:rPr>
            </w:pPr>
            <w:r>
              <w:rPr>
                <w:color w:val="000000"/>
              </w:rPr>
              <w:t>6</w:t>
            </w:r>
          </w:p>
        </w:tc>
        <w:tc>
          <w:tcPr>
            <w:tcW w:w="2340" w:type="dxa"/>
            <w:hideMark/>
          </w:tcPr>
          <w:p w14:paraId="27ED98CF" w14:textId="6128EB40" w:rsidR="00DB53ED" w:rsidRPr="00DB53ED" w:rsidRDefault="00DB53ED" w:rsidP="00DB53ED">
            <w:pPr>
              <w:jc w:val="center"/>
              <w:rPr>
                <w:color w:val="000000"/>
              </w:rPr>
            </w:pPr>
            <w:r>
              <w:rPr>
                <w:color w:val="000000"/>
              </w:rPr>
              <w:t>6</w:t>
            </w:r>
          </w:p>
        </w:tc>
      </w:tr>
    </w:tbl>
    <w:p w14:paraId="6D2D3576" w14:textId="60FF6560" w:rsidR="00DB53ED" w:rsidRPr="00DB53ED" w:rsidRDefault="00DB53ED"/>
    <w:p w14:paraId="39593960" w14:textId="4ECF6979" w:rsidR="00FA5939" w:rsidRPr="00DB53ED" w:rsidRDefault="00DB53ED" w:rsidP="00DB53ED">
      <w:pPr>
        <w:rPr>
          <w:b/>
          <w:bCs/>
          <w:sz w:val="28"/>
          <w:szCs w:val="28"/>
        </w:rPr>
      </w:pPr>
      <w:r w:rsidRPr="00DB53ED">
        <w:br w:type="page"/>
      </w:r>
      <w:r w:rsidR="00044748" w:rsidRPr="00DB53ED">
        <w:rPr>
          <w:b/>
          <w:bCs/>
          <w:sz w:val="28"/>
          <w:szCs w:val="28"/>
        </w:rPr>
        <w:lastRenderedPageBreak/>
        <w:t>Performance Measures for Evaluation</w:t>
      </w:r>
    </w:p>
    <w:p w14:paraId="1D3199C4" w14:textId="77777777" w:rsidR="00044748" w:rsidRPr="00DB53ED" w:rsidRDefault="00044748"/>
    <w:p w14:paraId="52259D04" w14:textId="77777777" w:rsidR="00FF3EC4" w:rsidRPr="00DB53ED" w:rsidRDefault="00FF3EC4" w:rsidP="00FF3EC4"/>
    <w:tbl>
      <w:tblPr>
        <w:tblStyle w:val="TableGrid"/>
        <w:tblW w:w="0" w:type="auto"/>
        <w:tblLook w:val="04A0" w:firstRow="1" w:lastRow="0" w:firstColumn="1" w:lastColumn="0" w:noHBand="0" w:noVBand="1"/>
      </w:tblPr>
      <w:tblGrid>
        <w:gridCol w:w="856"/>
        <w:gridCol w:w="1307"/>
        <w:gridCol w:w="247"/>
        <w:gridCol w:w="247"/>
        <w:gridCol w:w="969"/>
        <w:gridCol w:w="1110"/>
        <w:gridCol w:w="2368"/>
        <w:gridCol w:w="856"/>
        <w:gridCol w:w="1110"/>
      </w:tblGrid>
      <w:tr w:rsidR="00AE43C8" w:rsidRPr="00BD1D9B" w14:paraId="35D6AA99" w14:textId="77777777" w:rsidTr="00791900">
        <w:tc>
          <w:tcPr>
            <w:tcW w:w="3023" w:type="dxa"/>
            <w:gridSpan w:val="3"/>
            <w:vAlign w:val="center"/>
          </w:tcPr>
          <w:p w14:paraId="74093D0C" w14:textId="12668CC0" w:rsidR="00044748" w:rsidRPr="00BD1D9B" w:rsidRDefault="00044748" w:rsidP="00791900">
            <w:pPr>
              <w:jc w:val="center"/>
              <w:rPr>
                <w:b/>
                <w:bCs/>
              </w:rPr>
            </w:pPr>
            <w:r w:rsidRPr="00BD1D9B">
              <w:rPr>
                <w:b/>
                <w:bCs/>
              </w:rPr>
              <w:t>Assignment</w:t>
            </w:r>
          </w:p>
        </w:tc>
        <w:tc>
          <w:tcPr>
            <w:tcW w:w="3023" w:type="dxa"/>
            <w:gridSpan w:val="4"/>
            <w:vAlign w:val="center"/>
          </w:tcPr>
          <w:p w14:paraId="2177F0F5" w14:textId="2089748E" w:rsidR="00044748" w:rsidRPr="00BD1D9B" w:rsidRDefault="00044748" w:rsidP="00791900">
            <w:pPr>
              <w:jc w:val="center"/>
              <w:rPr>
                <w:b/>
                <w:bCs/>
              </w:rPr>
            </w:pPr>
            <w:r w:rsidRPr="00BD1D9B">
              <w:rPr>
                <w:b/>
                <w:bCs/>
              </w:rPr>
              <w:t>Total Points</w:t>
            </w:r>
          </w:p>
        </w:tc>
        <w:tc>
          <w:tcPr>
            <w:tcW w:w="3024" w:type="dxa"/>
            <w:gridSpan w:val="2"/>
            <w:vAlign w:val="center"/>
          </w:tcPr>
          <w:p w14:paraId="11639EFA" w14:textId="35B0AD61" w:rsidR="00044748" w:rsidRPr="00BD1D9B" w:rsidRDefault="00044748" w:rsidP="00791900">
            <w:pPr>
              <w:jc w:val="center"/>
              <w:rPr>
                <w:b/>
                <w:bCs/>
              </w:rPr>
            </w:pPr>
            <w:r w:rsidRPr="00BD1D9B">
              <w:rPr>
                <w:b/>
                <w:bCs/>
              </w:rPr>
              <w:t>Percentage of Final Grade</w:t>
            </w:r>
          </w:p>
        </w:tc>
      </w:tr>
      <w:tr w:rsidR="00AE43C8" w:rsidRPr="00BD1D9B" w14:paraId="1986B743" w14:textId="77777777" w:rsidTr="00791900">
        <w:tc>
          <w:tcPr>
            <w:tcW w:w="3023" w:type="dxa"/>
            <w:gridSpan w:val="3"/>
            <w:vAlign w:val="center"/>
          </w:tcPr>
          <w:p w14:paraId="6AD51786" w14:textId="40A5F568" w:rsidR="00044748" w:rsidRPr="00BD1D9B" w:rsidRDefault="00044748" w:rsidP="00791900">
            <w:pPr>
              <w:jc w:val="center"/>
            </w:pPr>
            <w:r w:rsidRPr="00BD1D9B">
              <w:t>Homework (</w:t>
            </w:r>
            <w:r w:rsidR="00AC2A6B" w:rsidRPr="00BD1D9B">
              <w:t>5</w:t>
            </w:r>
            <w:r w:rsidRPr="00BD1D9B">
              <w:t>)</w:t>
            </w:r>
          </w:p>
        </w:tc>
        <w:tc>
          <w:tcPr>
            <w:tcW w:w="3023" w:type="dxa"/>
            <w:gridSpan w:val="4"/>
            <w:vAlign w:val="center"/>
          </w:tcPr>
          <w:p w14:paraId="0BF455E3" w14:textId="66517881" w:rsidR="00044748" w:rsidRPr="00BD1D9B" w:rsidRDefault="00044748" w:rsidP="00791900">
            <w:pPr>
              <w:jc w:val="center"/>
            </w:pPr>
            <w:r w:rsidRPr="00BD1D9B">
              <w:t>100 each</w:t>
            </w:r>
          </w:p>
        </w:tc>
        <w:tc>
          <w:tcPr>
            <w:tcW w:w="3024" w:type="dxa"/>
            <w:gridSpan w:val="2"/>
            <w:vAlign w:val="center"/>
          </w:tcPr>
          <w:p w14:paraId="378F8FA6" w14:textId="6C076915" w:rsidR="00044748" w:rsidRPr="00BD1D9B" w:rsidRDefault="00AC2A6B" w:rsidP="00791900">
            <w:pPr>
              <w:jc w:val="center"/>
            </w:pPr>
            <w:r w:rsidRPr="00BD1D9B">
              <w:t>1</w:t>
            </w:r>
            <w:r w:rsidR="00FF3EC4" w:rsidRPr="00BD1D9B">
              <w:t>5</w:t>
            </w:r>
            <w:r w:rsidR="00044748" w:rsidRPr="00BD1D9B">
              <w:t>%</w:t>
            </w:r>
          </w:p>
        </w:tc>
      </w:tr>
      <w:tr w:rsidR="00AE43C8" w:rsidRPr="00BD1D9B" w14:paraId="54E31FB8" w14:textId="77777777" w:rsidTr="00791900">
        <w:tc>
          <w:tcPr>
            <w:tcW w:w="3023" w:type="dxa"/>
            <w:gridSpan w:val="3"/>
            <w:vAlign w:val="center"/>
          </w:tcPr>
          <w:p w14:paraId="603144A7" w14:textId="13D81E85" w:rsidR="00044748" w:rsidRPr="00BD1D9B" w:rsidRDefault="00044748" w:rsidP="00791900">
            <w:pPr>
              <w:jc w:val="center"/>
            </w:pPr>
            <w:r w:rsidRPr="00BD1D9B">
              <w:t>Exam</w:t>
            </w:r>
            <w:r w:rsidR="00FF3EC4" w:rsidRPr="00BD1D9B">
              <w:t>s (2)</w:t>
            </w:r>
          </w:p>
        </w:tc>
        <w:tc>
          <w:tcPr>
            <w:tcW w:w="3023" w:type="dxa"/>
            <w:gridSpan w:val="4"/>
            <w:vAlign w:val="center"/>
          </w:tcPr>
          <w:p w14:paraId="5D23A72A" w14:textId="165E8B29" w:rsidR="00044748" w:rsidRPr="00BD1D9B" w:rsidRDefault="00044748" w:rsidP="00791900">
            <w:pPr>
              <w:jc w:val="center"/>
            </w:pPr>
            <w:r w:rsidRPr="00BD1D9B">
              <w:t>100</w:t>
            </w:r>
            <w:r w:rsidR="00FF3EC4" w:rsidRPr="00BD1D9B">
              <w:t xml:space="preserve"> each</w:t>
            </w:r>
          </w:p>
        </w:tc>
        <w:tc>
          <w:tcPr>
            <w:tcW w:w="3024" w:type="dxa"/>
            <w:gridSpan w:val="2"/>
            <w:vAlign w:val="center"/>
          </w:tcPr>
          <w:p w14:paraId="3BD0D0B2" w14:textId="5E5E5203" w:rsidR="00044748" w:rsidRPr="00BD1D9B" w:rsidRDefault="00FF3EC4" w:rsidP="00791900">
            <w:pPr>
              <w:jc w:val="center"/>
            </w:pPr>
            <w:r w:rsidRPr="00BD1D9B">
              <w:t>35</w:t>
            </w:r>
            <w:r w:rsidR="00044748" w:rsidRPr="00BD1D9B">
              <w:t>%</w:t>
            </w:r>
          </w:p>
        </w:tc>
      </w:tr>
      <w:tr w:rsidR="00AE43C8" w:rsidRPr="00BD1D9B" w14:paraId="23AF0F7A" w14:textId="77777777" w:rsidTr="00791900">
        <w:tc>
          <w:tcPr>
            <w:tcW w:w="3023" w:type="dxa"/>
            <w:gridSpan w:val="3"/>
            <w:vAlign w:val="center"/>
          </w:tcPr>
          <w:p w14:paraId="2844B4A1" w14:textId="612BF8E0" w:rsidR="00044748" w:rsidRPr="00BD1D9B" w:rsidRDefault="00FF3EC4" w:rsidP="00791900">
            <w:pPr>
              <w:jc w:val="center"/>
            </w:pPr>
            <w:r w:rsidRPr="00BD1D9B">
              <w:t>Projects (</w:t>
            </w:r>
            <w:r w:rsidR="00AC2A6B" w:rsidRPr="00BD1D9B">
              <w:t>3</w:t>
            </w:r>
            <w:r w:rsidRPr="00BD1D9B">
              <w:t>)</w:t>
            </w:r>
          </w:p>
        </w:tc>
        <w:tc>
          <w:tcPr>
            <w:tcW w:w="3023" w:type="dxa"/>
            <w:gridSpan w:val="4"/>
            <w:vAlign w:val="center"/>
          </w:tcPr>
          <w:p w14:paraId="6ED255B5" w14:textId="4C634805" w:rsidR="00044748" w:rsidRPr="00BD1D9B" w:rsidRDefault="00044748" w:rsidP="00791900">
            <w:pPr>
              <w:jc w:val="center"/>
            </w:pPr>
            <w:r w:rsidRPr="00BD1D9B">
              <w:t>100</w:t>
            </w:r>
            <w:r w:rsidR="00FF3EC4" w:rsidRPr="00BD1D9B">
              <w:t xml:space="preserve"> each</w:t>
            </w:r>
          </w:p>
        </w:tc>
        <w:tc>
          <w:tcPr>
            <w:tcW w:w="3024" w:type="dxa"/>
            <w:gridSpan w:val="2"/>
            <w:vAlign w:val="center"/>
          </w:tcPr>
          <w:p w14:paraId="162EFD10" w14:textId="1487A6C8" w:rsidR="00044748" w:rsidRPr="00BD1D9B" w:rsidRDefault="00AC2A6B" w:rsidP="00791900">
            <w:pPr>
              <w:jc w:val="center"/>
            </w:pPr>
            <w:r w:rsidRPr="00BD1D9B">
              <w:t>2</w:t>
            </w:r>
            <w:r w:rsidR="00FF3EC4" w:rsidRPr="00BD1D9B">
              <w:t>5</w:t>
            </w:r>
            <w:r w:rsidR="00044748" w:rsidRPr="00BD1D9B">
              <w:t>%</w:t>
            </w:r>
          </w:p>
        </w:tc>
      </w:tr>
      <w:tr w:rsidR="00AE43C8" w:rsidRPr="00BD1D9B" w14:paraId="18F5040F" w14:textId="77777777" w:rsidTr="00791900">
        <w:tc>
          <w:tcPr>
            <w:tcW w:w="3023" w:type="dxa"/>
            <w:gridSpan w:val="3"/>
            <w:vAlign w:val="center"/>
          </w:tcPr>
          <w:p w14:paraId="0DF18BCC" w14:textId="27B6C222" w:rsidR="00044748" w:rsidRPr="00BD1D9B" w:rsidRDefault="00FF3EC4" w:rsidP="00791900">
            <w:pPr>
              <w:jc w:val="center"/>
            </w:pPr>
            <w:r w:rsidRPr="00BD1D9B">
              <w:t>Final Project</w:t>
            </w:r>
          </w:p>
        </w:tc>
        <w:tc>
          <w:tcPr>
            <w:tcW w:w="3023" w:type="dxa"/>
            <w:gridSpan w:val="4"/>
            <w:vAlign w:val="center"/>
          </w:tcPr>
          <w:p w14:paraId="068CC7BC" w14:textId="62550155" w:rsidR="00044748" w:rsidRPr="00BD1D9B" w:rsidRDefault="00044748" w:rsidP="00791900">
            <w:pPr>
              <w:jc w:val="center"/>
            </w:pPr>
            <w:r w:rsidRPr="00BD1D9B">
              <w:t>100</w:t>
            </w:r>
          </w:p>
        </w:tc>
        <w:tc>
          <w:tcPr>
            <w:tcW w:w="3024" w:type="dxa"/>
            <w:gridSpan w:val="2"/>
            <w:vAlign w:val="center"/>
          </w:tcPr>
          <w:p w14:paraId="61D73ABB" w14:textId="0510FC79" w:rsidR="00044748" w:rsidRPr="00BD1D9B" w:rsidRDefault="00044748" w:rsidP="00791900">
            <w:pPr>
              <w:jc w:val="center"/>
            </w:pPr>
            <w:r w:rsidRPr="00BD1D9B">
              <w:t>2</w:t>
            </w:r>
            <w:r w:rsidR="00FF3EC4" w:rsidRPr="00BD1D9B">
              <w:t>5</w:t>
            </w:r>
            <w:r w:rsidRPr="00BD1D9B">
              <w:t>%</w:t>
            </w:r>
          </w:p>
        </w:tc>
      </w:tr>
      <w:tr w:rsidR="00AE43C8" w:rsidRPr="00BD1D9B" w14:paraId="5E6FB4DA" w14:textId="77777777" w:rsidTr="008213FA">
        <w:tc>
          <w:tcPr>
            <w:tcW w:w="6046" w:type="dxa"/>
            <w:gridSpan w:val="7"/>
            <w:tcBorders>
              <w:bottom w:val="single" w:sz="4" w:space="0" w:color="auto"/>
            </w:tcBorders>
            <w:vAlign w:val="center"/>
          </w:tcPr>
          <w:p w14:paraId="7EB15CC6" w14:textId="47825F91" w:rsidR="00044748" w:rsidRPr="00BD1D9B" w:rsidRDefault="00044748" w:rsidP="00791900">
            <w:pPr>
              <w:ind w:left="5040"/>
              <w:jc w:val="center"/>
              <w:rPr>
                <w:b/>
                <w:bCs/>
              </w:rPr>
            </w:pPr>
            <w:r w:rsidRPr="00BD1D9B">
              <w:rPr>
                <w:b/>
                <w:bCs/>
              </w:rPr>
              <w:t>TOTAL</w:t>
            </w:r>
          </w:p>
        </w:tc>
        <w:tc>
          <w:tcPr>
            <w:tcW w:w="3024" w:type="dxa"/>
            <w:gridSpan w:val="2"/>
            <w:tcBorders>
              <w:bottom w:val="single" w:sz="4" w:space="0" w:color="auto"/>
            </w:tcBorders>
            <w:vAlign w:val="center"/>
          </w:tcPr>
          <w:p w14:paraId="75411FD9" w14:textId="732CEE86" w:rsidR="00044748" w:rsidRPr="00BD1D9B" w:rsidRDefault="00044748" w:rsidP="00791900">
            <w:pPr>
              <w:jc w:val="center"/>
            </w:pPr>
            <w:r w:rsidRPr="00BD1D9B">
              <w:t>100%</w:t>
            </w:r>
          </w:p>
        </w:tc>
      </w:tr>
      <w:tr w:rsidR="00AE43C8" w:rsidRPr="00BD1D9B" w14:paraId="1280E277" w14:textId="77777777" w:rsidTr="008213FA">
        <w:trPr>
          <w:trHeight w:val="870"/>
        </w:trPr>
        <w:tc>
          <w:tcPr>
            <w:tcW w:w="0" w:type="auto"/>
            <w:gridSpan w:val="9"/>
            <w:tcBorders>
              <w:left w:val="nil"/>
              <w:bottom w:val="single" w:sz="4" w:space="0" w:color="auto"/>
              <w:right w:val="nil"/>
            </w:tcBorders>
            <w:hideMark/>
          </w:tcPr>
          <w:p w14:paraId="3C0B5EA9" w14:textId="77777777" w:rsidR="008213FA" w:rsidRPr="00BD1D9B" w:rsidRDefault="008213FA" w:rsidP="00044748">
            <w:pPr>
              <w:jc w:val="center"/>
              <w:rPr>
                <w:b/>
                <w:bCs/>
              </w:rPr>
            </w:pPr>
          </w:p>
          <w:p w14:paraId="0095EBBA" w14:textId="6C48B317" w:rsidR="00044748" w:rsidRPr="00BD1D9B" w:rsidRDefault="00044748" w:rsidP="00044748">
            <w:pPr>
              <w:jc w:val="center"/>
              <w:rPr>
                <w:b/>
                <w:bCs/>
              </w:rPr>
            </w:pPr>
            <w:r w:rsidRPr="00BD1D9B">
              <w:rPr>
                <w:b/>
                <w:bCs/>
              </w:rPr>
              <w:t>Letter Grade Distribution Table</w:t>
            </w:r>
          </w:p>
        </w:tc>
      </w:tr>
      <w:tr w:rsidR="00AE43C8" w:rsidRPr="00BD1D9B" w14:paraId="604ADB0F" w14:textId="77777777" w:rsidTr="008213FA">
        <w:tc>
          <w:tcPr>
            <w:tcW w:w="654" w:type="pct"/>
            <w:tcBorders>
              <w:top w:val="single" w:sz="4" w:space="0" w:color="auto"/>
            </w:tcBorders>
            <w:hideMark/>
          </w:tcPr>
          <w:p w14:paraId="05229AD3" w14:textId="77777777" w:rsidR="00FF3EC4" w:rsidRPr="00BD1D9B" w:rsidRDefault="00FF3EC4" w:rsidP="005078AC">
            <w:pPr>
              <w:jc w:val="center"/>
              <w:rPr>
                <w:b/>
                <w:bCs/>
              </w:rPr>
            </w:pPr>
            <w:r w:rsidRPr="00BD1D9B">
              <w:rPr>
                <w:b/>
                <w:bCs/>
              </w:rPr>
              <w:t>Letter</w:t>
            </w:r>
          </w:p>
        </w:tc>
        <w:tc>
          <w:tcPr>
            <w:tcW w:w="920" w:type="pct"/>
            <w:tcBorders>
              <w:top w:val="single" w:sz="4" w:space="0" w:color="auto"/>
            </w:tcBorders>
            <w:hideMark/>
          </w:tcPr>
          <w:p w14:paraId="1B9A4CE6" w14:textId="77777777" w:rsidR="00FF3EC4" w:rsidRPr="00BD1D9B" w:rsidRDefault="00FF3EC4" w:rsidP="005078AC">
            <w:pPr>
              <w:jc w:val="center"/>
              <w:rPr>
                <w:b/>
                <w:bCs/>
              </w:rPr>
            </w:pPr>
            <w:r w:rsidRPr="00BD1D9B">
              <w:rPr>
                <w:b/>
                <w:bCs/>
              </w:rPr>
              <w:t>Range%</w:t>
            </w:r>
          </w:p>
        </w:tc>
        <w:tc>
          <w:tcPr>
            <w:tcW w:w="77" w:type="pct"/>
            <w:gridSpan w:val="2"/>
            <w:tcBorders>
              <w:top w:val="single" w:sz="4" w:space="0" w:color="auto"/>
            </w:tcBorders>
            <w:hideMark/>
          </w:tcPr>
          <w:p w14:paraId="0984C888" w14:textId="77777777" w:rsidR="00FF3EC4" w:rsidRPr="00BD1D9B" w:rsidRDefault="00FF3EC4" w:rsidP="005078AC">
            <w:pPr>
              <w:jc w:val="center"/>
              <w:rPr>
                <w:b/>
                <w:bCs/>
              </w:rPr>
            </w:pPr>
            <w:r w:rsidRPr="00BD1D9B">
              <w:rPr>
                <w:b/>
                <w:bCs/>
              </w:rPr>
              <w:t> </w:t>
            </w:r>
          </w:p>
        </w:tc>
        <w:tc>
          <w:tcPr>
            <w:tcW w:w="725" w:type="pct"/>
            <w:tcBorders>
              <w:top w:val="single" w:sz="4" w:space="0" w:color="auto"/>
            </w:tcBorders>
            <w:hideMark/>
          </w:tcPr>
          <w:p w14:paraId="460DCCFE" w14:textId="77777777" w:rsidR="00FF3EC4" w:rsidRPr="00BD1D9B" w:rsidRDefault="00FF3EC4" w:rsidP="005078AC">
            <w:pPr>
              <w:jc w:val="center"/>
              <w:rPr>
                <w:b/>
                <w:bCs/>
              </w:rPr>
            </w:pPr>
            <w:r w:rsidRPr="00BD1D9B">
              <w:rPr>
                <w:b/>
                <w:bCs/>
              </w:rPr>
              <w:t>Letter</w:t>
            </w:r>
          </w:p>
        </w:tc>
        <w:tc>
          <w:tcPr>
            <w:tcW w:w="770" w:type="pct"/>
            <w:tcBorders>
              <w:top w:val="single" w:sz="4" w:space="0" w:color="auto"/>
            </w:tcBorders>
            <w:hideMark/>
          </w:tcPr>
          <w:p w14:paraId="1A7DFFF9" w14:textId="77777777" w:rsidR="00FF3EC4" w:rsidRPr="00BD1D9B" w:rsidRDefault="00FF3EC4" w:rsidP="005078AC">
            <w:pPr>
              <w:jc w:val="center"/>
              <w:rPr>
                <w:b/>
                <w:bCs/>
              </w:rPr>
            </w:pPr>
            <w:r w:rsidRPr="00BD1D9B">
              <w:rPr>
                <w:b/>
                <w:bCs/>
              </w:rPr>
              <w:t>Range%</w:t>
            </w:r>
          </w:p>
        </w:tc>
        <w:tc>
          <w:tcPr>
            <w:tcW w:w="77" w:type="pct"/>
            <w:tcBorders>
              <w:top w:val="single" w:sz="4" w:space="0" w:color="auto"/>
            </w:tcBorders>
            <w:hideMark/>
          </w:tcPr>
          <w:p w14:paraId="6ED1A2CF" w14:textId="77777777" w:rsidR="00FF3EC4" w:rsidRPr="00BD1D9B" w:rsidRDefault="00FF3EC4" w:rsidP="005078AC">
            <w:pPr>
              <w:jc w:val="center"/>
              <w:rPr>
                <w:b/>
                <w:bCs/>
              </w:rPr>
            </w:pPr>
            <w:r w:rsidRPr="00BD1D9B">
              <w:rPr>
                <w:b/>
                <w:bCs/>
              </w:rPr>
              <w:t> </w:t>
            </w:r>
          </w:p>
        </w:tc>
        <w:tc>
          <w:tcPr>
            <w:tcW w:w="520" w:type="pct"/>
            <w:tcBorders>
              <w:top w:val="single" w:sz="4" w:space="0" w:color="auto"/>
            </w:tcBorders>
            <w:hideMark/>
          </w:tcPr>
          <w:p w14:paraId="7B5FD79B" w14:textId="77777777" w:rsidR="00FF3EC4" w:rsidRPr="00BD1D9B" w:rsidRDefault="00FF3EC4" w:rsidP="005078AC">
            <w:pPr>
              <w:jc w:val="center"/>
              <w:rPr>
                <w:b/>
                <w:bCs/>
              </w:rPr>
            </w:pPr>
            <w:r w:rsidRPr="00BD1D9B">
              <w:rPr>
                <w:b/>
                <w:bCs/>
              </w:rPr>
              <w:t>Letter</w:t>
            </w:r>
          </w:p>
        </w:tc>
        <w:tc>
          <w:tcPr>
            <w:tcW w:w="990" w:type="pct"/>
            <w:tcBorders>
              <w:top w:val="single" w:sz="4" w:space="0" w:color="auto"/>
            </w:tcBorders>
            <w:hideMark/>
          </w:tcPr>
          <w:p w14:paraId="26DF519E" w14:textId="77777777" w:rsidR="00FF3EC4" w:rsidRPr="00BD1D9B" w:rsidRDefault="00FF3EC4" w:rsidP="005078AC">
            <w:pPr>
              <w:jc w:val="center"/>
              <w:rPr>
                <w:b/>
                <w:bCs/>
              </w:rPr>
            </w:pPr>
            <w:r w:rsidRPr="00BD1D9B">
              <w:rPr>
                <w:b/>
                <w:bCs/>
                <w:shd w:val="clear" w:color="auto" w:fill="FFFFFF"/>
              </w:rPr>
              <w:t>Range%</w:t>
            </w:r>
            <w:r w:rsidRPr="00BD1D9B">
              <w:rPr>
                <w:b/>
                <w:bCs/>
              </w:rPr>
              <w:t xml:space="preserve"> </w:t>
            </w:r>
          </w:p>
        </w:tc>
      </w:tr>
      <w:tr w:rsidR="00AE43C8" w:rsidRPr="00BD1D9B" w14:paraId="649E6EB9" w14:textId="77777777" w:rsidTr="008213FA">
        <w:tc>
          <w:tcPr>
            <w:tcW w:w="654" w:type="pct"/>
            <w:hideMark/>
          </w:tcPr>
          <w:p w14:paraId="32C2C549" w14:textId="77777777" w:rsidR="00FF3EC4" w:rsidRPr="00BD1D9B" w:rsidRDefault="00FF3EC4" w:rsidP="005078AC">
            <w:pPr>
              <w:jc w:val="center"/>
            </w:pPr>
            <w:r w:rsidRPr="00BD1D9B">
              <w:t>A</w:t>
            </w:r>
          </w:p>
        </w:tc>
        <w:tc>
          <w:tcPr>
            <w:tcW w:w="920" w:type="pct"/>
            <w:hideMark/>
          </w:tcPr>
          <w:p w14:paraId="75175E81" w14:textId="77777777" w:rsidR="00FF3EC4" w:rsidRPr="00BD1D9B" w:rsidRDefault="00FF3EC4" w:rsidP="005078AC">
            <w:pPr>
              <w:jc w:val="center"/>
            </w:pPr>
            <w:r w:rsidRPr="00BD1D9B">
              <w:t>95 or above</w:t>
            </w:r>
          </w:p>
        </w:tc>
        <w:tc>
          <w:tcPr>
            <w:tcW w:w="77" w:type="pct"/>
            <w:gridSpan w:val="2"/>
            <w:hideMark/>
          </w:tcPr>
          <w:p w14:paraId="1C9164AA" w14:textId="77777777" w:rsidR="00FF3EC4" w:rsidRPr="00BD1D9B" w:rsidRDefault="00FF3EC4" w:rsidP="005078AC">
            <w:pPr>
              <w:jc w:val="center"/>
            </w:pPr>
            <w:r w:rsidRPr="00BD1D9B">
              <w:t> </w:t>
            </w:r>
          </w:p>
        </w:tc>
        <w:tc>
          <w:tcPr>
            <w:tcW w:w="725" w:type="pct"/>
            <w:hideMark/>
          </w:tcPr>
          <w:p w14:paraId="10CF9385" w14:textId="77777777" w:rsidR="00FF3EC4" w:rsidRPr="00BD1D9B" w:rsidRDefault="00FF3EC4" w:rsidP="005078AC">
            <w:pPr>
              <w:jc w:val="center"/>
            </w:pPr>
            <w:r w:rsidRPr="00BD1D9B">
              <w:t>B</w:t>
            </w:r>
          </w:p>
        </w:tc>
        <w:tc>
          <w:tcPr>
            <w:tcW w:w="770" w:type="pct"/>
            <w:hideMark/>
          </w:tcPr>
          <w:p w14:paraId="065B0CEB" w14:textId="77777777" w:rsidR="00FF3EC4" w:rsidRPr="00BD1D9B" w:rsidRDefault="00FF3EC4" w:rsidP="005078AC">
            <w:pPr>
              <w:jc w:val="center"/>
            </w:pPr>
            <w:r w:rsidRPr="00BD1D9B">
              <w:t>83 - 86</w:t>
            </w:r>
          </w:p>
        </w:tc>
        <w:tc>
          <w:tcPr>
            <w:tcW w:w="77" w:type="pct"/>
            <w:hideMark/>
          </w:tcPr>
          <w:p w14:paraId="6E0B3E4D" w14:textId="77777777" w:rsidR="00FF3EC4" w:rsidRPr="00BD1D9B" w:rsidRDefault="00FF3EC4" w:rsidP="005078AC">
            <w:pPr>
              <w:jc w:val="center"/>
            </w:pPr>
            <w:r w:rsidRPr="00BD1D9B">
              <w:t> </w:t>
            </w:r>
          </w:p>
        </w:tc>
        <w:tc>
          <w:tcPr>
            <w:tcW w:w="520" w:type="pct"/>
            <w:hideMark/>
          </w:tcPr>
          <w:p w14:paraId="4062133F" w14:textId="77777777" w:rsidR="00FF3EC4" w:rsidRPr="00BD1D9B" w:rsidRDefault="00FF3EC4" w:rsidP="005078AC">
            <w:pPr>
              <w:jc w:val="center"/>
            </w:pPr>
            <w:r w:rsidRPr="00BD1D9B">
              <w:t>C</w:t>
            </w:r>
          </w:p>
        </w:tc>
        <w:tc>
          <w:tcPr>
            <w:tcW w:w="990" w:type="pct"/>
            <w:hideMark/>
          </w:tcPr>
          <w:p w14:paraId="0D893AB8" w14:textId="77777777" w:rsidR="00FF3EC4" w:rsidRPr="00BD1D9B" w:rsidRDefault="00FF3EC4" w:rsidP="005078AC">
            <w:pPr>
              <w:jc w:val="center"/>
            </w:pPr>
            <w:r w:rsidRPr="00BD1D9B">
              <w:t>70 - 76</w:t>
            </w:r>
          </w:p>
        </w:tc>
      </w:tr>
      <w:tr w:rsidR="00AE43C8" w:rsidRPr="00BD1D9B" w14:paraId="0DDFA59B" w14:textId="77777777" w:rsidTr="008213FA">
        <w:tc>
          <w:tcPr>
            <w:tcW w:w="654" w:type="pct"/>
            <w:hideMark/>
          </w:tcPr>
          <w:p w14:paraId="2D0A8CCB" w14:textId="77777777" w:rsidR="00FF3EC4" w:rsidRPr="00BD1D9B" w:rsidRDefault="00FF3EC4" w:rsidP="005078AC">
            <w:pPr>
              <w:jc w:val="center"/>
            </w:pPr>
            <w:r w:rsidRPr="00BD1D9B">
              <w:t>A-</w:t>
            </w:r>
          </w:p>
        </w:tc>
        <w:tc>
          <w:tcPr>
            <w:tcW w:w="920" w:type="pct"/>
            <w:hideMark/>
          </w:tcPr>
          <w:p w14:paraId="08C81C92" w14:textId="77777777" w:rsidR="00FF3EC4" w:rsidRPr="00BD1D9B" w:rsidRDefault="00FF3EC4" w:rsidP="005078AC">
            <w:pPr>
              <w:jc w:val="center"/>
            </w:pPr>
            <w:r w:rsidRPr="00BD1D9B">
              <w:t>90 - 94</w:t>
            </w:r>
          </w:p>
        </w:tc>
        <w:tc>
          <w:tcPr>
            <w:tcW w:w="77" w:type="pct"/>
            <w:gridSpan w:val="2"/>
            <w:hideMark/>
          </w:tcPr>
          <w:p w14:paraId="7FFCB1D3" w14:textId="77777777" w:rsidR="00FF3EC4" w:rsidRPr="00BD1D9B" w:rsidRDefault="00FF3EC4" w:rsidP="005078AC">
            <w:pPr>
              <w:jc w:val="center"/>
            </w:pPr>
            <w:r w:rsidRPr="00BD1D9B">
              <w:t> </w:t>
            </w:r>
          </w:p>
        </w:tc>
        <w:tc>
          <w:tcPr>
            <w:tcW w:w="725" w:type="pct"/>
            <w:hideMark/>
          </w:tcPr>
          <w:p w14:paraId="1C3EF2FA" w14:textId="77777777" w:rsidR="00FF3EC4" w:rsidRPr="00BD1D9B" w:rsidRDefault="00FF3EC4" w:rsidP="005078AC">
            <w:pPr>
              <w:jc w:val="center"/>
            </w:pPr>
            <w:r w:rsidRPr="00BD1D9B">
              <w:t>B-</w:t>
            </w:r>
          </w:p>
        </w:tc>
        <w:tc>
          <w:tcPr>
            <w:tcW w:w="770" w:type="pct"/>
            <w:hideMark/>
          </w:tcPr>
          <w:p w14:paraId="35FC1618" w14:textId="77777777" w:rsidR="00FF3EC4" w:rsidRPr="00BD1D9B" w:rsidRDefault="00FF3EC4" w:rsidP="005078AC">
            <w:pPr>
              <w:jc w:val="center"/>
            </w:pPr>
            <w:r w:rsidRPr="00BD1D9B">
              <w:t>80 - 82</w:t>
            </w:r>
          </w:p>
        </w:tc>
        <w:tc>
          <w:tcPr>
            <w:tcW w:w="77" w:type="pct"/>
            <w:hideMark/>
          </w:tcPr>
          <w:p w14:paraId="22E8762E" w14:textId="77777777" w:rsidR="00FF3EC4" w:rsidRPr="00BD1D9B" w:rsidRDefault="00FF3EC4" w:rsidP="005078AC">
            <w:pPr>
              <w:jc w:val="center"/>
            </w:pPr>
            <w:r w:rsidRPr="00BD1D9B">
              <w:t> </w:t>
            </w:r>
          </w:p>
        </w:tc>
        <w:tc>
          <w:tcPr>
            <w:tcW w:w="520" w:type="pct"/>
            <w:hideMark/>
          </w:tcPr>
          <w:p w14:paraId="4B0A85EC" w14:textId="77777777" w:rsidR="00FF3EC4" w:rsidRPr="00BD1D9B" w:rsidRDefault="00FF3EC4" w:rsidP="005078AC">
            <w:pPr>
              <w:jc w:val="center"/>
            </w:pPr>
            <w:r w:rsidRPr="00BD1D9B">
              <w:t>D</w:t>
            </w:r>
          </w:p>
        </w:tc>
        <w:tc>
          <w:tcPr>
            <w:tcW w:w="990" w:type="pct"/>
            <w:hideMark/>
          </w:tcPr>
          <w:p w14:paraId="6DC085F3" w14:textId="77777777" w:rsidR="00FF3EC4" w:rsidRPr="00BD1D9B" w:rsidRDefault="00FF3EC4" w:rsidP="005078AC">
            <w:pPr>
              <w:jc w:val="center"/>
            </w:pPr>
            <w:r w:rsidRPr="00BD1D9B">
              <w:t>60 - 69</w:t>
            </w:r>
          </w:p>
        </w:tc>
      </w:tr>
      <w:tr w:rsidR="00AE43C8" w:rsidRPr="00BD1D9B" w14:paraId="0ADE92B7" w14:textId="77777777" w:rsidTr="008213FA">
        <w:tc>
          <w:tcPr>
            <w:tcW w:w="654" w:type="pct"/>
            <w:hideMark/>
          </w:tcPr>
          <w:p w14:paraId="57E0D531" w14:textId="77777777" w:rsidR="00FF3EC4" w:rsidRPr="00BD1D9B" w:rsidRDefault="00FF3EC4" w:rsidP="005078AC">
            <w:pPr>
              <w:jc w:val="center"/>
            </w:pPr>
            <w:r w:rsidRPr="00BD1D9B">
              <w:t>B+</w:t>
            </w:r>
          </w:p>
        </w:tc>
        <w:tc>
          <w:tcPr>
            <w:tcW w:w="920" w:type="pct"/>
            <w:hideMark/>
          </w:tcPr>
          <w:p w14:paraId="675FA73E" w14:textId="77777777" w:rsidR="00FF3EC4" w:rsidRPr="00BD1D9B" w:rsidRDefault="00FF3EC4" w:rsidP="005078AC">
            <w:pPr>
              <w:jc w:val="center"/>
            </w:pPr>
            <w:r w:rsidRPr="00BD1D9B">
              <w:t>87 - 89</w:t>
            </w:r>
          </w:p>
        </w:tc>
        <w:tc>
          <w:tcPr>
            <w:tcW w:w="77" w:type="pct"/>
            <w:gridSpan w:val="2"/>
            <w:hideMark/>
          </w:tcPr>
          <w:p w14:paraId="5B9FEBAF" w14:textId="77777777" w:rsidR="00FF3EC4" w:rsidRPr="00BD1D9B" w:rsidRDefault="00FF3EC4" w:rsidP="005078AC">
            <w:pPr>
              <w:jc w:val="center"/>
            </w:pPr>
            <w:r w:rsidRPr="00BD1D9B">
              <w:t> </w:t>
            </w:r>
          </w:p>
        </w:tc>
        <w:tc>
          <w:tcPr>
            <w:tcW w:w="725" w:type="pct"/>
            <w:hideMark/>
          </w:tcPr>
          <w:p w14:paraId="21218393" w14:textId="77777777" w:rsidR="00FF3EC4" w:rsidRPr="00BD1D9B" w:rsidRDefault="00FF3EC4" w:rsidP="005078AC">
            <w:pPr>
              <w:jc w:val="center"/>
            </w:pPr>
            <w:r w:rsidRPr="00BD1D9B">
              <w:t>C+</w:t>
            </w:r>
          </w:p>
        </w:tc>
        <w:tc>
          <w:tcPr>
            <w:tcW w:w="770" w:type="pct"/>
            <w:hideMark/>
          </w:tcPr>
          <w:p w14:paraId="1DC16091" w14:textId="77777777" w:rsidR="00FF3EC4" w:rsidRPr="00BD1D9B" w:rsidRDefault="00FF3EC4" w:rsidP="005078AC">
            <w:pPr>
              <w:jc w:val="center"/>
            </w:pPr>
            <w:r w:rsidRPr="00BD1D9B">
              <w:t>77 - 79</w:t>
            </w:r>
          </w:p>
        </w:tc>
        <w:tc>
          <w:tcPr>
            <w:tcW w:w="77" w:type="pct"/>
            <w:hideMark/>
          </w:tcPr>
          <w:p w14:paraId="1EA25D11" w14:textId="77777777" w:rsidR="00FF3EC4" w:rsidRPr="00BD1D9B" w:rsidRDefault="00FF3EC4" w:rsidP="005078AC">
            <w:pPr>
              <w:jc w:val="center"/>
            </w:pPr>
            <w:r w:rsidRPr="00BD1D9B">
              <w:t> </w:t>
            </w:r>
          </w:p>
        </w:tc>
        <w:tc>
          <w:tcPr>
            <w:tcW w:w="520" w:type="pct"/>
            <w:hideMark/>
          </w:tcPr>
          <w:p w14:paraId="55D9061A" w14:textId="77777777" w:rsidR="00FF3EC4" w:rsidRPr="00BD1D9B" w:rsidRDefault="00FF3EC4" w:rsidP="005078AC">
            <w:pPr>
              <w:jc w:val="center"/>
            </w:pPr>
            <w:r w:rsidRPr="00BD1D9B">
              <w:t>F</w:t>
            </w:r>
          </w:p>
        </w:tc>
        <w:tc>
          <w:tcPr>
            <w:tcW w:w="990" w:type="pct"/>
            <w:hideMark/>
          </w:tcPr>
          <w:p w14:paraId="01CC04BE" w14:textId="77777777" w:rsidR="00FF3EC4" w:rsidRPr="00BD1D9B" w:rsidRDefault="00FF3EC4" w:rsidP="005078AC">
            <w:pPr>
              <w:jc w:val="center"/>
            </w:pPr>
            <w:r w:rsidRPr="00BD1D9B">
              <w:t>59 or less</w:t>
            </w:r>
          </w:p>
        </w:tc>
      </w:tr>
    </w:tbl>
    <w:p w14:paraId="6E5313DF" w14:textId="447F2200" w:rsidR="00044748" w:rsidRPr="00DB53ED" w:rsidRDefault="00044748"/>
    <w:p w14:paraId="07F78AB9" w14:textId="701516EE" w:rsidR="004544A4" w:rsidRPr="00DB53ED" w:rsidRDefault="004544A4">
      <w:pPr>
        <w:rPr>
          <w:b/>
          <w:bCs/>
          <w:sz w:val="28"/>
          <w:szCs w:val="28"/>
        </w:rPr>
      </w:pPr>
      <w:r w:rsidRPr="00DB53ED">
        <w:rPr>
          <w:b/>
          <w:bCs/>
          <w:sz w:val="28"/>
          <w:szCs w:val="28"/>
        </w:rPr>
        <w:br w:type="page"/>
      </w:r>
    </w:p>
    <w:p w14:paraId="4FA10E59" w14:textId="6520F21B" w:rsidR="00D65E7E" w:rsidRPr="00DB53ED" w:rsidRDefault="00ED7053" w:rsidP="00AC2A6B">
      <w:pPr>
        <w:jc w:val="center"/>
        <w:rPr>
          <w:b/>
          <w:bCs/>
          <w:sz w:val="28"/>
          <w:szCs w:val="28"/>
        </w:rPr>
      </w:pPr>
      <w:r w:rsidRPr="00DB53ED">
        <w:rPr>
          <w:b/>
          <w:bCs/>
          <w:sz w:val="28"/>
          <w:szCs w:val="28"/>
        </w:rPr>
        <w:lastRenderedPageBreak/>
        <w:t xml:space="preserve">Description of Possible </w:t>
      </w:r>
      <w:r w:rsidR="00AC2A6B" w:rsidRPr="00DB53ED">
        <w:rPr>
          <w:b/>
          <w:bCs/>
          <w:sz w:val="28"/>
          <w:szCs w:val="28"/>
        </w:rPr>
        <w:t>Projects</w:t>
      </w:r>
    </w:p>
    <w:p w14:paraId="00D9D250" w14:textId="77777777" w:rsidR="00AC2A6B" w:rsidRPr="00DB53ED" w:rsidRDefault="00AC2A6B" w:rsidP="00AC2A6B">
      <w:pPr>
        <w:jc w:val="center"/>
        <w:rPr>
          <w:b/>
          <w:bCs/>
          <w:sz w:val="28"/>
          <w:szCs w:val="28"/>
        </w:rPr>
      </w:pPr>
    </w:p>
    <w:p w14:paraId="3AEC014A" w14:textId="77777777" w:rsidR="00A4486F" w:rsidRPr="00A4486F" w:rsidRDefault="00A4486F" w:rsidP="00A4486F">
      <w:pPr>
        <w:rPr>
          <w:b/>
          <w:bCs/>
        </w:rPr>
      </w:pPr>
      <w:r w:rsidRPr="00A4486F">
        <w:rPr>
          <w:b/>
          <w:bCs/>
        </w:rPr>
        <w:t>Project 1: Predictive Modeling with Supervised Learning</w:t>
      </w:r>
    </w:p>
    <w:p w14:paraId="33EDAA75" w14:textId="330C8338" w:rsidR="00AC2A6B" w:rsidRPr="00A4486F" w:rsidRDefault="00A4486F" w:rsidP="00A4486F">
      <w:pPr>
        <w:spacing w:after="240"/>
        <w:rPr>
          <w:b/>
          <w:bCs/>
        </w:rPr>
      </w:pPr>
      <w:r w:rsidRPr="00A4486F">
        <w:rPr>
          <w:b/>
          <w:bCs/>
        </w:rPr>
        <w:t>Description:</w:t>
      </w:r>
      <w:r>
        <w:rPr>
          <w:b/>
          <w:bCs/>
        </w:rPr>
        <w:t xml:space="preserve"> </w:t>
      </w:r>
      <w:r w:rsidRPr="00BD1D9B">
        <w:rPr>
          <w:sz w:val="22"/>
          <w:szCs w:val="22"/>
        </w:rPr>
        <w:t>Students will work on a project involving predictive modeling using supervised learning techniques. They will choose a real-world dataset, preprocess the data, select appropriate features, and apply various supervised learning algorithms such as Decision Trees, Naive Bayes, and Regression. The goal is to build a predictive model and evaluate its performance using relevant metrics.</w:t>
      </w:r>
    </w:p>
    <w:p w14:paraId="6B45427A" w14:textId="2FA4BBE1" w:rsidR="00A4486F" w:rsidRDefault="00A4486F" w:rsidP="00A4486F">
      <w:pPr>
        <w:rPr>
          <w:b/>
          <w:bCs/>
        </w:rPr>
      </w:pPr>
      <w:r w:rsidRPr="00A4486F">
        <w:rPr>
          <w:b/>
          <w:bCs/>
        </w:rPr>
        <w:t>Rubric:</w:t>
      </w:r>
    </w:p>
    <w:p w14:paraId="0733EE8D" w14:textId="77777777" w:rsidR="00A4486F" w:rsidRPr="00A4486F" w:rsidRDefault="00A4486F" w:rsidP="00A4486F">
      <w:pPr>
        <w:rPr>
          <w:b/>
          <w:bCs/>
        </w:rPr>
      </w:pPr>
    </w:p>
    <w:tbl>
      <w:tblPr>
        <w:tblStyle w:val="TableGrid"/>
        <w:tblW w:w="9440" w:type="dxa"/>
        <w:tblLook w:val="04A0" w:firstRow="1" w:lastRow="0" w:firstColumn="1" w:lastColumn="0" w:noHBand="0" w:noVBand="1"/>
      </w:tblPr>
      <w:tblGrid>
        <w:gridCol w:w="1503"/>
        <w:gridCol w:w="1611"/>
        <w:gridCol w:w="1512"/>
        <w:gridCol w:w="1559"/>
        <w:gridCol w:w="1810"/>
        <w:gridCol w:w="1445"/>
      </w:tblGrid>
      <w:tr w:rsidR="00AE43C8" w:rsidRPr="00DB53ED" w14:paraId="3CDAB800" w14:textId="77777777" w:rsidTr="00A4486F">
        <w:trPr>
          <w:trHeight w:val="330"/>
        </w:trPr>
        <w:tc>
          <w:tcPr>
            <w:tcW w:w="1503" w:type="dxa"/>
            <w:hideMark/>
          </w:tcPr>
          <w:p w14:paraId="19D4A708" w14:textId="77777777" w:rsidR="00D65E7E" w:rsidRPr="00DB53ED" w:rsidRDefault="00D65E7E">
            <w:pPr>
              <w:jc w:val="center"/>
              <w:rPr>
                <w:b/>
                <w:bCs/>
                <w:sz w:val="20"/>
                <w:szCs w:val="20"/>
              </w:rPr>
            </w:pPr>
            <w:r w:rsidRPr="00DB53ED">
              <w:rPr>
                <w:b/>
                <w:bCs/>
                <w:sz w:val="20"/>
                <w:szCs w:val="20"/>
              </w:rPr>
              <w:t>Criteria</w:t>
            </w:r>
          </w:p>
        </w:tc>
        <w:tc>
          <w:tcPr>
            <w:tcW w:w="1611" w:type="dxa"/>
            <w:hideMark/>
          </w:tcPr>
          <w:p w14:paraId="0E18B068" w14:textId="77777777" w:rsidR="00D65E7E" w:rsidRPr="00DB53ED" w:rsidRDefault="00D65E7E">
            <w:pPr>
              <w:jc w:val="center"/>
              <w:rPr>
                <w:b/>
                <w:bCs/>
                <w:sz w:val="20"/>
                <w:szCs w:val="20"/>
              </w:rPr>
            </w:pPr>
            <w:r w:rsidRPr="00DB53ED">
              <w:rPr>
                <w:b/>
                <w:bCs/>
                <w:sz w:val="20"/>
                <w:szCs w:val="20"/>
              </w:rPr>
              <w:t>Excellent (100)</w:t>
            </w:r>
          </w:p>
        </w:tc>
        <w:tc>
          <w:tcPr>
            <w:tcW w:w="1512" w:type="dxa"/>
            <w:hideMark/>
          </w:tcPr>
          <w:p w14:paraId="643438BB" w14:textId="77777777" w:rsidR="00D65E7E" w:rsidRPr="00DB53ED" w:rsidRDefault="00D65E7E">
            <w:pPr>
              <w:jc w:val="center"/>
              <w:rPr>
                <w:b/>
                <w:bCs/>
                <w:sz w:val="20"/>
                <w:szCs w:val="20"/>
              </w:rPr>
            </w:pPr>
            <w:r w:rsidRPr="00DB53ED">
              <w:rPr>
                <w:b/>
                <w:bCs/>
                <w:sz w:val="20"/>
                <w:szCs w:val="20"/>
              </w:rPr>
              <w:t>Good (80)</w:t>
            </w:r>
          </w:p>
        </w:tc>
        <w:tc>
          <w:tcPr>
            <w:tcW w:w="1559" w:type="dxa"/>
            <w:hideMark/>
          </w:tcPr>
          <w:p w14:paraId="42714B8E" w14:textId="77777777" w:rsidR="00D65E7E" w:rsidRPr="00DB53ED" w:rsidRDefault="00D65E7E">
            <w:pPr>
              <w:jc w:val="center"/>
              <w:rPr>
                <w:b/>
                <w:bCs/>
                <w:sz w:val="20"/>
                <w:szCs w:val="20"/>
              </w:rPr>
            </w:pPr>
            <w:r w:rsidRPr="00DB53ED">
              <w:rPr>
                <w:b/>
                <w:bCs/>
                <w:sz w:val="20"/>
                <w:szCs w:val="20"/>
              </w:rPr>
              <w:t>Average (60)</w:t>
            </w:r>
          </w:p>
        </w:tc>
        <w:tc>
          <w:tcPr>
            <w:tcW w:w="1810" w:type="dxa"/>
            <w:hideMark/>
          </w:tcPr>
          <w:p w14:paraId="0F6C5676" w14:textId="77777777" w:rsidR="00D65E7E" w:rsidRPr="00DB53ED" w:rsidRDefault="00D65E7E">
            <w:pPr>
              <w:jc w:val="center"/>
              <w:rPr>
                <w:b/>
                <w:bCs/>
                <w:sz w:val="20"/>
                <w:szCs w:val="20"/>
              </w:rPr>
            </w:pPr>
            <w:r w:rsidRPr="00DB53ED">
              <w:rPr>
                <w:b/>
                <w:bCs/>
                <w:sz w:val="20"/>
                <w:szCs w:val="20"/>
              </w:rPr>
              <w:t>Below Average (40)</w:t>
            </w:r>
          </w:p>
        </w:tc>
        <w:tc>
          <w:tcPr>
            <w:tcW w:w="1445" w:type="dxa"/>
            <w:hideMark/>
          </w:tcPr>
          <w:p w14:paraId="4A3DB878" w14:textId="77777777" w:rsidR="00D65E7E" w:rsidRPr="00DB53ED" w:rsidRDefault="00D65E7E">
            <w:pPr>
              <w:jc w:val="center"/>
              <w:rPr>
                <w:b/>
                <w:bCs/>
                <w:sz w:val="20"/>
                <w:szCs w:val="20"/>
              </w:rPr>
            </w:pPr>
            <w:r w:rsidRPr="00DB53ED">
              <w:rPr>
                <w:b/>
                <w:bCs/>
                <w:sz w:val="20"/>
                <w:szCs w:val="20"/>
              </w:rPr>
              <w:t>Poor (20)</w:t>
            </w:r>
          </w:p>
        </w:tc>
      </w:tr>
      <w:tr w:rsidR="00A4486F" w:rsidRPr="00DB53ED" w14:paraId="2987E6AC" w14:textId="77777777" w:rsidTr="00A4486F">
        <w:trPr>
          <w:trHeight w:val="1937"/>
        </w:trPr>
        <w:tc>
          <w:tcPr>
            <w:tcW w:w="1503" w:type="dxa"/>
            <w:hideMark/>
          </w:tcPr>
          <w:p w14:paraId="2DD19AC3" w14:textId="23872EEB" w:rsidR="00A4486F" w:rsidRPr="00DB53ED" w:rsidRDefault="00A4486F" w:rsidP="00A4486F">
            <w:pPr>
              <w:rPr>
                <w:sz w:val="20"/>
                <w:szCs w:val="20"/>
              </w:rPr>
            </w:pPr>
            <w:r w:rsidRPr="00A4486F">
              <w:rPr>
                <w:sz w:val="20"/>
                <w:szCs w:val="20"/>
              </w:rPr>
              <w:t xml:space="preserve">Dataset Selection and Preprocessing </w:t>
            </w:r>
            <w:r w:rsidRPr="00DB53ED">
              <w:rPr>
                <w:sz w:val="20"/>
                <w:szCs w:val="20"/>
              </w:rPr>
              <w:t>(</w:t>
            </w:r>
            <w:r>
              <w:rPr>
                <w:sz w:val="20"/>
                <w:szCs w:val="20"/>
              </w:rPr>
              <w:t>15</w:t>
            </w:r>
            <w:r w:rsidRPr="00DB53ED">
              <w:rPr>
                <w:sz w:val="20"/>
                <w:szCs w:val="20"/>
              </w:rPr>
              <w:t>%)</w:t>
            </w:r>
          </w:p>
        </w:tc>
        <w:tc>
          <w:tcPr>
            <w:tcW w:w="1611" w:type="dxa"/>
            <w:hideMark/>
          </w:tcPr>
          <w:p w14:paraId="5D2AFE9C" w14:textId="66FD54C6" w:rsidR="00A4486F" w:rsidRPr="00DB53ED" w:rsidRDefault="00A4486F" w:rsidP="00A4486F">
            <w:pPr>
              <w:rPr>
                <w:sz w:val="20"/>
                <w:szCs w:val="20"/>
              </w:rPr>
            </w:pPr>
            <w:r w:rsidRPr="00A4486F">
              <w:rPr>
                <w:sz w:val="20"/>
                <w:szCs w:val="20"/>
              </w:rPr>
              <w:t>Chooses a complex, real-world dataset and preprocesses it effectively, addressing all relevant issues.</w:t>
            </w:r>
          </w:p>
        </w:tc>
        <w:tc>
          <w:tcPr>
            <w:tcW w:w="1512" w:type="dxa"/>
            <w:hideMark/>
          </w:tcPr>
          <w:p w14:paraId="5576835B" w14:textId="5E1F645E" w:rsidR="00A4486F" w:rsidRPr="00DB53ED" w:rsidRDefault="00A4486F" w:rsidP="00A4486F">
            <w:pPr>
              <w:rPr>
                <w:sz w:val="20"/>
                <w:szCs w:val="20"/>
              </w:rPr>
            </w:pPr>
            <w:r w:rsidRPr="00A4486F">
              <w:rPr>
                <w:sz w:val="20"/>
                <w:szCs w:val="20"/>
              </w:rPr>
              <w:t>Selects a meaningful dataset and performs preprocessing with minor issues.</w:t>
            </w:r>
          </w:p>
        </w:tc>
        <w:tc>
          <w:tcPr>
            <w:tcW w:w="1559" w:type="dxa"/>
            <w:hideMark/>
          </w:tcPr>
          <w:p w14:paraId="3E9A2E59" w14:textId="2647AC0B" w:rsidR="00A4486F" w:rsidRPr="00DB53ED" w:rsidRDefault="00A4486F" w:rsidP="00A4486F">
            <w:pPr>
              <w:rPr>
                <w:sz w:val="20"/>
                <w:szCs w:val="20"/>
              </w:rPr>
            </w:pPr>
            <w:r w:rsidRPr="00A4486F">
              <w:rPr>
                <w:sz w:val="20"/>
                <w:szCs w:val="20"/>
              </w:rPr>
              <w:t>Chooses a dataset but encounters challenges in preprocessing, affecting the quality of the data.</w:t>
            </w:r>
          </w:p>
        </w:tc>
        <w:tc>
          <w:tcPr>
            <w:tcW w:w="1810" w:type="dxa"/>
            <w:hideMark/>
          </w:tcPr>
          <w:p w14:paraId="3BF0E293" w14:textId="626A93F7" w:rsidR="00A4486F" w:rsidRPr="00DB53ED" w:rsidRDefault="00A4486F" w:rsidP="00A4486F">
            <w:pPr>
              <w:rPr>
                <w:sz w:val="20"/>
                <w:szCs w:val="20"/>
              </w:rPr>
            </w:pPr>
            <w:r w:rsidRPr="00A4486F">
              <w:rPr>
                <w:sz w:val="20"/>
                <w:szCs w:val="20"/>
              </w:rPr>
              <w:t>Selects an inappropriate dataset or struggles significantly with preprocessing.</w:t>
            </w:r>
          </w:p>
        </w:tc>
        <w:tc>
          <w:tcPr>
            <w:tcW w:w="1445" w:type="dxa"/>
            <w:hideMark/>
          </w:tcPr>
          <w:p w14:paraId="2330FDDE" w14:textId="05DA945A" w:rsidR="00A4486F" w:rsidRPr="00DB53ED" w:rsidRDefault="00A4486F" w:rsidP="00A4486F">
            <w:pPr>
              <w:rPr>
                <w:sz w:val="20"/>
                <w:szCs w:val="20"/>
              </w:rPr>
            </w:pPr>
            <w:r w:rsidRPr="00A4486F">
              <w:rPr>
                <w:sz w:val="20"/>
                <w:szCs w:val="20"/>
              </w:rPr>
              <w:t>Fails to choose a suitable dataset or skips preprocessing entirely.</w:t>
            </w:r>
          </w:p>
        </w:tc>
      </w:tr>
      <w:tr w:rsidR="00A4486F" w:rsidRPr="00DB53ED" w14:paraId="13168158" w14:textId="77777777" w:rsidTr="00A4486F">
        <w:trPr>
          <w:trHeight w:val="1433"/>
        </w:trPr>
        <w:tc>
          <w:tcPr>
            <w:tcW w:w="1503" w:type="dxa"/>
            <w:hideMark/>
          </w:tcPr>
          <w:p w14:paraId="5DA910BA" w14:textId="21893B89" w:rsidR="00A4486F" w:rsidRPr="00DB53ED" w:rsidRDefault="00A4486F" w:rsidP="00A4486F">
            <w:pPr>
              <w:rPr>
                <w:sz w:val="20"/>
                <w:szCs w:val="20"/>
              </w:rPr>
            </w:pPr>
            <w:r w:rsidRPr="00A4486F">
              <w:rPr>
                <w:sz w:val="20"/>
                <w:szCs w:val="20"/>
              </w:rPr>
              <w:t xml:space="preserve">Algorithm Implementation </w:t>
            </w:r>
            <w:r w:rsidRPr="00DB53ED">
              <w:rPr>
                <w:sz w:val="20"/>
                <w:szCs w:val="20"/>
              </w:rPr>
              <w:t>(2</w:t>
            </w:r>
            <w:r>
              <w:rPr>
                <w:sz w:val="20"/>
                <w:szCs w:val="20"/>
              </w:rPr>
              <w:t>0</w:t>
            </w:r>
            <w:r w:rsidRPr="00DB53ED">
              <w:rPr>
                <w:sz w:val="20"/>
                <w:szCs w:val="20"/>
              </w:rPr>
              <w:t>%)</w:t>
            </w:r>
          </w:p>
        </w:tc>
        <w:tc>
          <w:tcPr>
            <w:tcW w:w="1611" w:type="dxa"/>
            <w:hideMark/>
          </w:tcPr>
          <w:p w14:paraId="39F38AE9" w14:textId="78EF1713" w:rsidR="00A4486F" w:rsidRPr="00DB53ED" w:rsidRDefault="00A4486F" w:rsidP="00A4486F">
            <w:pPr>
              <w:rPr>
                <w:sz w:val="20"/>
                <w:szCs w:val="20"/>
              </w:rPr>
            </w:pPr>
            <w:r w:rsidRPr="00A4486F">
              <w:rPr>
                <w:sz w:val="20"/>
                <w:szCs w:val="20"/>
              </w:rPr>
              <w:t>Implements the chosen algorithms correctly with well-documented code.</w:t>
            </w:r>
          </w:p>
        </w:tc>
        <w:tc>
          <w:tcPr>
            <w:tcW w:w="1512" w:type="dxa"/>
            <w:hideMark/>
          </w:tcPr>
          <w:p w14:paraId="4F24D03B" w14:textId="6C38307B" w:rsidR="00A4486F" w:rsidRPr="00DB53ED" w:rsidRDefault="00A4486F" w:rsidP="00A4486F">
            <w:pPr>
              <w:rPr>
                <w:sz w:val="20"/>
                <w:szCs w:val="20"/>
              </w:rPr>
            </w:pPr>
            <w:r w:rsidRPr="00A4486F">
              <w:rPr>
                <w:sz w:val="20"/>
                <w:szCs w:val="20"/>
              </w:rPr>
              <w:t>Implements algorithms with minor errors but maintains overall functionality.</w:t>
            </w:r>
          </w:p>
        </w:tc>
        <w:tc>
          <w:tcPr>
            <w:tcW w:w="1559" w:type="dxa"/>
            <w:hideMark/>
          </w:tcPr>
          <w:p w14:paraId="52553B21" w14:textId="636D1CEE" w:rsidR="00A4486F" w:rsidRPr="00DB53ED" w:rsidRDefault="00A4486F" w:rsidP="00A4486F">
            <w:pPr>
              <w:rPr>
                <w:sz w:val="20"/>
                <w:szCs w:val="20"/>
              </w:rPr>
            </w:pPr>
            <w:r w:rsidRPr="00A4486F">
              <w:rPr>
                <w:sz w:val="20"/>
                <w:szCs w:val="20"/>
              </w:rPr>
              <w:t>Implements algorithms with significant errors impacting functionality.</w:t>
            </w:r>
          </w:p>
        </w:tc>
        <w:tc>
          <w:tcPr>
            <w:tcW w:w="1810" w:type="dxa"/>
            <w:hideMark/>
          </w:tcPr>
          <w:p w14:paraId="2ACA36B5" w14:textId="36C330CD" w:rsidR="00A4486F" w:rsidRPr="00DB53ED" w:rsidRDefault="00A4486F" w:rsidP="00A4486F">
            <w:pPr>
              <w:rPr>
                <w:sz w:val="20"/>
                <w:szCs w:val="20"/>
              </w:rPr>
            </w:pPr>
            <w:r w:rsidRPr="00A4486F">
              <w:rPr>
                <w:sz w:val="20"/>
                <w:szCs w:val="20"/>
              </w:rPr>
              <w:t>Struggles to implement algorithms, resulting in poor functionality.</w:t>
            </w:r>
          </w:p>
        </w:tc>
        <w:tc>
          <w:tcPr>
            <w:tcW w:w="1445" w:type="dxa"/>
            <w:hideMark/>
          </w:tcPr>
          <w:p w14:paraId="2AA18FCD" w14:textId="5BF0413B" w:rsidR="00A4486F" w:rsidRPr="00DB53ED" w:rsidRDefault="00A4486F" w:rsidP="00A4486F">
            <w:pPr>
              <w:rPr>
                <w:sz w:val="20"/>
                <w:szCs w:val="20"/>
              </w:rPr>
            </w:pPr>
            <w:r w:rsidRPr="00A4486F">
              <w:rPr>
                <w:sz w:val="20"/>
                <w:szCs w:val="20"/>
              </w:rPr>
              <w:t>Does not implement the required algorithms.</w:t>
            </w:r>
          </w:p>
        </w:tc>
      </w:tr>
      <w:tr w:rsidR="00A4486F" w:rsidRPr="00A4486F" w14:paraId="4BAE000C" w14:textId="77777777" w:rsidTr="00A4486F">
        <w:trPr>
          <w:trHeight w:val="1433"/>
        </w:trPr>
        <w:tc>
          <w:tcPr>
            <w:tcW w:w="1503" w:type="dxa"/>
            <w:hideMark/>
          </w:tcPr>
          <w:p w14:paraId="616CC696" w14:textId="7BA09493" w:rsidR="00A4486F" w:rsidRPr="00DB53ED" w:rsidRDefault="00A4486F" w:rsidP="00A4486F">
            <w:pPr>
              <w:rPr>
                <w:sz w:val="20"/>
                <w:szCs w:val="20"/>
              </w:rPr>
            </w:pPr>
            <w:r w:rsidRPr="00A4486F">
              <w:rPr>
                <w:sz w:val="20"/>
                <w:szCs w:val="20"/>
              </w:rPr>
              <w:t xml:space="preserve">Training and Convergence </w:t>
            </w:r>
            <w:r w:rsidRPr="00DB53ED">
              <w:rPr>
                <w:sz w:val="20"/>
                <w:szCs w:val="20"/>
              </w:rPr>
              <w:t>(20%)</w:t>
            </w:r>
          </w:p>
        </w:tc>
        <w:tc>
          <w:tcPr>
            <w:tcW w:w="1611" w:type="dxa"/>
            <w:hideMark/>
          </w:tcPr>
          <w:p w14:paraId="250B5C7C" w14:textId="32C98CC8" w:rsidR="00A4486F" w:rsidRPr="00DB53ED" w:rsidRDefault="00A4486F" w:rsidP="00A4486F">
            <w:pPr>
              <w:rPr>
                <w:sz w:val="20"/>
                <w:szCs w:val="20"/>
              </w:rPr>
            </w:pPr>
            <w:r w:rsidRPr="00A4486F">
              <w:rPr>
                <w:sz w:val="20"/>
                <w:szCs w:val="20"/>
              </w:rPr>
              <w:t>Successfully trains the model with optimal hyperparameter tuning, leading to convergence.</w:t>
            </w:r>
          </w:p>
        </w:tc>
        <w:tc>
          <w:tcPr>
            <w:tcW w:w="1512" w:type="dxa"/>
            <w:hideMark/>
          </w:tcPr>
          <w:p w14:paraId="3FE7BB6B" w14:textId="73054BDF" w:rsidR="00A4486F" w:rsidRPr="00DB53ED" w:rsidRDefault="00A4486F" w:rsidP="00A4486F">
            <w:pPr>
              <w:rPr>
                <w:sz w:val="20"/>
                <w:szCs w:val="20"/>
              </w:rPr>
            </w:pPr>
            <w:r w:rsidRPr="00A4486F">
              <w:rPr>
                <w:sz w:val="20"/>
                <w:szCs w:val="20"/>
              </w:rPr>
              <w:t>Achieves successful training but with suboptimal hyperparameter choices.</w:t>
            </w:r>
          </w:p>
        </w:tc>
        <w:tc>
          <w:tcPr>
            <w:tcW w:w="1559" w:type="dxa"/>
            <w:hideMark/>
          </w:tcPr>
          <w:p w14:paraId="380DBE74" w14:textId="0755C008" w:rsidR="00A4486F" w:rsidRPr="00DB53ED" w:rsidRDefault="00A4486F" w:rsidP="00A4486F">
            <w:pPr>
              <w:rPr>
                <w:sz w:val="20"/>
                <w:szCs w:val="20"/>
              </w:rPr>
            </w:pPr>
            <w:r w:rsidRPr="00A4486F">
              <w:rPr>
                <w:sz w:val="20"/>
                <w:szCs w:val="20"/>
              </w:rPr>
              <w:t>Encounters difficulties in training or achieving convergence.</w:t>
            </w:r>
          </w:p>
        </w:tc>
        <w:tc>
          <w:tcPr>
            <w:tcW w:w="1810" w:type="dxa"/>
            <w:hideMark/>
          </w:tcPr>
          <w:p w14:paraId="02504608" w14:textId="4E3AC7F9" w:rsidR="00A4486F" w:rsidRPr="00DB53ED" w:rsidRDefault="00A4486F" w:rsidP="00A4486F">
            <w:pPr>
              <w:rPr>
                <w:sz w:val="20"/>
                <w:szCs w:val="20"/>
              </w:rPr>
            </w:pPr>
            <w:r w:rsidRPr="00A4486F">
              <w:rPr>
                <w:sz w:val="20"/>
                <w:szCs w:val="20"/>
              </w:rPr>
              <w:t>Struggles to train the model, resulting in poor or no convergence.</w:t>
            </w:r>
          </w:p>
        </w:tc>
        <w:tc>
          <w:tcPr>
            <w:tcW w:w="1445" w:type="dxa"/>
            <w:hideMark/>
          </w:tcPr>
          <w:p w14:paraId="5C9B44DF" w14:textId="3B8A14A8" w:rsidR="00A4486F" w:rsidRPr="00DB53ED" w:rsidRDefault="00A4486F" w:rsidP="00A4486F">
            <w:pPr>
              <w:rPr>
                <w:sz w:val="20"/>
                <w:szCs w:val="20"/>
              </w:rPr>
            </w:pPr>
            <w:r w:rsidRPr="00A4486F">
              <w:rPr>
                <w:sz w:val="20"/>
                <w:szCs w:val="20"/>
              </w:rPr>
              <w:t>Fails to train the model.</w:t>
            </w:r>
          </w:p>
        </w:tc>
      </w:tr>
      <w:tr w:rsidR="00A4486F" w:rsidRPr="00DB53ED" w14:paraId="39B67608" w14:textId="77777777" w:rsidTr="00A4486F">
        <w:trPr>
          <w:trHeight w:val="1874"/>
        </w:trPr>
        <w:tc>
          <w:tcPr>
            <w:tcW w:w="1503" w:type="dxa"/>
          </w:tcPr>
          <w:p w14:paraId="3A1D2C7D" w14:textId="445313E5" w:rsidR="00A4486F" w:rsidRPr="00A4486F" w:rsidRDefault="00A4486F" w:rsidP="00A4486F">
            <w:pPr>
              <w:rPr>
                <w:sz w:val="20"/>
                <w:szCs w:val="20"/>
              </w:rPr>
            </w:pPr>
            <w:r w:rsidRPr="00A4486F">
              <w:rPr>
                <w:sz w:val="20"/>
                <w:szCs w:val="20"/>
              </w:rPr>
              <w:t xml:space="preserve">Performance Metrics and Analysis </w:t>
            </w:r>
            <w:r w:rsidRPr="00DB53ED">
              <w:rPr>
                <w:sz w:val="20"/>
                <w:szCs w:val="20"/>
              </w:rPr>
              <w:t>(25%)</w:t>
            </w:r>
          </w:p>
        </w:tc>
        <w:tc>
          <w:tcPr>
            <w:tcW w:w="1611" w:type="dxa"/>
          </w:tcPr>
          <w:p w14:paraId="0C408FD4" w14:textId="769ED89B" w:rsidR="00A4486F" w:rsidRPr="00DB53ED" w:rsidRDefault="00A4486F" w:rsidP="00A4486F">
            <w:pPr>
              <w:rPr>
                <w:sz w:val="20"/>
                <w:szCs w:val="20"/>
              </w:rPr>
            </w:pPr>
            <w:r w:rsidRPr="00A4486F">
              <w:rPr>
                <w:sz w:val="20"/>
                <w:szCs w:val="20"/>
              </w:rPr>
              <w:t>Achieves excellent performance metrics with insightful analysis of the model's strengths and weaknesses.</w:t>
            </w:r>
          </w:p>
        </w:tc>
        <w:tc>
          <w:tcPr>
            <w:tcW w:w="1512" w:type="dxa"/>
          </w:tcPr>
          <w:p w14:paraId="23DA7862" w14:textId="46E89956" w:rsidR="00A4486F" w:rsidRPr="00DB53ED" w:rsidRDefault="00A4486F" w:rsidP="00A4486F">
            <w:pPr>
              <w:rPr>
                <w:sz w:val="20"/>
                <w:szCs w:val="20"/>
              </w:rPr>
            </w:pPr>
            <w:r w:rsidRPr="00A4486F">
              <w:rPr>
                <w:sz w:val="20"/>
                <w:szCs w:val="20"/>
              </w:rPr>
              <w:t>Achieves good performance metrics with adequate analysis.</w:t>
            </w:r>
          </w:p>
        </w:tc>
        <w:tc>
          <w:tcPr>
            <w:tcW w:w="1559" w:type="dxa"/>
          </w:tcPr>
          <w:p w14:paraId="0F48FC34" w14:textId="644F48CA" w:rsidR="00A4486F" w:rsidRPr="00DB53ED" w:rsidRDefault="00A4486F" w:rsidP="00A4486F">
            <w:pPr>
              <w:rPr>
                <w:sz w:val="20"/>
                <w:szCs w:val="20"/>
              </w:rPr>
            </w:pPr>
            <w:r w:rsidRPr="00A4486F">
              <w:rPr>
                <w:sz w:val="20"/>
                <w:szCs w:val="20"/>
              </w:rPr>
              <w:t>Achieves acceptable metrics with limited analysis.</w:t>
            </w:r>
          </w:p>
        </w:tc>
        <w:tc>
          <w:tcPr>
            <w:tcW w:w="1810" w:type="dxa"/>
          </w:tcPr>
          <w:p w14:paraId="7E001DFE" w14:textId="50A85156" w:rsidR="00A4486F" w:rsidRPr="00DB53ED" w:rsidRDefault="00A4486F" w:rsidP="00A4486F">
            <w:pPr>
              <w:rPr>
                <w:sz w:val="20"/>
                <w:szCs w:val="20"/>
              </w:rPr>
            </w:pPr>
            <w:r w:rsidRPr="00A4486F">
              <w:rPr>
                <w:sz w:val="20"/>
                <w:szCs w:val="20"/>
              </w:rPr>
              <w:t>Attains poor metrics with minimal analysis.</w:t>
            </w:r>
          </w:p>
        </w:tc>
        <w:tc>
          <w:tcPr>
            <w:tcW w:w="1445" w:type="dxa"/>
          </w:tcPr>
          <w:p w14:paraId="658BA7EF" w14:textId="644535EB" w:rsidR="00A4486F" w:rsidRPr="00DB53ED" w:rsidRDefault="00A4486F" w:rsidP="00A4486F">
            <w:pPr>
              <w:rPr>
                <w:sz w:val="20"/>
                <w:szCs w:val="20"/>
              </w:rPr>
            </w:pPr>
            <w:r w:rsidRPr="00A4486F">
              <w:rPr>
                <w:sz w:val="20"/>
                <w:szCs w:val="20"/>
              </w:rPr>
              <w:t>Fails to achieve meaningful performance metrics.</w:t>
            </w:r>
          </w:p>
        </w:tc>
      </w:tr>
      <w:tr w:rsidR="00A4486F" w:rsidRPr="00DB53ED" w14:paraId="59107587" w14:textId="77777777" w:rsidTr="00A4486F">
        <w:trPr>
          <w:trHeight w:val="1613"/>
        </w:trPr>
        <w:tc>
          <w:tcPr>
            <w:tcW w:w="1503" w:type="dxa"/>
            <w:hideMark/>
          </w:tcPr>
          <w:p w14:paraId="6D449F74" w14:textId="3B7E6310" w:rsidR="00A4486F" w:rsidRPr="00DB53ED" w:rsidRDefault="00A4486F" w:rsidP="00A4486F">
            <w:pPr>
              <w:rPr>
                <w:sz w:val="20"/>
                <w:szCs w:val="20"/>
              </w:rPr>
            </w:pPr>
            <w:r w:rsidRPr="00A4486F">
              <w:rPr>
                <w:sz w:val="20"/>
                <w:szCs w:val="20"/>
              </w:rPr>
              <w:t>Code Quality and Readability</w:t>
            </w:r>
            <w:r>
              <w:rPr>
                <w:sz w:val="20"/>
                <w:szCs w:val="20"/>
              </w:rPr>
              <w:t xml:space="preserve"> (</w:t>
            </w:r>
            <w:r w:rsidRPr="00A4486F">
              <w:rPr>
                <w:sz w:val="20"/>
                <w:szCs w:val="20"/>
              </w:rPr>
              <w:t>20%</w:t>
            </w:r>
            <w:r>
              <w:rPr>
                <w:sz w:val="20"/>
                <w:szCs w:val="20"/>
              </w:rPr>
              <w:t>)</w:t>
            </w:r>
          </w:p>
        </w:tc>
        <w:tc>
          <w:tcPr>
            <w:tcW w:w="1611" w:type="dxa"/>
            <w:hideMark/>
          </w:tcPr>
          <w:p w14:paraId="7CA60FD6" w14:textId="77777777" w:rsidR="00A4486F" w:rsidRPr="00DB53ED" w:rsidRDefault="00A4486F" w:rsidP="00A4486F">
            <w:pPr>
              <w:rPr>
                <w:sz w:val="20"/>
                <w:szCs w:val="20"/>
              </w:rPr>
            </w:pPr>
            <w:r w:rsidRPr="00DB53ED">
              <w:rPr>
                <w:sz w:val="20"/>
                <w:szCs w:val="20"/>
              </w:rPr>
              <w:t>Code is well-structured, well-documented, and follows best practices, making it easy to understand.</w:t>
            </w:r>
          </w:p>
        </w:tc>
        <w:tc>
          <w:tcPr>
            <w:tcW w:w="1512" w:type="dxa"/>
            <w:hideMark/>
          </w:tcPr>
          <w:p w14:paraId="09BA77C3" w14:textId="77777777" w:rsidR="00A4486F" w:rsidRPr="00DB53ED" w:rsidRDefault="00A4486F" w:rsidP="00A4486F">
            <w:pPr>
              <w:rPr>
                <w:sz w:val="20"/>
                <w:szCs w:val="20"/>
              </w:rPr>
            </w:pPr>
            <w:r w:rsidRPr="00DB53ED">
              <w:rPr>
                <w:sz w:val="20"/>
                <w:szCs w:val="20"/>
              </w:rPr>
              <w:t>Code is mostly well-structured and documented but may lack some clarity.</w:t>
            </w:r>
          </w:p>
        </w:tc>
        <w:tc>
          <w:tcPr>
            <w:tcW w:w="1559" w:type="dxa"/>
            <w:hideMark/>
          </w:tcPr>
          <w:p w14:paraId="5191206C" w14:textId="77777777" w:rsidR="00A4486F" w:rsidRPr="00DB53ED" w:rsidRDefault="00A4486F" w:rsidP="00A4486F">
            <w:pPr>
              <w:rPr>
                <w:sz w:val="20"/>
                <w:szCs w:val="20"/>
              </w:rPr>
            </w:pPr>
            <w:r w:rsidRPr="00DB53ED">
              <w:rPr>
                <w:sz w:val="20"/>
                <w:szCs w:val="20"/>
              </w:rPr>
              <w:t>Code is organized but may lack proper documentation and readability.</w:t>
            </w:r>
          </w:p>
        </w:tc>
        <w:tc>
          <w:tcPr>
            <w:tcW w:w="1810" w:type="dxa"/>
            <w:hideMark/>
          </w:tcPr>
          <w:p w14:paraId="4795ABFF" w14:textId="77777777" w:rsidR="00A4486F" w:rsidRPr="00DB53ED" w:rsidRDefault="00A4486F" w:rsidP="00A4486F">
            <w:pPr>
              <w:rPr>
                <w:sz w:val="20"/>
                <w:szCs w:val="20"/>
              </w:rPr>
            </w:pPr>
            <w:r w:rsidRPr="00DB53ED">
              <w:rPr>
                <w:sz w:val="20"/>
                <w:szCs w:val="20"/>
              </w:rPr>
              <w:t>Code lacks structure, documentation, and readability, making it challenging to understand.</w:t>
            </w:r>
          </w:p>
        </w:tc>
        <w:tc>
          <w:tcPr>
            <w:tcW w:w="1445" w:type="dxa"/>
            <w:hideMark/>
          </w:tcPr>
          <w:p w14:paraId="53F42A88" w14:textId="77777777" w:rsidR="00A4486F" w:rsidRPr="00DB53ED" w:rsidRDefault="00A4486F" w:rsidP="00A4486F">
            <w:pPr>
              <w:rPr>
                <w:sz w:val="20"/>
                <w:szCs w:val="20"/>
              </w:rPr>
            </w:pPr>
            <w:r w:rsidRPr="00DB53ED">
              <w:rPr>
                <w:sz w:val="20"/>
                <w:szCs w:val="20"/>
              </w:rPr>
              <w:t>Code is disorganized and entirely lacking documentation</w:t>
            </w:r>
          </w:p>
        </w:tc>
      </w:tr>
    </w:tbl>
    <w:p w14:paraId="0E5E3D11" w14:textId="77777777" w:rsidR="00ED7053" w:rsidRPr="00DB53ED" w:rsidRDefault="00ED7053" w:rsidP="00ED7053">
      <w:pPr>
        <w:rPr>
          <w:b/>
          <w:bCs/>
        </w:rPr>
      </w:pPr>
    </w:p>
    <w:p w14:paraId="54D9B105" w14:textId="77777777" w:rsidR="004544A4" w:rsidRPr="00DB53ED" w:rsidRDefault="004544A4">
      <w:pPr>
        <w:rPr>
          <w:b/>
          <w:bCs/>
        </w:rPr>
      </w:pPr>
      <w:r w:rsidRPr="00DB53ED">
        <w:rPr>
          <w:b/>
          <w:bCs/>
        </w:rPr>
        <w:br w:type="page"/>
      </w:r>
    </w:p>
    <w:p w14:paraId="77435EB5" w14:textId="77777777" w:rsidR="00A4486F" w:rsidRDefault="00AC2A6B" w:rsidP="00A4486F">
      <w:r w:rsidRPr="00DB53ED">
        <w:rPr>
          <w:b/>
          <w:bCs/>
        </w:rPr>
        <w:lastRenderedPageBreak/>
        <w:t>Project 2</w:t>
      </w:r>
      <w:r w:rsidRPr="00DB53ED">
        <w:t xml:space="preserve">: </w:t>
      </w:r>
      <w:r w:rsidR="00A4486F" w:rsidRPr="00A4486F">
        <w:rPr>
          <w:b/>
          <w:bCs/>
        </w:rPr>
        <w:t>Market Basket Analysis with Association Rules</w:t>
      </w:r>
    </w:p>
    <w:p w14:paraId="6C81DE2A" w14:textId="12B0F645" w:rsidR="00A4486F" w:rsidRPr="00BD1D9B" w:rsidRDefault="00A4486F" w:rsidP="00A4486F">
      <w:pPr>
        <w:rPr>
          <w:sz w:val="22"/>
          <w:szCs w:val="22"/>
        </w:rPr>
      </w:pPr>
      <w:r w:rsidRPr="00A4486F">
        <w:rPr>
          <w:b/>
          <w:bCs/>
        </w:rPr>
        <w:t>Description</w:t>
      </w:r>
      <w:r>
        <w:t>:</w:t>
      </w:r>
      <w:r w:rsidR="00BD1D9B">
        <w:t xml:space="preserve"> </w:t>
      </w:r>
      <w:r w:rsidRPr="00BD1D9B">
        <w:rPr>
          <w:sz w:val="22"/>
          <w:szCs w:val="22"/>
        </w:rPr>
        <w:t>Students will explore market basket analysis using association rules on a transactional dataset. They will apply the Apriori algorithm and conduct frequent pattern mining to discover meaningful associations between items. The project will involve preprocessing the data, setting relevant parameters, and interpreting the discovered rules.</w:t>
      </w:r>
    </w:p>
    <w:p w14:paraId="4D34DFC7" w14:textId="77777777" w:rsidR="00A4486F" w:rsidRDefault="00A4486F" w:rsidP="00A4486F"/>
    <w:p w14:paraId="6AB83EA1" w14:textId="0079AC24" w:rsidR="00AC2A6B" w:rsidRDefault="00A4486F" w:rsidP="00A4486F">
      <w:r w:rsidRPr="00A4486F">
        <w:rPr>
          <w:b/>
          <w:bCs/>
        </w:rPr>
        <w:t>Rubric</w:t>
      </w:r>
      <w:r>
        <w:t>:</w:t>
      </w:r>
    </w:p>
    <w:p w14:paraId="6B14B716" w14:textId="77777777" w:rsidR="00A4486F" w:rsidRDefault="00A4486F" w:rsidP="00A4486F"/>
    <w:tbl>
      <w:tblPr>
        <w:tblStyle w:val="TableGrid"/>
        <w:tblW w:w="9440" w:type="dxa"/>
        <w:tblLook w:val="04A0" w:firstRow="1" w:lastRow="0" w:firstColumn="1" w:lastColumn="0" w:noHBand="0" w:noVBand="1"/>
      </w:tblPr>
      <w:tblGrid>
        <w:gridCol w:w="1503"/>
        <w:gridCol w:w="1611"/>
        <w:gridCol w:w="1512"/>
        <w:gridCol w:w="1559"/>
        <w:gridCol w:w="1810"/>
        <w:gridCol w:w="1445"/>
      </w:tblGrid>
      <w:tr w:rsidR="00A4486F" w:rsidRPr="00DB53ED" w14:paraId="2E42C702" w14:textId="77777777" w:rsidTr="00A4486F">
        <w:trPr>
          <w:trHeight w:val="330"/>
        </w:trPr>
        <w:tc>
          <w:tcPr>
            <w:tcW w:w="1503" w:type="dxa"/>
            <w:hideMark/>
          </w:tcPr>
          <w:p w14:paraId="236DE879" w14:textId="77777777" w:rsidR="00A4486F" w:rsidRPr="00DB53ED" w:rsidRDefault="00A4486F" w:rsidP="009E6E26">
            <w:pPr>
              <w:jc w:val="center"/>
              <w:rPr>
                <w:b/>
                <w:bCs/>
                <w:sz w:val="20"/>
                <w:szCs w:val="20"/>
              </w:rPr>
            </w:pPr>
            <w:r w:rsidRPr="00DB53ED">
              <w:rPr>
                <w:b/>
                <w:bCs/>
                <w:sz w:val="20"/>
                <w:szCs w:val="20"/>
              </w:rPr>
              <w:t>Criteria</w:t>
            </w:r>
          </w:p>
        </w:tc>
        <w:tc>
          <w:tcPr>
            <w:tcW w:w="1611" w:type="dxa"/>
            <w:hideMark/>
          </w:tcPr>
          <w:p w14:paraId="4A7C260D" w14:textId="77777777" w:rsidR="00A4486F" w:rsidRPr="00DB53ED" w:rsidRDefault="00A4486F" w:rsidP="009E6E26">
            <w:pPr>
              <w:jc w:val="center"/>
              <w:rPr>
                <w:b/>
                <w:bCs/>
                <w:sz w:val="20"/>
                <w:szCs w:val="20"/>
              </w:rPr>
            </w:pPr>
            <w:r w:rsidRPr="00DB53ED">
              <w:rPr>
                <w:b/>
                <w:bCs/>
                <w:sz w:val="20"/>
                <w:szCs w:val="20"/>
              </w:rPr>
              <w:t>Excellent (100)</w:t>
            </w:r>
          </w:p>
        </w:tc>
        <w:tc>
          <w:tcPr>
            <w:tcW w:w="1512" w:type="dxa"/>
            <w:hideMark/>
          </w:tcPr>
          <w:p w14:paraId="17CC8E20" w14:textId="77777777" w:rsidR="00A4486F" w:rsidRPr="00DB53ED" w:rsidRDefault="00A4486F" w:rsidP="009E6E26">
            <w:pPr>
              <w:jc w:val="center"/>
              <w:rPr>
                <w:b/>
                <w:bCs/>
                <w:sz w:val="20"/>
                <w:szCs w:val="20"/>
              </w:rPr>
            </w:pPr>
            <w:r w:rsidRPr="00DB53ED">
              <w:rPr>
                <w:b/>
                <w:bCs/>
                <w:sz w:val="20"/>
                <w:szCs w:val="20"/>
              </w:rPr>
              <w:t>Good (80)</w:t>
            </w:r>
          </w:p>
        </w:tc>
        <w:tc>
          <w:tcPr>
            <w:tcW w:w="1559" w:type="dxa"/>
            <w:hideMark/>
          </w:tcPr>
          <w:p w14:paraId="1D752D74" w14:textId="77777777" w:rsidR="00A4486F" w:rsidRPr="00DB53ED" w:rsidRDefault="00A4486F" w:rsidP="009E6E26">
            <w:pPr>
              <w:jc w:val="center"/>
              <w:rPr>
                <w:b/>
                <w:bCs/>
                <w:sz w:val="20"/>
                <w:szCs w:val="20"/>
              </w:rPr>
            </w:pPr>
            <w:r w:rsidRPr="00DB53ED">
              <w:rPr>
                <w:b/>
                <w:bCs/>
                <w:sz w:val="20"/>
                <w:szCs w:val="20"/>
              </w:rPr>
              <w:t>Average (60)</w:t>
            </w:r>
          </w:p>
        </w:tc>
        <w:tc>
          <w:tcPr>
            <w:tcW w:w="1810" w:type="dxa"/>
            <w:hideMark/>
          </w:tcPr>
          <w:p w14:paraId="335D8E16" w14:textId="77777777" w:rsidR="00A4486F" w:rsidRPr="00DB53ED" w:rsidRDefault="00A4486F" w:rsidP="009E6E26">
            <w:pPr>
              <w:jc w:val="center"/>
              <w:rPr>
                <w:b/>
                <w:bCs/>
                <w:sz w:val="20"/>
                <w:szCs w:val="20"/>
              </w:rPr>
            </w:pPr>
            <w:r w:rsidRPr="00DB53ED">
              <w:rPr>
                <w:b/>
                <w:bCs/>
                <w:sz w:val="20"/>
                <w:szCs w:val="20"/>
              </w:rPr>
              <w:t>Below Average (40)</w:t>
            </w:r>
          </w:p>
        </w:tc>
        <w:tc>
          <w:tcPr>
            <w:tcW w:w="1445" w:type="dxa"/>
            <w:hideMark/>
          </w:tcPr>
          <w:p w14:paraId="2720BEC1" w14:textId="77777777" w:rsidR="00A4486F" w:rsidRPr="00DB53ED" w:rsidRDefault="00A4486F" w:rsidP="009E6E26">
            <w:pPr>
              <w:jc w:val="center"/>
              <w:rPr>
                <w:b/>
                <w:bCs/>
                <w:sz w:val="20"/>
                <w:szCs w:val="20"/>
              </w:rPr>
            </w:pPr>
            <w:r w:rsidRPr="00DB53ED">
              <w:rPr>
                <w:b/>
                <w:bCs/>
                <w:sz w:val="20"/>
                <w:szCs w:val="20"/>
              </w:rPr>
              <w:t>Poor (20)</w:t>
            </w:r>
          </w:p>
        </w:tc>
      </w:tr>
      <w:tr w:rsidR="00A4486F" w:rsidRPr="00DB53ED" w14:paraId="7CE93FE6" w14:textId="77777777" w:rsidTr="00A4486F">
        <w:trPr>
          <w:trHeight w:val="1937"/>
        </w:trPr>
        <w:tc>
          <w:tcPr>
            <w:tcW w:w="1503" w:type="dxa"/>
            <w:hideMark/>
          </w:tcPr>
          <w:p w14:paraId="52D969D9" w14:textId="77777777" w:rsidR="00A4486F" w:rsidRPr="00DB53ED" w:rsidRDefault="00A4486F" w:rsidP="009E6E26">
            <w:pPr>
              <w:rPr>
                <w:sz w:val="20"/>
                <w:szCs w:val="20"/>
              </w:rPr>
            </w:pPr>
            <w:r w:rsidRPr="00A4486F">
              <w:rPr>
                <w:sz w:val="20"/>
                <w:szCs w:val="20"/>
              </w:rPr>
              <w:t xml:space="preserve">Dataset Selection and Preprocessing </w:t>
            </w:r>
            <w:r w:rsidRPr="00DB53ED">
              <w:rPr>
                <w:sz w:val="20"/>
                <w:szCs w:val="20"/>
              </w:rPr>
              <w:t>(</w:t>
            </w:r>
            <w:r>
              <w:rPr>
                <w:sz w:val="20"/>
                <w:szCs w:val="20"/>
              </w:rPr>
              <w:t>15</w:t>
            </w:r>
            <w:r w:rsidRPr="00DB53ED">
              <w:rPr>
                <w:sz w:val="20"/>
                <w:szCs w:val="20"/>
              </w:rPr>
              <w:t>%)</w:t>
            </w:r>
          </w:p>
        </w:tc>
        <w:tc>
          <w:tcPr>
            <w:tcW w:w="1611" w:type="dxa"/>
            <w:hideMark/>
          </w:tcPr>
          <w:p w14:paraId="79BE86AA" w14:textId="77777777" w:rsidR="00A4486F" w:rsidRPr="00DB53ED" w:rsidRDefault="00A4486F" w:rsidP="009E6E26">
            <w:pPr>
              <w:rPr>
                <w:sz w:val="20"/>
                <w:szCs w:val="20"/>
              </w:rPr>
            </w:pPr>
            <w:r w:rsidRPr="00A4486F">
              <w:rPr>
                <w:sz w:val="20"/>
                <w:szCs w:val="20"/>
              </w:rPr>
              <w:t>Chooses a complex, real-world dataset and preprocesses it effectively, addressing all relevant issues.</w:t>
            </w:r>
          </w:p>
        </w:tc>
        <w:tc>
          <w:tcPr>
            <w:tcW w:w="1512" w:type="dxa"/>
            <w:hideMark/>
          </w:tcPr>
          <w:p w14:paraId="1D4129FC" w14:textId="77777777" w:rsidR="00A4486F" w:rsidRPr="00DB53ED" w:rsidRDefault="00A4486F" w:rsidP="009E6E26">
            <w:pPr>
              <w:rPr>
                <w:sz w:val="20"/>
                <w:szCs w:val="20"/>
              </w:rPr>
            </w:pPr>
            <w:r w:rsidRPr="00A4486F">
              <w:rPr>
                <w:sz w:val="20"/>
                <w:szCs w:val="20"/>
              </w:rPr>
              <w:t>Selects a meaningful dataset and performs preprocessing with minor issues.</w:t>
            </w:r>
          </w:p>
        </w:tc>
        <w:tc>
          <w:tcPr>
            <w:tcW w:w="1559" w:type="dxa"/>
            <w:hideMark/>
          </w:tcPr>
          <w:p w14:paraId="67F476B2" w14:textId="77777777" w:rsidR="00A4486F" w:rsidRPr="00DB53ED" w:rsidRDefault="00A4486F" w:rsidP="009E6E26">
            <w:pPr>
              <w:rPr>
                <w:sz w:val="20"/>
                <w:szCs w:val="20"/>
              </w:rPr>
            </w:pPr>
            <w:r w:rsidRPr="00A4486F">
              <w:rPr>
                <w:sz w:val="20"/>
                <w:szCs w:val="20"/>
              </w:rPr>
              <w:t>Chooses a dataset but encounters challenges in preprocessing, affecting the quality of the data.</w:t>
            </w:r>
          </w:p>
        </w:tc>
        <w:tc>
          <w:tcPr>
            <w:tcW w:w="1810" w:type="dxa"/>
            <w:hideMark/>
          </w:tcPr>
          <w:p w14:paraId="287A75D0" w14:textId="77777777" w:rsidR="00A4486F" w:rsidRPr="00DB53ED" w:rsidRDefault="00A4486F" w:rsidP="009E6E26">
            <w:pPr>
              <w:rPr>
                <w:sz w:val="20"/>
                <w:szCs w:val="20"/>
              </w:rPr>
            </w:pPr>
            <w:r w:rsidRPr="00A4486F">
              <w:rPr>
                <w:sz w:val="20"/>
                <w:szCs w:val="20"/>
              </w:rPr>
              <w:t>Selects an inappropriate dataset or struggles significantly with preprocessing.</w:t>
            </w:r>
          </w:p>
        </w:tc>
        <w:tc>
          <w:tcPr>
            <w:tcW w:w="1445" w:type="dxa"/>
            <w:hideMark/>
          </w:tcPr>
          <w:p w14:paraId="7D067CA8" w14:textId="77777777" w:rsidR="00A4486F" w:rsidRPr="00DB53ED" w:rsidRDefault="00A4486F" w:rsidP="009E6E26">
            <w:pPr>
              <w:rPr>
                <w:sz w:val="20"/>
                <w:szCs w:val="20"/>
              </w:rPr>
            </w:pPr>
            <w:r w:rsidRPr="00A4486F">
              <w:rPr>
                <w:sz w:val="20"/>
                <w:szCs w:val="20"/>
              </w:rPr>
              <w:t>Fails to choose a suitable dataset or skips preprocessing entirely.</w:t>
            </w:r>
          </w:p>
        </w:tc>
      </w:tr>
      <w:tr w:rsidR="00A4486F" w:rsidRPr="00DB53ED" w14:paraId="2C94C464" w14:textId="77777777" w:rsidTr="00A4486F">
        <w:trPr>
          <w:trHeight w:val="1433"/>
        </w:trPr>
        <w:tc>
          <w:tcPr>
            <w:tcW w:w="1503" w:type="dxa"/>
            <w:hideMark/>
          </w:tcPr>
          <w:p w14:paraId="1B4558F6" w14:textId="77777777" w:rsidR="00A4486F" w:rsidRPr="00DB53ED" w:rsidRDefault="00A4486F" w:rsidP="00A4486F">
            <w:pPr>
              <w:rPr>
                <w:sz w:val="20"/>
                <w:szCs w:val="20"/>
              </w:rPr>
            </w:pPr>
            <w:r w:rsidRPr="00A4486F">
              <w:rPr>
                <w:sz w:val="20"/>
                <w:szCs w:val="20"/>
              </w:rPr>
              <w:t xml:space="preserve">Algorithm Implementation </w:t>
            </w:r>
            <w:r w:rsidRPr="00DB53ED">
              <w:rPr>
                <w:sz w:val="20"/>
                <w:szCs w:val="20"/>
              </w:rPr>
              <w:t>(2</w:t>
            </w:r>
            <w:r>
              <w:rPr>
                <w:sz w:val="20"/>
                <w:szCs w:val="20"/>
              </w:rPr>
              <w:t>0</w:t>
            </w:r>
            <w:r w:rsidRPr="00DB53ED">
              <w:rPr>
                <w:sz w:val="20"/>
                <w:szCs w:val="20"/>
              </w:rPr>
              <w:t>%)</w:t>
            </w:r>
          </w:p>
        </w:tc>
        <w:tc>
          <w:tcPr>
            <w:tcW w:w="1611" w:type="dxa"/>
            <w:hideMark/>
          </w:tcPr>
          <w:p w14:paraId="4E729954" w14:textId="21466CE8" w:rsidR="00A4486F" w:rsidRPr="00DB53ED" w:rsidRDefault="00A4486F" w:rsidP="00A4486F">
            <w:pPr>
              <w:rPr>
                <w:sz w:val="20"/>
                <w:szCs w:val="20"/>
              </w:rPr>
            </w:pPr>
            <w:r w:rsidRPr="00A4486F">
              <w:rPr>
                <w:sz w:val="20"/>
                <w:szCs w:val="20"/>
              </w:rPr>
              <w:t>Implements the Apriori algorithm and frequent pattern mining correctly with well-documented code.</w:t>
            </w:r>
          </w:p>
        </w:tc>
        <w:tc>
          <w:tcPr>
            <w:tcW w:w="1512" w:type="dxa"/>
            <w:hideMark/>
          </w:tcPr>
          <w:p w14:paraId="1D70FBB1" w14:textId="3ABF7823" w:rsidR="00A4486F" w:rsidRPr="00DB53ED" w:rsidRDefault="00A4486F" w:rsidP="00A4486F">
            <w:pPr>
              <w:rPr>
                <w:sz w:val="20"/>
                <w:szCs w:val="20"/>
              </w:rPr>
            </w:pPr>
            <w:r w:rsidRPr="00A4486F">
              <w:rPr>
                <w:sz w:val="20"/>
                <w:szCs w:val="20"/>
              </w:rPr>
              <w:t>Implements algorithms with minor errors but maintains overall functionality.</w:t>
            </w:r>
          </w:p>
        </w:tc>
        <w:tc>
          <w:tcPr>
            <w:tcW w:w="1559" w:type="dxa"/>
            <w:hideMark/>
          </w:tcPr>
          <w:p w14:paraId="1274766B" w14:textId="25545C33" w:rsidR="00A4486F" w:rsidRPr="00DB53ED" w:rsidRDefault="00A4486F" w:rsidP="00A4486F">
            <w:pPr>
              <w:rPr>
                <w:sz w:val="20"/>
                <w:szCs w:val="20"/>
              </w:rPr>
            </w:pPr>
            <w:r w:rsidRPr="00A4486F">
              <w:rPr>
                <w:sz w:val="20"/>
                <w:szCs w:val="20"/>
              </w:rPr>
              <w:t>Implements algorithms with significant errors impacting functionality.</w:t>
            </w:r>
          </w:p>
        </w:tc>
        <w:tc>
          <w:tcPr>
            <w:tcW w:w="1810" w:type="dxa"/>
            <w:hideMark/>
          </w:tcPr>
          <w:p w14:paraId="18EF946E" w14:textId="327542DB" w:rsidR="00A4486F" w:rsidRPr="00DB53ED" w:rsidRDefault="00A4486F" w:rsidP="00A4486F">
            <w:pPr>
              <w:rPr>
                <w:sz w:val="20"/>
                <w:szCs w:val="20"/>
              </w:rPr>
            </w:pPr>
            <w:r w:rsidRPr="00A4486F">
              <w:rPr>
                <w:sz w:val="20"/>
                <w:szCs w:val="20"/>
              </w:rPr>
              <w:t>Struggles to implement algorithms, resulting in poor functionality.</w:t>
            </w:r>
          </w:p>
        </w:tc>
        <w:tc>
          <w:tcPr>
            <w:tcW w:w="1445" w:type="dxa"/>
            <w:hideMark/>
          </w:tcPr>
          <w:p w14:paraId="3A1E0439" w14:textId="2C341605" w:rsidR="00A4486F" w:rsidRPr="00DB53ED" w:rsidRDefault="00A4486F" w:rsidP="00A4486F">
            <w:pPr>
              <w:rPr>
                <w:sz w:val="20"/>
                <w:szCs w:val="20"/>
              </w:rPr>
            </w:pPr>
            <w:r w:rsidRPr="00A4486F">
              <w:rPr>
                <w:sz w:val="20"/>
                <w:szCs w:val="20"/>
              </w:rPr>
              <w:t>Does not implement the required algorithms.</w:t>
            </w:r>
          </w:p>
        </w:tc>
      </w:tr>
      <w:tr w:rsidR="00A4486F" w:rsidRPr="00A4486F" w14:paraId="43807093" w14:textId="77777777" w:rsidTr="00A4486F">
        <w:trPr>
          <w:trHeight w:val="1433"/>
        </w:trPr>
        <w:tc>
          <w:tcPr>
            <w:tcW w:w="1503" w:type="dxa"/>
            <w:hideMark/>
          </w:tcPr>
          <w:p w14:paraId="623F0751" w14:textId="7BCDE20F" w:rsidR="00A4486F" w:rsidRPr="00A4486F" w:rsidRDefault="00A4486F" w:rsidP="00A4486F">
            <w:pPr>
              <w:rPr>
                <w:sz w:val="20"/>
                <w:szCs w:val="20"/>
              </w:rPr>
            </w:pPr>
            <w:r w:rsidRPr="00A4486F">
              <w:rPr>
                <w:sz w:val="20"/>
                <w:szCs w:val="20"/>
              </w:rPr>
              <w:t>Association Rule Discovery</w:t>
            </w:r>
            <w:r>
              <w:rPr>
                <w:sz w:val="20"/>
                <w:szCs w:val="20"/>
              </w:rPr>
              <w:t xml:space="preserve"> (25%)</w:t>
            </w:r>
          </w:p>
        </w:tc>
        <w:tc>
          <w:tcPr>
            <w:tcW w:w="1611" w:type="dxa"/>
            <w:hideMark/>
          </w:tcPr>
          <w:p w14:paraId="2708AA36" w14:textId="4A60BB1F" w:rsidR="00A4486F" w:rsidRPr="00DB53ED" w:rsidRDefault="00A4486F" w:rsidP="00A4486F">
            <w:pPr>
              <w:rPr>
                <w:sz w:val="20"/>
                <w:szCs w:val="20"/>
              </w:rPr>
            </w:pPr>
            <w:r w:rsidRPr="00A4486F">
              <w:rPr>
                <w:sz w:val="20"/>
                <w:szCs w:val="20"/>
              </w:rPr>
              <w:t>Successfully discovers meaningful association rules with insightful interpretation.</w:t>
            </w:r>
          </w:p>
        </w:tc>
        <w:tc>
          <w:tcPr>
            <w:tcW w:w="1512" w:type="dxa"/>
            <w:hideMark/>
          </w:tcPr>
          <w:p w14:paraId="12768FCB" w14:textId="5BFA67A1" w:rsidR="00A4486F" w:rsidRPr="00DB53ED" w:rsidRDefault="00A4486F" w:rsidP="00A4486F">
            <w:pPr>
              <w:rPr>
                <w:sz w:val="20"/>
                <w:szCs w:val="20"/>
              </w:rPr>
            </w:pPr>
            <w:r w:rsidRPr="00A4486F">
              <w:rPr>
                <w:sz w:val="20"/>
                <w:szCs w:val="20"/>
              </w:rPr>
              <w:t>Discovers association rules with adequate interpretation.</w:t>
            </w:r>
          </w:p>
        </w:tc>
        <w:tc>
          <w:tcPr>
            <w:tcW w:w="1559" w:type="dxa"/>
            <w:hideMark/>
          </w:tcPr>
          <w:p w14:paraId="69771EBC" w14:textId="635B5869" w:rsidR="00A4486F" w:rsidRPr="00DB53ED" w:rsidRDefault="00A4486F" w:rsidP="00A4486F">
            <w:pPr>
              <w:rPr>
                <w:sz w:val="20"/>
                <w:szCs w:val="20"/>
              </w:rPr>
            </w:pPr>
            <w:r w:rsidRPr="00A4486F">
              <w:rPr>
                <w:sz w:val="20"/>
                <w:szCs w:val="20"/>
              </w:rPr>
              <w:t>Discovers rules with limited analysis or less meaningful interpretations.</w:t>
            </w:r>
          </w:p>
        </w:tc>
        <w:tc>
          <w:tcPr>
            <w:tcW w:w="1810" w:type="dxa"/>
            <w:hideMark/>
          </w:tcPr>
          <w:p w14:paraId="19E2F0C9" w14:textId="4F5CB775" w:rsidR="00A4486F" w:rsidRPr="00DB53ED" w:rsidRDefault="00A4486F" w:rsidP="00A4486F">
            <w:pPr>
              <w:rPr>
                <w:sz w:val="20"/>
                <w:szCs w:val="20"/>
              </w:rPr>
            </w:pPr>
            <w:r w:rsidRPr="00A4486F">
              <w:rPr>
                <w:sz w:val="20"/>
                <w:szCs w:val="20"/>
              </w:rPr>
              <w:t>Struggles to discover meaningful rules or provides minimal interpretation.</w:t>
            </w:r>
          </w:p>
        </w:tc>
        <w:tc>
          <w:tcPr>
            <w:tcW w:w="1445" w:type="dxa"/>
            <w:hideMark/>
          </w:tcPr>
          <w:p w14:paraId="323C045F" w14:textId="440F0535" w:rsidR="00A4486F" w:rsidRPr="00DB53ED" w:rsidRDefault="00A4486F" w:rsidP="00A4486F">
            <w:pPr>
              <w:rPr>
                <w:sz w:val="20"/>
                <w:szCs w:val="20"/>
              </w:rPr>
            </w:pPr>
            <w:r w:rsidRPr="00A4486F">
              <w:rPr>
                <w:sz w:val="20"/>
                <w:szCs w:val="20"/>
              </w:rPr>
              <w:t>Fails to discover meaningful association rules.</w:t>
            </w:r>
          </w:p>
        </w:tc>
      </w:tr>
      <w:tr w:rsidR="00A4486F" w:rsidRPr="00A4486F" w14:paraId="4822AEFB" w14:textId="77777777" w:rsidTr="00A4486F">
        <w:trPr>
          <w:trHeight w:val="1874"/>
        </w:trPr>
        <w:tc>
          <w:tcPr>
            <w:tcW w:w="1503" w:type="dxa"/>
          </w:tcPr>
          <w:p w14:paraId="316B9CDB" w14:textId="04D5157E" w:rsidR="00A4486F" w:rsidRPr="00A4486F" w:rsidRDefault="00A4486F" w:rsidP="00A4486F">
            <w:pPr>
              <w:rPr>
                <w:sz w:val="20"/>
                <w:szCs w:val="20"/>
              </w:rPr>
            </w:pPr>
            <w:r w:rsidRPr="00A4486F">
              <w:rPr>
                <w:sz w:val="20"/>
                <w:szCs w:val="20"/>
              </w:rPr>
              <w:t xml:space="preserve">Performance Metrics and Analysis </w:t>
            </w:r>
            <w:r w:rsidRPr="00DB53ED">
              <w:rPr>
                <w:sz w:val="20"/>
                <w:szCs w:val="20"/>
              </w:rPr>
              <w:t>(2</w:t>
            </w:r>
            <w:r>
              <w:rPr>
                <w:sz w:val="20"/>
                <w:szCs w:val="20"/>
              </w:rPr>
              <w:t>0</w:t>
            </w:r>
            <w:r w:rsidRPr="00DB53ED">
              <w:rPr>
                <w:sz w:val="20"/>
                <w:szCs w:val="20"/>
              </w:rPr>
              <w:t>%)</w:t>
            </w:r>
          </w:p>
        </w:tc>
        <w:tc>
          <w:tcPr>
            <w:tcW w:w="1611" w:type="dxa"/>
          </w:tcPr>
          <w:p w14:paraId="086D5527" w14:textId="7ED5C02B" w:rsidR="00A4486F" w:rsidRPr="00DB53ED" w:rsidRDefault="00A4486F" w:rsidP="00A4486F">
            <w:pPr>
              <w:rPr>
                <w:sz w:val="20"/>
                <w:szCs w:val="20"/>
              </w:rPr>
            </w:pPr>
            <w:r w:rsidRPr="00A4486F">
              <w:rPr>
                <w:sz w:val="20"/>
                <w:szCs w:val="20"/>
              </w:rPr>
              <w:t>Analyzes the performance of association rules effectively, considering support, confidence, and lift.</w:t>
            </w:r>
          </w:p>
        </w:tc>
        <w:tc>
          <w:tcPr>
            <w:tcW w:w="1512" w:type="dxa"/>
          </w:tcPr>
          <w:p w14:paraId="6568799B" w14:textId="75999FCC" w:rsidR="00A4486F" w:rsidRPr="00DB53ED" w:rsidRDefault="00A4486F" w:rsidP="00A4486F">
            <w:pPr>
              <w:rPr>
                <w:sz w:val="20"/>
                <w:szCs w:val="20"/>
              </w:rPr>
            </w:pPr>
            <w:r w:rsidRPr="00A4486F">
              <w:rPr>
                <w:sz w:val="20"/>
                <w:szCs w:val="20"/>
              </w:rPr>
              <w:t>Analyzes performance with minor oversights or less detailed examination.</w:t>
            </w:r>
          </w:p>
        </w:tc>
        <w:tc>
          <w:tcPr>
            <w:tcW w:w="1559" w:type="dxa"/>
          </w:tcPr>
          <w:p w14:paraId="740E113D" w14:textId="512120AD" w:rsidR="00A4486F" w:rsidRPr="00DB53ED" w:rsidRDefault="00A4486F" w:rsidP="00A4486F">
            <w:pPr>
              <w:rPr>
                <w:sz w:val="20"/>
                <w:szCs w:val="20"/>
              </w:rPr>
            </w:pPr>
            <w:r w:rsidRPr="00A4486F">
              <w:rPr>
                <w:sz w:val="20"/>
                <w:szCs w:val="20"/>
              </w:rPr>
              <w:t>Analyzes performance with limited consideration of relevant metrics.</w:t>
            </w:r>
          </w:p>
        </w:tc>
        <w:tc>
          <w:tcPr>
            <w:tcW w:w="1810" w:type="dxa"/>
          </w:tcPr>
          <w:p w14:paraId="5AB83A82" w14:textId="419C5B9A" w:rsidR="00A4486F" w:rsidRPr="00DB53ED" w:rsidRDefault="00A4486F" w:rsidP="00A4486F">
            <w:pPr>
              <w:rPr>
                <w:sz w:val="20"/>
                <w:szCs w:val="20"/>
              </w:rPr>
            </w:pPr>
            <w:r w:rsidRPr="00A4486F">
              <w:rPr>
                <w:sz w:val="20"/>
                <w:szCs w:val="20"/>
              </w:rPr>
              <w:t>Struggles to analyze performance effectively.</w:t>
            </w:r>
          </w:p>
        </w:tc>
        <w:tc>
          <w:tcPr>
            <w:tcW w:w="1445" w:type="dxa"/>
          </w:tcPr>
          <w:p w14:paraId="68A9760D" w14:textId="22645332" w:rsidR="00A4486F" w:rsidRPr="00DB53ED" w:rsidRDefault="00A4486F" w:rsidP="00A4486F">
            <w:pPr>
              <w:rPr>
                <w:sz w:val="20"/>
                <w:szCs w:val="20"/>
              </w:rPr>
            </w:pPr>
            <w:r w:rsidRPr="00A4486F">
              <w:rPr>
                <w:sz w:val="20"/>
                <w:szCs w:val="20"/>
              </w:rPr>
              <w:t>Fails to analyze the performance of association rules.</w:t>
            </w:r>
          </w:p>
        </w:tc>
      </w:tr>
      <w:tr w:rsidR="00A4486F" w:rsidRPr="00DB53ED" w14:paraId="78944976" w14:textId="77777777" w:rsidTr="00A4486F">
        <w:trPr>
          <w:trHeight w:val="1613"/>
        </w:trPr>
        <w:tc>
          <w:tcPr>
            <w:tcW w:w="1503" w:type="dxa"/>
            <w:hideMark/>
          </w:tcPr>
          <w:p w14:paraId="759FC05A" w14:textId="77777777" w:rsidR="00A4486F" w:rsidRPr="00DB53ED" w:rsidRDefault="00A4486F" w:rsidP="009E6E26">
            <w:pPr>
              <w:rPr>
                <w:sz w:val="20"/>
                <w:szCs w:val="20"/>
              </w:rPr>
            </w:pPr>
            <w:r w:rsidRPr="00A4486F">
              <w:rPr>
                <w:sz w:val="20"/>
                <w:szCs w:val="20"/>
              </w:rPr>
              <w:t>Code Quality and Readability</w:t>
            </w:r>
            <w:r>
              <w:rPr>
                <w:sz w:val="20"/>
                <w:szCs w:val="20"/>
              </w:rPr>
              <w:t xml:space="preserve"> (</w:t>
            </w:r>
            <w:r w:rsidRPr="00A4486F">
              <w:rPr>
                <w:sz w:val="20"/>
                <w:szCs w:val="20"/>
              </w:rPr>
              <w:t>20%</w:t>
            </w:r>
            <w:r>
              <w:rPr>
                <w:sz w:val="20"/>
                <w:szCs w:val="20"/>
              </w:rPr>
              <w:t>)</w:t>
            </w:r>
          </w:p>
        </w:tc>
        <w:tc>
          <w:tcPr>
            <w:tcW w:w="1611" w:type="dxa"/>
            <w:hideMark/>
          </w:tcPr>
          <w:p w14:paraId="0CA32F7D" w14:textId="77777777" w:rsidR="00A4486F" w:rsidRPr="00DB53ED" w:rsidRDefault="00A4486F" w:rsidP="009E6E26">
            <w:pPr>
              <w:rPr>
                <w:sz w:val="20"/>
                <w:szCs w:val="20"/>
              </w:rPr>
            </w:pPr>
            <w:r w:rsidRPr="00DB53ED">
              <w:rPr>
                <w:sz w:val="20"/>
                <w:szCs w:val="20"/>
              </w:rPr>
              <w:t>Code is well-structured, well-documented, and follows best practices, making it easy to understand.</w:t>
            </w:r>
          </w:p>
        </w:tc>
        <w:tc>
          <w:tcPr>
            <w:tcW w:w="1512" w:type="dxa"/>
            <w:hideMark/>
          </w:tcPr>
          <w:p w14:paraId="6B618C60" w14:textId="77777777" w:rsidR="00A4486F" w:rsidRPr="00DB53ED" w:rsidRDefault="00A4486F" w:rsidP="009E6E26">
            <w:pPr>
              <w:rPr>
                <w:sz w:val="20"/>
                <w:szCs w:val="20"/>
              </w:rPr>
            </w:pPr>
            <w:r w:rsidRPr="00DB53ED">
              <w:rPr>
                <w:sz w:val="20"/>
                <w:szCs w:val="20"/>
              </w:rPr>
              <w:t>Code is mostly well-structured and documented but may lack some clarity.</w:t>
            </w:r>
          </w:p>
        </w:tc>
        <w:tc>
          <w:tcPr>
            <w:tcW w:w="1559" w:type="dxa"/>
            <w:hideMark/>
          </w:tcPr>
          <w:p w14:paraId="18532109" w14:textId="77777777" w:rsidR="00A4486F" w:rsidRPr="00DB53ED" w:rsidRDefault="00A4486F" w:rsidP="009E6E26">
            <w:pPr>
              <w:rPr>
                <w:sz w:val="20"/>
                <w:szCs w:val="20"/>
              </w:rPr>
            </w:pPr>
            <w:r w:rsidRPr="00DB53ED">
              <w:rPr>
                <w:sz w:val="20"/>
                <w:szCs w:val="20"/>
              </w:rPr>
              <w:t>Code is organized but may lack proper documentation and readability.</w:t>
            </w:r>
          </w:p>
        </w:tc>
        <w:tc>
          <w:tcPr>
            <w:tcW w:w="1810" w:type="dxa"/>
            <w:hideMark/>
          </w:tcPr>
          <w:p w14:paraId="482707F2" w14:textId="77777777" w:rsidR="00A4486F" w:rsidRPr="00DB53ED" w:rsidRDefault="00A4486F" w:rsidP="009E6E26">
            <w:pPr>
              <w:rPr>
                <w:sz w:val="20"/>
                <w:szCs w:val="20"/>
              </w:rPr>
            </w:pPr>
            <w:r w:rsidRPr="00DB53ED">
              <w:rPr>
                <w:sz w:val="20"/>
                <w:szCs w:val="20"/>
              </w:rPr>
              <w:t>Code lacks structure, documentation, and readability, making it challenging to understand.</w:t>
            </w:r>
          </w:p>
        </w:tc>
        <w:tc>
          <w:tcPr>
            <w:tcW w:w="1445" w:type="dxa"/>
            <w:hideMark/>
          </w:tcPr>
          <w:p w14:paraId="1C68B92A" w14:textId="77777777" w:rsidR="00A4486F" w:rsidRPr="00DB53ED" w:rsidRDefault="00A4486F" w:rsidP="009E6E26">
            <w:pPr>
              <w:rPr>
                <w:sz w:val="20"/>
                <w:szCs w:val="20"/>
              </w:rPr>
            </w:pPr>
            <w:r w:rsidRPr="00DB53ED">
              <w:rPr>
                <w:sz w:val="20"/>
                <w:szCs w:val="20"/>
              </w:rPr>
              <w:t>Code is disorganized and entirely lacking documentation</w:t>
            </w:r>
          </w:p>
        </w:tc>
      </w:tr>
    </w:tbl>
    <w:p w14:paraId="21B7CE31" w14:textId="77777777" w:rsidR="00A4486F" w:rsidRPr="00DB53ED" w:rsidRDefault="00A4486F" w:rsidP="00A4486F"/>
    <w:p w14:paraId="1958BFB5" w14:textId="35F5AA3B" w:rsidR="00D65E7E" w:rsidRPr="00DB53ED" w:rsidRDefault="00D65E7E" w:rsidP="00ED7053">
      <w:pPr>
        <w:rPr>
          <w:rStyle w:val="Strong"/>
          <w:bdr w:val="single" w:sz="2" w:space="0" w:color="D9D9E3" w:frame="1"/>
          <w:shd w:val="clear" w:color="auto" w:fill="F7F7F8"/>
        </w:rPr>
      </w:pPr>
    </w:p>
    <w:p w14:paraId="5D7FA147" w14:textId="77777777" w:rsidR="00AC2A6B" w:rsidRPr="00DB53ED" w:rsidRDefault="00AC2A6B" w:rsidP="00ED7053"/>
    <w:p w14:paraId="0CCE6E5F" w14:textId="77777777" w:rsidR="00AC2A6B" w:rsidRPr="00DB53ED" w:rsidRDefault="00AC2A6B" w:rsidP="00ED7053"/>
    <w:sectPr w:rsidR="00AC2A6B" w:rsidRPr="00DB53ED" w:rsidSect="00DF0CFD">
      <w:headerReference w:type="default" r:id="rId13"/>
      <w:pgSz w:w="12240" w:h="15840"/>
      <w:pgMar w:top="2040" w:right="1580" w:bottom="920" w:left="1580" w:header="1117" w:footer="727" w:gutter="0"/>
      <w:cols w:space="720" w:equalWidth="0">
        <w:col w:w="9360"/>
      </w:cols>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854C531" w14:textId="77777777" w:rsidR="005879C0" w:rsidRDefault="005879C0">
      <w:r>
        <w:separator/>
      </w:r>
    </w:p>
  </w:endnote>
  <w:endnote w:type="continuationSeparator" w:id="0">
    <w:p w14:paraId="5B0607A8" w14:textId="77777777" w:rsidR="005879C0" w:rsidRDefault="005879C0">
      <w:r>
        <w:continuationSeparator/>
      </w:r>
    </w:p>
  </w:endnote>
  <w:endnote w:type="continuationNotice" w:id="1">
    <w:p w14:paraId="409DCBA0" w14:textId="77777777" w:rsidR="005879C0" w:rsidRDefault="005879C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egoe UI">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E53A784" w14:textId="77777777" w:rsidR="005879C0" w:rsidRDefault="005879C0">
      <w:r>
        <w:separator/>
      </w:r>
    </w:p>
  </w:footnote>
  <w:footnote w:type="continuationSeparator" w:id="0">
    <w:p w14:paraId="78216236" w14:textId="77777777" w:rsidR="005879C0" w:rsidRDefault="005879C0">
      <w:r>
        <w:continuationSeparator/>
      </w:r>
    </w:p>
  </w:footnote>
  <w:footnote w:type="continuationNotice" w:id="1">
    <w:p w14:paraId="24BF05DB" w14:textId="77777777" w:rsidR="005879C0" w:rsidRDefault="005879C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2D3671" w14:textId="77777777" w:rsidR="00E73079" w:rsidRDefault="00E73079">
    <w:pPr>
      <w:pStyle w:val="BodyText"/>
      <w:kinsoku w:val="0"/>
      <w:overflowPunct w:val="0"/>
      <w:spacing w:line="14" w:lineRule="auto"/>
      <w:ind w:left="0" w:firstLine="0"/>
      <w:rPr>
        <w:sz w:val="20"/>
        <w:szCs w:val="20"/>
      </w:rPr>
    </w:pPr>
    <w:r>
      <w:rPr>
        <w:noProof/>
        <w:lang w:eastAsia="zh-CN"/>
      </w:rPr>
      <mc:AlternateContent>
        <mc:Choice Requires="wps">
          <w:drawing>
            <wp:anchor distT="0" distB="0" distL="114300" distR="114300" simplePos="0" relativeHeight="251658240" behindDoc="1" locked="0" layoutInCell="0" allowOverlap="1" wp14:anchorId="6D2D3674" wp14:editId="3C4EF8EC">
              <wp:simplePos x="0" y="0"/>
              <wp:positionH relativeFrom="page">
                <wp:posOffset>574766</wp:posOffset>
              </wp:positionH>
              <wp:positionV relativeFrom="topMargin">
                <wp:posOffset>666206</wp:posOffset>
              </wp:positionV>
              <wp:extent cx="6705600" cy="437605"/>
              <wp:effectExtent l="0" t="0" r="0" b="698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5600" cy="437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2D3678" w14:textId="7F8E10A2" w:rsidR="00E73079" w:rsidRPr="00CB2768" w:rsidRDefault="0004720B">
                          <w:pPr>
                            <w:pStyle w:val="BodyText"/>
                            <w:kinsoku w:val="0"/>
                            <w:overflowPunct w:val="0"/>
                            <w:spacing w:line="305" w:lineRule="exact"/>
                            <w:ind w:left="0" w:firstLine="0"/>
                            <w:jc w:val="center"/>
                            <w:rPr>
                              <w:sz w:val="28"/>
                              <w:szCs w:val="28"/>
                            </w:rPr>
                          </w:pPr>
                          <w:r w:rsidRPr="00CB2768">
                            <w:rPr>
                              <w:sz w:val="28"/>
                              <w:szCs w:val="28"/>
                            </w:rPr>
                            <w:t xml:space="preserve">Knight Foundation </w:t>
                          </w:r>
                          <w:r w:rsidR="00E73079" w:rsidRPr="00CB2768">
                            <w:rPr>
                              <w:sz w:val="28"/>
                              <w:szCs w:val="28"/>
                            </w:rPr>
                            <w:t>School</w:t>
                          </w:r>
                          <w:r w:rsidR="00E73079" w:rsidRPr="00CB2768">
                            <w:rPr>
                              <w:spacing w:val="-12"/>
                              <w:sz w:val="28"/>
                              <w:szCs w:val="28"/>
                            </w:rPr>
                            <w:t xml:space="preserve"> </w:t>
                          </w:r>
                          <w:r w:rsidR="00E73079" w:rsidRPr="00CB2768">
                            <w:rPr>
                              <w:sz w:val="28"/>
                              <w:szCs w:val="28"/>
                            </w:rPr>
                            <w:t>of</w:t>
                          </w:r>
                          <w:r w:rsidR="00E73079" w:rsidRPr="00CB2768">
                            <w:rPr>
                              <w:spacing w:val="-12"/>
                              <w:sz w:val="28"/>
                              <w:szCs w:val="28"/>
                            </w:rPr>
                            <w:t xml:space="preserve"> </w:t>
                          </w:r>
                          <w:r w:rsidR="00E73079" w:rsidRPr="00CB2768">
                            <w:rPr>
                              <w:sz w:val="28"/>
                              <w:szCs w:val="28"/>
                            </w:rPr>
                            <w:t>Computing</w:t>
                          </w:r>
                          <w:r w:rsidR="00E73079" w:rsidRPr="00CB2768">
                            <w:rPr>
                              <w:spacing w:val="-11"/>
                              <w:sz w:val="28"/>
                              <w:szCs w:val="28"/>
                            </w:rPr>
                            <w:t xml:space="preserve"> </w:t>
                          </w:r>
                          <w:r w:rsidR="00E73079" w:rsidRPr="00CB2768">
                            <w:rPr>
                              <w:sz w:val="28"/>
                              <w:szCs w:val="28"/>
                            </w:rPr>
                            <w:t>and</w:t>
                          </w:r>
                          <w:r w:rsidR="00E73079" w:rsidRPr="00CB2768">
                            <w:rPr>
                              <w:spacing w:val="-12"/>
                              <w:sz w:val="28"/>
                              <w:szCs w:val="28"/>
                            </w:rPr>
                            <w:t xml:space="preserve"> </w:t>
                          </w:r>
                          <w:r w:rsidR="00E73079" w:rsidRPr="00CB2768">
                            <w:rPr>
                              <w:sz w:val="28"/>
                              <w:szCs w:val="28"/>
                            </w:rPr>
                            <w:t>Information</w:t>
                          </w:r>
                          <w:r w:rsidR="00E73079" w:rsidRPr="00CB2768">
                            <w:rPr>
                              <w:spacing w:val="-11"/>
                              <w:sz w:val="28"/>
                              <w:szCs w:val="28"/>
                            </w:rPr>
                            <w:t xml:space="preserve"> </w:t>
                          </w:r>
                          <w:r w:rsidR="00E73079" w:rsidRPr="00CB2768">
                            <w:rPr>
                              <w:sz w:val="28"/>
                              <w:szCs w:val="28"/>
                            </w:rPr>
                            <w:t>Sciences</w:t>
                          </w:r>
                        </w:p>
                        <w:p w14:paraId="6D2D367A" w14:textId="319017BA" w:rsidR="00E73079" w:rsidRPr="00CB2768" w:rsidRDefault="00E73079" w:rsidP="00492EE4">
                          <w:pPr>
                            <w:pStyle w:val="BodyText"/>
                            <w:kinsoku w:val="0"/>
                            <w:overflowPunct w:val="0"/>
                            <w:ind w:left="1" w:firstLine="0"/>
                            <w:jc w:val="center"/>
                            <w:rPr>
                              <w:sz w:val="28"/>
                              <w:szCs w:val="28"/>
                            </w:rPr>
                          </w:pPr>
                          <w:r w:rsidRPr="00CB2768">
                            <w:rPr>
                              <w:sz w:val="28"/>
                              <w:szCs w:val="28"/>
                            </w:rPr>
                            <w:t>C</w:t>
                          </w:r>
                          <w:r w:rsidR="0085022C" w:rsidRPr="00CB2768">
                            <w:rPr>
                              <w:sz w:val="28"/>
                              <w:szCs w:val="28"/>
                            </w:rPr>
                            <w:t>AP</w:t>
                          </w:r>
                          <w:r w:rsidRPr="00CB2768">
                            <w:rPr>
                              <w:spacing w:val="-13"/>
                              <w:sz w:val="28"/>
                              <w:szCs w:val="28"/>
                            </w:rPr>
                            <w:t xml:space="preserve"> </w:t>
                          </w:r>
                          <w:r w:rsidR="00DB53ED">
                            <w:rPr>
                              <w:sz w:val="28"/>
                              <w:szCs w:val="28"/>
                            </w:rPr>
                            <w:t>4770</w:t>
                          </w:r>
                          <w:r w:rsidR="00DE506E" w:rsidRPr="00CB2768">
                            <w:rPr>
                              <w:sz w:val="28"/>
                              <w:szCs w:val="28"/>
                            </w:rPr>
                            <w:t xml:space="preserve"> </w:t>
                          </w:r>
                          <w:r w:rsidR="00D65E7E" w:rsidRPr="00CB2768">
                            <w:rPr>
                              <w:sz w:val="28"/>
                              <w:szCs w:val="28"/>
                            </w:rPr>
                            <w:t>Introduction to D</w:t>
                          </w:r>
                          <w:r w:rsidR="00DB53ED">
                            <w:rPr>
                              <w:sz w:val="28"/>
                              <w:szCs w:val="28"/>
                            </w:rPr>
                            <w:t>ata Minin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D2D3674" id="_x0000_t202" coordsize="21600,21600" o:spt="202" path="m,l,21600r21600,l21600,xe">
              <v:stroke joinstyle="miter"/>
              <v:path gradientshapeok="t" o:connecttype="rect"/>
            </v:shapetype>
            <v:shape id="Text Box 1" o:spid="_x0000_s1026" type="#_x0000_t202" style="position:absolute;margin-left:45.25pt;margin-top:52.45pt;width:528pt;height:34.4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" o:allowincell="f" filled="f" stroked="f">
              <v:textbox inset="0,0,0,0">
                <w:txbxContent>
                  <w:p w14:paraId="6D2D3678" w14:textId="7F8E10A2" w:rsidR="00E73079" w:rsidRPr="00CB2768" w:rsidRDefault="0004720B">
                    <w:pPr>
                      <w:pStyle w:val="BodyText"/>
                      <w:kinsoku w:val="0"/>
                      <w:overflowPunct w:val="0"/>
                      <w:spacing w:line="305" w:lineRule="exact"/>
                      <w:ind w:left="0" w:firstLine="0"/>
                      <w:jc w:val="center"/>
                      <w:rPr>
                        <w:sz w:val="28"/>
                        <w:szCs w:val="28"/>
                      </w:rPr>
                    </w:pPr>
                    <w:r w:rsidRPr="00CB2768">
                      <w:rPr>
                        <w:sz w:val="28"/>
                        <w:szCs w:val="28"/>
                      </w:rPr>
                      <w:t xml:space="preserve">Knight Foundation </w:t>
                    </w:r>
                    <w:r w:rsidR="00E73079" w:rsidRPr="00CB2768">
                      <w:rPr>
                        <w:sz w:val="28"/>
                        <w:szCs w:val="28"/>
                      </w:rPr>
                      <w:t>School</w:t>
                    </w:r>
                    <w:r w:rsidR="00E73079" w:rsidRPr="00CB2768">
                      <w:rPr>
                        <w:spacing w:val="-12"/>
                        <w:sz w:val="28"/>
                        <w:szCs w:val="28"/>
                      </w:rPr>
                      <w:t xml:space="preserve"> </w:t>
                    </w:r>
                    <w:r w:rsidR="00E73079" w:rsidRPr="00CB2768">
                      <w:rPr>
                        <w:sz w:val="28"/>
                        <w:szCs w:val="28"/>
                      </w:rPr>
                      <w:t>of</w:t>
                    </w:r>
                    <w:r w:rsidR="00E73079" w:rsidRPr="00CB2768">
                      <w:rPr>
                        <w:spacing w:val="-12"/>
                        <w:sz w:val="28"/>
                        <w:szCs w:val="28"/>
                      </w:rPr>
                      <w:t xml:space="preserve"> </w:t>
                    </w:r>
                    <w:r w:rsidR="00E73079" w:rsidRPr="00CB2768">
                      <w:rPr>
                        <w:sz w:val="28"/>
                        <w:szCs w:val="28"/>
                      </w:rPr>
                      <w:t>Computing</w:t>
                    </w:r>
                    <w:r w:rsidR="00E73079" w:rsidRPr="00CB2768">
                      <w:rPr>
                        <w:spacing w:val="-11"/>
                        <w:sz w:val="28"/>
                        <w:szCs w:val="28"/>
                      </w:rPr>
                      <w:t xml:space="preserve"> </w:t>
                    </w:r>
                    <w:r w:rsidR="00E73079" w:rsidRPr="00CB2768">
                      <w:rPr>
                        <w:sz w:val="28"/>
                        <w:szCs w:val="28"/>
                      </w:rPr>
                      <w:t>and</w:t>
                    </w:r>
                    <w:r w:rsidR="00E73079" w:rsidRPr="00CB2768">
                      <w:rPr>
                        <w:spacing w:val="-12"/>
                        <w:sz w:val="28"/>
                        <w:szCs w:val="28"/>
                      </w:rPr>
                      <w:t xml:space="preserve"> </w:t>
                    </w:r>
                    <w:r w:rsidR="00E73079" w:rsidRPr="00CB2768">
                      <w:rPr>
                        <w:sz w:val="28"/>
                        <w:szCs w:val="28"/>
                      </w:rPr>
                      <w:t>Information</w:t>
                    </w:r>
                    <w:r w:rsidR="00E73079" w:rsidRPr="00CB2768">
                      <w:rPr>
                        <w:spacing w:val="-11"/>
                        <w:sz w:val="28"/>
                        <w:szCs w:val="28"/>
                      </w:rPr>
                      <w:t xml:space="preserve"> </w:t>
                    </w:r>
                    <w:r w:rsidR="00E73079" w:rsidRPr="00CB2768">
                      <w:rPr>
                        <w:sz w:val="28"/>
                        <w:szCs w:val="28"/>
                      </w:rPr>
                      <w:t>Sciences</w:t>
                    </w:r>
                  </w:p>
                  <w:p w14:paraId="6D2D367A" w14:textId="319017BA" w:rsidR="00E73079" w:rsidRPr="00CB2768" w:rsidRDefault="00E73079" w:rsidP="00492EE4">
                    <w:pPr>
                      <w:pStyle w:val="BodyText"/>
                      <w:kinsoku w:val="0"/>
                      <w:overflowPunct w:val="0"/>
                      <w:ind w:left="1" w:firstLine="0"/>
                      <w:jc w:val="center"/>
                      <w:rPr>
                        <w:sz w:val="28"/>
                        <w:szCs w:val="28"/>
                      </w:rPr>
                    </w:pPr>
                    <w:r w:rsidRPr="00CB2768">
                      <w:rPr>
                        <w:sz w:val="28"/>
                        <w:szCs w:val="28"/>
                      </w:rPr>
                      <w:t>C</w:t>
                    </w:r>
                    <w:r w:rsidR="0085022C" w:rsidRPr="00CB2768">
                      <w:rPr>
                        <w:sz w:val="28"/>
                        <w:szCs w:val="28"/>
                      </w:rPr>
                      <w:t>AP</w:t>
                    </w:r>
                    <w:r w:rsidRPr="00CB2768">
                      <w:rPr>
                        <w:spacing w:val="-13"/>
                        <w:sz w:val="28"/>
                        <w:szCs w:val="28"/>
                      </w:rPr>
                      <w:t xml:space="preserve"> </w:t>
                    </w:r>
                    <w:r w:rsidR="00DB53ED">
                      <w:rPr>
                        <w:sz w:val="28"/>
                        <w:szCs w:val="28"/>
                      </w:rPr>
                      <w:t>4770</w:t>
                    </w:r>
                    <w:r w:rsidR="00DE506E" w:rsidRPr="00CB2768">
                      <w:rPr>
                        <w:sz w:val="28"/>
                        <w:szCs w:val="28"/>
                      </w:rPr>
                      <w:t xml:space="preserve"> </w:t>
                    </w:r>
                    <w:r w:rsidR="00D65E7E" w:rsidRPr="00CB2768">
                      <w:rPr>
                        <w:sz w:val="28"/>
                        <w:szCs w:val="28"/>
                      </w:rPr>
                      <w:t>Introduction to D</w:t>
                    </w:r>
                    <w:r w:rsidR="00DB53ED">
                      <w:rPr>
                        <w:sz w:val="28"/>
                        <w:szCs w:val="28"/>
                      </w:rPr>
                      <w:t>ata Mining</w:t>
                    </w: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B32121"/>
    <w:multiLevelType w:val="hybridMultilevel"/>
    <w:tmpl w:val="EE5AA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B9A5B70"/>
    <w:multiLevelType w:val="hybridMultilevel"/>
    <w:tmpl w:val="3FC4BFC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C335E0D"/>
    <w:multiLevelType w:val="hybridMultilevel"/>
    <w:tmpl w:val="DB84077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4256101A"/>
    <w:multiLevelType w:val="hybridMultilevel"/>
    <w:tmpl w:val="E20EB2A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4F25781B"/>
    <w:multiLevelType w:val="hybridMultilevel"/>
    <w:tmpl w:val="D91A5E6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57BE4D11"/>
    <w:multiLevelType w:val="hybridMultilevel"/>
    <w:tmpl w:val="B56EAF9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6B5600F6"/>
    <w:multiLevelType w:val="hybridMultilevel"/>
    <w:tmpl w:val="F3ACC4B4"/>
    <w:lvl w:ilvl="0" w:tplc="B4C0AD60">
      <w:start w:val="1"/>
      <w:numFmt w:val="decimal"/>
      <w:lvlText w:val="%1."/>
      <w:lvlJc w:val="left"/>
      <w:pPr>
        <w:ind w:left="720" w:hanging="360"/>
      </w:pPr>
    </w:lvl>
    <w:lvl w:ilvl="1" w:tplc="C1E06234">
      <w:start w:val="1"/>
      <w:numFmt w:val="lowerLetter"/>
      <w:lvlText w:val="%2."/>
      <w:lvlJc w:val="left"/>
      <w:pPr>
        <w:ind w:left="1440" w:hanging="360"/>
      </w:pPr>
    </w:lvl>
    <w:lvl w:ilvl="2" w:tplc="EA0A05C0">
      <w:start w:val="1"/>
      <w:numFmt w:val="lowerRoman"/>
      <w:lvlText w:val="%3."/>
      <w:lvlJc w:val="right"/>
      <w:pPr>
        <w:ind w:left="2160" w:hanging="180"/>
      </w:pPr>
    </w:lvl>
    <w:lvl w:ilvl="3" w:tplc="18968E8E">
      <w:start w:val="1"/>
      <w:numFmt w:val="decimal"/>
      <w:lvlText w:val="%4."/>
      <w:lvlJc w:val="left"/>
      <w:pPr>
        <w:ind w:left="2880" w:hanging="360"/>
      </w:pPr>
    </w:lvl>
    <w:lvl w:ilvl="4" w:tplc="83B648A4">
      <w:start w:val="1"/>
      <w:numFmt w:val="lowerLetter"/>
      <w:lvlText w:val="%5."/>
      <w:lvlJc w:val="left"/>
      <w:pPr>
        <w:ind w:left="3600" w:hanging="360"/>
      </w:pPr>
    </w:lvl>
    <w:lvl w:ilvl="5" w:tplc="352C2164">
      <w:start w:val="1"/>
      <w:numFmt w:val="lowerRoman"/>
      <w:lvlText w:val="%6."/>
      <w:lvlJc w:val="right"/>
      <w:pPr>
        <w:ind w:left="4320" w:hanging="180"/>
      </w:pPr>
    </w:lvl>
    <w:lvl w:ilvl="6" w:tplc="5224B7A4">
      <w:start w:val="1"/>
      <w:numFmt w:val="decimal"/>
      <w:lvlText w:val="%7."/>
      <w:lvlJc w:val="left"/>
      <w:pPr>
        <w:ind w:left="5040" w:hanging="360"/>
      </w:pPr>
    </w:lvl>
    <w:lvl w:ilvl="7" w:tplc="94200E3A">
      <w:start w:val="1"/>
      <w:numFmt w:val="lowerLetter"/>
      <w:lvlText w:val="%8."/>
      <w:lvlJc w:val="left"/>
      <w:pPr>
        <w:ind w:left="5760" w:hanging="360"/>
      </w:pPr>
    </w:lvl>
    <w:lvl w:ilvl="8" w:tplc="46DCBFF8">
      <w:start w:val="1"/>
      <w:numFmt w:val="lowerRoman"/>
      <w:lvlText w:val="%9."/>
      <w:lvlJc w:val="right"/>
      <w:pPr>
        <w:ind w:left="6480" w:hanging="180"/>
      </w:pPr>
    </w:lvl>
  </w:abstractNum>
  <w:abstractNum w:abstractNumId="7" w15:restartNumberingAfterBreak="0">
    <w:nsid w:val="740F2F9F"/>
    <w:multiLevelType w:val="hybridMultilevel"/>
    <w:tmpl w:val="4DC848A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964267007">
    <w:abstractNumId w:val="6"/>
  </w:num>
  <w:num w:numId="2" w16cid:durableId="943458764">
    <w:abstractNumId w:val="0"/>
  </w:num>
  <w:num w:numId="3" w16cid:durableId="1305547335">
    <w:abstractNumId w:val="7"/>
  </w:num>
  <w:num w:numId="4" w16cid:durableId="1749576581">
    <w:abstractNumId w:val="1"/>
  </w:num>
  <w:num w:numId="5" w16cid:durableId="1810396072">
    <w:abstractNumId w:val="5"/>
  </w:num>
  <w:num w:numId="6" w16cid:durableId="1408770171">
    <w:abstractNumId w:val="3"/>
  </w:num>
  <w:num w:numId="7" w16cid:durableId="1770273369">
    <w:abstractNumId w:val="2"/>
  </w:num>
  <w:num w:numId="8" w16cid:durableId="1703244045">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spaceForUL/>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xMrcwNDI0NzY3NDFV0lEKTi0uzszPAykwNKwFAD6KYugtAAAA"/>
  </w:docVars>
  <w:rsids>
    <w:rsidRoot w:val="00EF57D4"/>
    <w:rsid w:val="00000F65"/>
    <w:rsid w:val="000073C2"/>
    <w:rsid w:val="0001050A"/>
    <w:rsid w:val="00017C1E"/>
    <w:rsid w:val="0002101F"/>
    <w:rsid w:val="0002596B"/>
    <w:rsid w:val="00042EEA"/>
    <w:rsid w:val="00044748"/>
    <w:rsid w:val="0004720B"/>
    <w:rsid w:val="00061362"/>
    <w:rsid w:val="00064DC5"/>
    <w:rsid w:val="000771AC"/>
    <w:rsid w:val="0008032F"/>
    <w:rsid w:val="00080D77"/>
    <w:rsid w:val="00087B10"/>
    <w:rsid w:val="00095B65"/>
    <w:rsid w:val="000A274F"/>
    <w:rsid w:val="000B3423"/>
    <w:rsid w:val="000C2192"/>
    <w:rsid w:val="000C2289"/>
    <w:rsid w:val="000D345D"/>
    <w:rsid w:val="000D6470"/>
    <w:rsid w:val="000E254D"/>
    <w:rsid w:val="000F0EF1"/>
    <w:rsid w:val="001003E8"/>
    <w:rsid w:val="00115C1B"/>
    <w:rsid w:val="00126C9E"/>
    <w:rsid w:val="001272F3"/>
    <w:rsid w:val="00132507"/>
    <w:rsid w:val="001342D8"/>
    <w:rsid w:val="00145A12"/>
    <w:rsid w:val="00163B68"/>
    <w:rsid w:val="0016705C"/>
    <w:rsid w:val="001704E5"/>
    <w:rsid w:val="00195FA3"/>
    <w:rsid w:val="001B4ADE"/>
    <w:rsid w:val="001B76D6"/>
    <w:rsid w:val="001C44FF"/>
    <w:rsid w:val="001C6E60"/>
    <w:rsid w:val="001D6762"/>
    <w:rsid w:val="001E0632"/>
    <w:rsid w:val="001E16A6"/>
    <w:rsid w:val="001F2A0B"/>
    <w:rsid w:val="001F4393"/>
    <w:rsid w:val="001F5365"/>
    <w:rsid w:val="00213272"/>
    <w:rsid w:val="0022242A"/>
    <w:rsid w:val="00227763"/>
    <w:rsid w:val="00230539"/>
    <w:rsid w:val="00240A86"/>
    <w:rsid w:val="00241E9F"/>
    <w:rsid w:val="00244447"/>
    <w:rsid w:val="00245C40"/>
    <w:rsid w:val="00250A38"/>
    <w:rsid w:val="00254A9F"/>
    <w:rsid w:val="00264257"/>
    <w:rsid w:val="00272C7A"/>
    <w:rsid w:val="00280850"/>
    <w:rsid w:val="00291B6C"/>
    <w:rsid w:val="00292E1C"/>
    <w:rsid w:val="00293A43"/>
    <w:rsid w:val="00297473"/>
    <w:rsid w:val="002B42BF"/>
    <w:rsid w:val="002C0EB9"/>
    <w:rsid w:val="002C3481"/>
    <w:rsid w:val="002C4E84"/>
    <w:rsid w:val="002C785C"/>
    <w:rsid w:val="002D45A6"/>
    <w:rsid w:val="002E73A5"/>
    <w:rsid w:val="002E77EF"/>
    <w:rsid w:val="002F58AD"/>
    <w:rsid w:val="00303A91"/>
    <w:rsid w:val="00306473"/>
    <w:rsid w:val="00310C66"/>
    <w:rsid w:val="003120AD"/>
    <w:rsid w:val="00317174"/>
    <w:rsid w:val="003273FD"/>
    <w:rsid w:val="0034178D"/>
    <w:rsid w:val="003419B3"/>
    <w:rsid w:val="00343CAB"/>
    <w:rsid w:val="00344510"/>
    <w:rsid w:val="003454F8"/>
    <w:rsid w:val="00360851"/>
    <w:rsid w:val="00366DDE"/>
    <w:rsid w:val="003744D3"/>
    <w:rsid w:val="003A13F6"/>
    <w:rsid w:val="003B7D52"/>
    <w:rsid w:val="003C1543"/>
    <w:rsid w:val="003D72E7"/>
    <w:rsid w:val="003E3E92"/>
    <w:rsid w:val="003E4566"/>
    <w:rsid w:val="003E5F58"/>
    <w:rsid w:val="003E7CEF"/>
    <w:rsid w:val="003F0482"/>
    <w:rsid w:val="004007F8"/>
    <w:rsid w:val="00414BE6"/>
    <w:rsid w:val="00420648"/>
    <w:rsid w:val="004264A9"/>
    <w:rsid w:val="00430BC2"/>
    <w:rsid w:val="004324D4"/>
    <w:rsid w:val="00434AAA"/>
    <w:rsid w:val="0043730F"/>
    <w:rsid w:val="00447C13"/>
    <w:rsid w:val="004501C3"/>
    <w:rsid w:val="004509EC"/>
    <w:rsid w:val="0045378C"/>
    <w:rsid w:val="004544A4"/>
    <w:rsid w:val="0045776B"/>
    <w:rsid w:val="00464D55"/>
    <w:rsid w:val="004724F7"/>
    <w:rsid w:val="004752A2"/>
    <w:rsid w:val="00492EE4"/>
    <w:rsid w:val="00494397"/>
    <w:rsid w:val="004A2EFC"/>
    <w:rsid w:val="004A7412"/>
    <w:rsid w:val="004B41CB"/>
    <w:rsid w:val="004C23BD"/>
    <w:rsid w:val="004C6A16"/>
    <w:rsid w:val="004D2DEF"/>
    <w:rsid w:val="004D4E2A"/>
    <w:rsid w:val="004D618C"/>
    <w:rsid w:val="004E18B9"/>
    <w:rsid w:val="004E6386"/>
    <w:rsid w:val="004E6B40"/>
    <w:rsid w:val="004F3C50"/>
    <w:rsid w:val="004F61E8"/>
    <w:rsid w:val="00504CEF"/>
    <w:rsid w:val="00505C7E"/>
    <w:rsid w:val="00522422"/>
    <w:rsid w:val="00536A7E"/>
    <w:rsid w:val="00540F46"/>
    <w:rsid w:val="0054222C"/>
    <w:rsid w:val="00546862"/>
    <w:rsid w:val="00546C51"/>
    <w:rsid w:val="00572217"/>
    <w:rsid w:val="00572A81"/>
    <w:rsid w:val="0057315A"/>
    <w:rsid w:val="0057322A"/>
    <w:rsid w:val="005879C0"/>
    <w:rsid w:val="00590A9A"/>
    <w:rsid w:val="00593A6B"/>
    <w:rsid w:val="00597FD7"/>
    <w:rsid w:val="005A4B26"/>
    <w:rsid w:val="005B5218"/>
    <w:rsid w:val="005B5B38"/>
    <w:rsid w:val="005B792B"/>
    <w:rsid w:val="005B7CEB"/>
    <w:rsid w:val="005C190A"/>
    <w:rsid w:val="005C54B0"/>
    <w:rsid w:val="005C68E8"/>
    <w:rsid w:val="005C6E7C"/>
    <w:rsid w:val="005C72DC"/>
    <w:rsid w:val="005D32DA"/>
    <w:rsid w:val="005D6C96"/>
    <w:rsid w:val="005E2ADE"/>
    <w:rsid w:val="005E30C2"/>
    <w:rsid w:val="005F0503"/>
    <w:rsid w:val="005F1D7F"/>
    <w:rsid w:val="00610708"/>
    <w:rsid w:val="00610B8E"/>
    <w:rsid w:val="00633416"/>
    <w:rsid w:val="00635468"/>
    <w:rsid w:val="00642AD2"/>
    <w:rsid w:val="0065732F"/>
    <w:rsid w:val="006615FF"/>
    <w:rsid w:val="00670C4A"/>
    <w:rsid w:val="00674355"/>
    <w:rsid w:val="00674910"/>
    <w:rsid w:val="006A7835"/>
    <w:rsid w:val="006A7FDD"/>
    <w:rsid w:val="006B4E57"/>
    <w:rsid w:val="006C0805"/>
    <w:rsid w:val="006C27F6"/>
    <w:rsid w:val="006C41E5"/>
    <w:rsid w:val="006E5B86"/>
    <w:rsid w:val="006E7ADA"/>
    <w:rsid w:val="006F1797"/>
    <w:rsid w:val="006F3208"/>
    <w:rsid w:val="00701953"/>
    <w:rsid w:val="00720D46"/>
    <w:rsid w:val="00721AF4"/>
    <w:rsid w:val="00743949"/>
    <w:rsid w:val="00746B0E"/>
    <w:rsid w:val="007501D9"/>
    <w:rsid w:val="00760338"/>
    <w:rsid w:val="007632C5"/>
    <w:rsid w:val="0076380D"/>
    <w:rsid w:val="00774EF0"/>
    <w:rsid w:val="007804B5"/>
    <w:rsid w:val="00791900"/>
    <w:rsid w:val="00791996"/>
    <w:rsid w:val="00792C35"/>
    <w:rsid w:val="0079423F"/>
    <w:rsid w:val="0079575D"/>
    <w:rsid w:val="007A1708"/>
    <w:rsid w:val="007A306B"/>
    <w:rsid w:val="007A333B"/>
    <w:rsid w:val="007B2A33"/>
    <w:rsid w:val="007B2C47"/>
    <w:rsid w:val="007C3E49"/>
    <w:rsid w:val="007E7163"/>
    <w:rsid w:val="007F18F3"/>
    <w:rsid w:val="007F4122"/>
    <w:rsid w:val="007F4223"/>
    <w:rsid w:val="0080099B"/>
    <w:rsid w:val="00807876"/>
    <w:rsid w:val="00813B7C"/>
    <w:rsid w:val="00814B97"/>
    <w:rsid w:val="0082022B"/>
    <w:rsid w:val="008213FA"/>
    <w:rsid w:val="00825C46"/>
    <w:rsid w:val="0084661A"/>
    <w:rsid w:val="0085022C"/>
    <w:rsid w:val="00861520"/>
    <w:rsid w:val="00863D94"/>
    <w:rsid w:val="00866100"/>
    <w:rsid w:val="00866F1E"/>
    <w:rsid w:val="00874ADD"/>
    <w:rsid w:val="00874BB5"/>
    <w:rsid w:val="008933FD"/>
    <w:rsid w:val="0089351A"/>
    <w:rsid w:val="00893FB1"/>
    <w:rsid w:val="00895F4D"/>
    <w:rsid w:val="00896BF6"/>
    <w:rsid w:val="008A33A7"/>
    <w:rsid w:val="008A479B"/>
    <w:rsid w:val="008C00AF"/>
    <w:rsid w:val="008D5AEF"/>
    <w:rsid w:val="009224CC"/>
    <w:rsid w:val="009307BB"/>
    <w:rsid w:val="00955F38"/>
    <w:rsid w:val="00964116"/>
    <w:rsid w:val="009656F6"/>
    <w:rsid w:val="00971F5C"/>
    <w:rsid w:val="00971FD0"/>
    <w:rsid w:val="00981240"/>
    <w:rsid w:val="009838C8"/>
    <w:rsid w:val="009904A2"/>
    <w:rsid w:val="00993372"/>
    <w:rsid w:val="00996EE2"/>
    <w:rsid w:val="009A60E3"/>
    <w:rsid w:val="009A6CED"/>
    <w:rsid w:val="009A6E03"/>
    <w:rsid w:val="009B5157"/>
    <w:rsid w:val="009C2E17"/>
    <w:rsid w:val="009C62B4"/>
    <w:rsid w:val="009E2553"/>
    <w:rsid w:val="009E5C77"/>
    <w:rsid w:val="009E6EFC"/>
    <w:rsid w:val="00A00D43"/>
    <w:rsid w:val="00A026D1"/>
    <w:rsid w:val="00A1035A"/>
    <w:rsid w:val="00A151F1"/>
    <w:rsid w:val="00A2322D"/>
    <w:rsid w:val="00A34EBF"/>
    <w:rsid w:val="00A4486F"/>
    <w:rsid w:val="00A45A53"/>
    <w:rsid w:val="00A46905"/>
    <w:rsid w:val="00A55320"/>
    <w:rsid w:val="00A61EAC"/>
    <w:rsid w:val="00A620F8"/>
    <w:rsid w:val="00A64BD1"/>
    <w:rsid w:val="00A83010"/>
    <w:rsid w:val="00A836A5"/>
    <w:rsid w:val="00A97094"/>
    <w:rsid w:val="00AA3EF2"/>
    <w:rsid w:val="00AB33CB"/>
    <w:rsid w:val="00AC17F4"/>
    <w:rsid w:val="00AC2A6B"/>
    <w:rsid w:val="00AC6E01"/>
    <w:rsid w:val="00AE43C8"/>
    <w:rsid w:val="00AE461D"/>
    <w:rsid w:val="00AE4C7F"/>
    <w:rsid w:val="00B057CB"/>
    <w:rsid w:val="00B257D7"/>
    <w:rsid w:val="00B30652"/>
    <w:rsid w:val="00B31310"/>
    <w:rsid w:val="00B37A49"/>
    <w:rsid w:val="00B4023B"/>
    <w:rsid w:val="00B427BE"/>
    <w:rsid w:val="00B4641C"/>
    <w:rsid w:val="00B50B3E"/>
    <w:rsid w:val="00B57025"/>
    <w:rsid w:val="00B73C70"/>
    <w:rsid w:val="00B84EB6"/>
    <w:rsid w:val="00B86EA3"/>
    <w:rsid w:val="00B97C66"/>
    <w:rsid w:val="00BB571C"/>
    <w:rsid w:val="00BB7C2E"/>
    <w:rsid w:val="00BC2253"/>
    <w:rsid w:val="00BC3059"/>
    <w:rsid w:val="00BD1D9B"/>
    <w:rsid w:val="00BD6381"/>
    <w:rsid w:val="00BD6C5D"/>
    <w:rsid w:val="00BD7036"/>
    <w:rsid w:val="00C02D28"/>
    <w:rsid w:val="00C03B1D"/>
    <w:rsid w:val="00C10313"/>
    <w:rsid w:val="00C13EC0"/>
    <w:rsid w:val="00C16062"/>
    <w:rsid w:val="00C17793"/>
    <w:rsid w:val="00C1791D"/>
    <w:rsid w:val="00C364B8"/>
    <w:rsid w:val="00C43B3E"/>
    <w:rsid w:val="00C47133"/>
    <w:rsid w:val="00C51BFC"/>
    <w:rsid w:val="00C629DA"/>
    <w:rsid w:val="00C66C46"/>
    <w:rsid w:val="00C70BEF"/>
    <w:rsid w:val="00C72E77"/>
    <w:rsid w:val="00C75645"/>
    <w:rsid w:val="00C77C3E"/>
    <w:rsid w:val="00C86646"/>
    <w:rsid w:val="00C86FC0"/>
    <w:rsid w:val="00C91F61"/>
    <w:rsid w:val="00CA0706"/>
    <w:rsid w:val="00CA5C26"/>
    <w:rsid w:val="00CA6803"/>
    <w:rsid w:val="00CB004A"/>
    <w:rsid w:val="00CB2768"/>
    <w:rsid w:val="00CC1C0D"/>
    <w:rsid w:val="00CC487E"/>
    <w:rsid w:val="00CC6CDE"/>
    <w:rsid w:val="00CD17F2"/>
    <w:rsid w:val="00CD2BBA"/>
    <w:rsid w:val="00CE170A"/>
    <w:rsid w:val="00CE4559"/>
    <w:rsid w:val="00CF007F"/>
    <w:rsid w:val="00CF4475"/>
    <w:rsid w:val="00CF5B1B"/>
    <w:rsid w:val="00D1447D"/>
    <w:rsid w:val="00D20B87"/>
    <w:rsid w:val="00D20ECB"/>
    <w:rsid w:val="00D27B7C"/>
    <w:rsid w:val="00D3172C"/>
    <w:rsid w:val="00D41AA5"/>
    <w:rsid w:val="00D425BA"/>
    <w:rsid w:val="00D45A75"/>
    <w:rsid w:val="00D54D4D"/>
    <w:rsid w:val="00D56DD0"/>
    <w:rsid w:val="00D57FC6"/>
    <w:rsid w:val="00D6149C"/>
    <w:rsid w:val="00D65E7E"/>
    <w:rsid w:val="00D67250"/>
    <w:rsid w:val="00D67CB5"/>
    <w:rsid w:val="00D755CE"/>
    <w:rsid w:val="00D80FEC"/>
    <w:rsid w:val="00D8411E"/>
    <w:rsid w:val="00D93F22"/>
    <w:rsid w:val="00D95B95"/>
    <w:rsid w:val="00DA086F"/>
    <w:rsid w:val="00DB53ED"/>
    <w:rsid w:val="00DC167E"/>
    <w:rsid w:val="00DD2469"/>
    <w:rsid w:val="00DE056D"/>
    <w:rsid w:val="00DE35FB"/>
    <w:rsid w:val="00DE506E"/>
    <w:rsid w:val="00DF0CFD"/>
    <w:rsid w:val="00E00018"/>
    <w:rsid w:val="00E175FA"/>
    <w:rsid w:val="00E20180"/>
    <w:rsid w:val="00E3368E"/>
    <w:rsid w:val="00E34918"/>
    <w:rsid w:val="00E34D7B"/>
    <w:rsid w:val="00E42813"/>
    <w:rsid w:val="00E43246"/>
    <w:rsid w:val="00E52AF4"/>
    <w:rsid w:val="00E67649"/>
    <w:rsid w:val="00E71460"/>
    <w:rsid w:val="00E73079"/>
    <w:rsid w:val="00E80939"/>
    <w:rsid w:val="00E81004"/>
    <w:rsid w:val="00E863AD"/>
    <w:rsid w:val="00EA31FE"/>
    <w:rsid w:val="00EA6CBC"/>
    <w:rsid w:val="00EB299C"/>
    <w:rsid w:val="00EC6E33"/>
    <w:rsid w:val="00ED207D"/>
    <w:rsid w:val="00ED2D46"/>
    <w:rsid w:val="00ED3709"/>
    <w:rsid w:val="00ED39D5"/>
    <w:rsid w:val="00ED58F2"/>
    <w:rsid w:val="00ED7053"/>
    <w:rsid w:val="00EE558A"/>
    <w:rsid w:val="00EF067B"/>
    <w:rsid w:val="00EF57D4"/>
    <w:rsid w:val="00EF688D"/>
    <w:rsid w:val="00F10D7B"/>
    <w:rsid w:val="00F11ED4"/>
    <w:rsid w:val="00F14A28"/>
    <w:rsid w:val="00F35C86"/>
    <w:rsid w:val="00F4409E"/>
    <w:rsid w:val="00F52A9A"/>
    <w:rsid w:val="00F71358"/>
    <w:rsid w:val="00F74014"/>
    <w:rsid w:val="00F75A41"/>
    <w:rsid w:val="00F75E01"/>
    <w:rsid w:val="00F77519"/>
    <w:rsid w:val="00F91BFC"/>
    <w:rsid w:val="00FA1AB0"/>
    <w:rsid w:val="00FA2466"/>
    <w:rsid w:val="00FA54F5"/>
    <w:rsid w:val="00FA5939"/>
    <w:rsid w:val="00FB31BD"/>
    <w:rsid w:val="00FD328E"/>
    <w:rsid w:val="00FE115F"/>
    <w:rsid w:val="00FE22E8"/>
    <w:rsid w:val="00FF2F48"/>
    <w:rsid w:val="00FF3EC4"/>
    <w:rsid w:val="00FF5D5C"/>
    <w:rsid w:val="00FF6798"/>
    <w:rsid w:val="1421CA4E"/>
    <w:rsid w:val="159D8DD4"/>
    <w:rsid w:val="1DC5C32A"/>
    <w:rsid w:val="1E8096E4"/>
    <w:rsid w:val="26CA8001"/>
    <w:rsid w:val="38B7CF93"/>
    <w:rsid w:val="7B210C57"/>
    <w:rsid w:val="7DD15AF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D2D34E6"/>
  <w14:defaultImageDpi w14:val="96"/>
  <w15:docId w15:val="{93A5E2CA-E57D-4C5A-A71D-DCFCF9A1A1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E34D7B"/>
    <w:rPr>
      <w:rFonts w:eastAsia="Times New Roman"/>
      <w:sz w:val="24"/>
      <w:szCs w:val="24"/>
    </w:rPr>
  </w:style>
  <w:style w:type="paragraph" w:styleId="Heading1">
    <w:name w:val="heading 1"/>
    <w:basedOn w:val="Normal"/>
    <w:next w:val="Normal"/>
    <w:link w:val="Heading1Char"/>
    <w:uiPriority w:val="9"/>
    <w:qFormat/>
    <w:pPr>
      <w:spacing w:before="63"/>
      <w:outlineLvl w:val="0"/>
    </w:pPr>
    <w:rPr>
      <w:b/>
      <w:bCs/>
      <w:sz w:val="28"/>
      <w:szCs w:val="28"/>
    </w:rPr>
  </w:style>
  <w:style w:type="paragraph" w:styleId="Heading2">
    <w:name w:val="heading 2"/>
    <w:basedOn w:val="Normal"/>
    <w:next w:val="Normal"/>
    <w:link w:val="Heading2Char"/>
    <w:uiPriority w:val="9"/>
    <w:unhideWhenUsed/>
    <w:qFormat/>
    <w:rsid w:val="00044748"/>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DC167E"/>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Theme="majorHAnsi" w:eastAsiaTheme="majorEastAsia" w:hAnsiTheme="majorHAnsi" w:cs="Times New Roman"/>
      <w:b/>
      <w:bCs/>
      <w:kern w:val="32"/>
      <w:sz w:val="32"/>
      <w:szCs w:val="32"/>
    </w:rPr>
  </w:style>
  <w:style w:type="paragraph" w:styleId="BodyText">
    <w:name w:val="Body Text"/>
    <w:basedOn w:val="Normal"/>
    <w:link w:val="BodyTextChar"/>
    <w:uiPriority w:val="1"/>
    <w:qFormat/>
    <w:pPr>
      <w:ind w:left="894" w:hanging="432"/>
    </w:pPr>
  </w:style>
  <w:style w:type="character" w:customStyle="1" w:styleId="BodyTextChar">
    <w:name w:val="Body Text Char"/>
    <w:basedOn w:val="DefaultParagraphFont"/>
    <w:link w:val="BodyText"/>
    <w:uiPriority w:val="1"/>
    <w:locked/>
    <w:rPr>
      <w:rFonts w:cs="Times New Roman"/>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536A7E"/>
    <w:pPr>
      <w:tabs>
        <w:tab w:val="center" w:pos="4680"/>
        <w:tab w:val="right" w:pos="9360"/>
      </w:tabs>
    </w:pPr>
  </w:style>
  <w:style w:type="character" w:customStyle="1" w:styleId="HeaderChar">
    <w:name w:val="Header Char"/>
    <w:basedOn w:val="DefaultParagraphFont"/>
    <w:link w:val="Header"/>
    <w:uiPriority w:val="99"/>
    <w:locked/>
    <w:rsid w:val="00536A7E"/>
    <w:rPr>
      <w:rFonts w:cs="Times New Roman"/>
      <w:sz w:val="24"/>
      <w:szCs w:val="24"/>
    </w:rPr>
  </w:style>
  <w:style w:type="paragraph" w:styleId="Footer">
    <w:name w:val="footer"/>
    <w:basedOn w:val="Normal"/>
    <w:link w:val="FooterChar"/>
    <w:unhideWhenUsed/>
    <w:rsid w:val="00536A7E"/>
    <w:pPr>
      <w:tabs>
        <w:tab w:val="center" w:pos="4680"/>
        <w:tab w:val="right" w:pos="9360"/>
      </w:tabs>
    </w:pPr>
  </w:style>
  <w:style w:type="character" w:customStyle="1" w:styleId="FooterChar">
    <w:name w:val="Footer Char"/>
    <w:basedOn w:val="DefaultParagraphFont"/>
    <w:link w:val="Footer"/>
    <w:uiPriority w:val="99"/>
    <w:locked/>
    <w:rsid w:val="00536A7E"/>
    <w:rPr>
      <w:rFonts w:cs="Times New Roman"/>
      <w:sz w:val="24"/>
      <w:szCs w:val="24"/>
    </w:rPr>
  </w:style>
  <w:style w:type="character" w:styleId="Hyperlink">
    <w:name w:val="Hyperlink"/>
    <w:basedOn w:val="DefaultParagraphFont"/>
    <w:uiPriority w:val="99"/>
    <w:unhideWhenUsed/>
    <w:rsid w:val="00A026D1"/>
    <w:rPr>
      <w:color w:val="0563C1" w:themeColor="hyperlink"/>
      <w:u w:val="single"/>
    </w:rPr>
  </w:style>
  <w:style w:type="character" w:styleId="FollowedHyperlink">
    <w:name w:val="FollowedHyperlink"/>
    <w:basedOn w:val="DefaultParagraphFont"/>
    <w:uiPriority w:val="99"/>
    <w:semiHidden/>
    <w:unhideWhenUsed/>
    <w:rsid w:val="00A026D1"/>
    <w:rPr>
      <w:color w:val="954F72" w:themeColor="followedHyperlink"/>
      <w:u w:val="single"/>
    </w:rPr>
  </w:style>
  <w:style w:type="paragraph" w:styleId="BalloonText">
    <w:name w:val="Balloon Text"/>
    <w:basedOn w:val="Normal"/>
    <w:link w:val="BalloonTextChar"/>
    <w:uiPriority w:val="99"/>
    <w:semiHidden/>
    <w:unhideWhenUsed/>
    <w:rsid w:val="00BD703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7036"/>
    <w:rPr>
      <w:rFonts w:ascii="Segoe UI" w:hAnsi="Segoe UI" w:cs="Segoe UI"/>
      <w:sz w:val="18"/>
      <w:szCs w:val="18"/>
    </w:rPr>
  </w:style>
  <w:style w:type="paragraph" w:styleId="Revision">
    <w:name w:val="Revision"/>
    <w:hidden/>
    <w:uiPriority w:val="99"/>
    <w:semiHidden/>
    <w:rsid w:val="00DD2469"/>
    <w:rPr>
      <w:sz w:val="24"/>
      <w:szCs w:val="24"/>
    </w:rPr>
  </w:style>
  <w:style w:type="character" w:customStyle="1" w:styleId="Heading3Char">
    <w:name w:val="Heading 3 Char"/>
    <w:basedOn w:val="DefaultParagraphFont"/>
    <w:link w:val="Heading3"/>
    <w:uiPriority w:val="9"/>
    <w:semiHidden/>
    <w:rsid w:val="00DC167E"/>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semiHidden/>
    <w:unhideWhenUsed/>
    <w:rsid w:val="00593A6B"/>
    <w:pPr>
      <w:spacing w:before="100" w:beforeAutospacing="1" w:after="100" w:afterAutospacing="1"/>
    </w:pPr>
  </w:style>
  <w:style w:type="paragraph" w:customStyle="1" w:styleId="m-91881968124068035msobodytext">
    <w:name w:val="m_-91881968124068035msobodytext"/>
    <w:basedOn w:val="Normal"/>
    <w:rsid w:val="003E3E92"/>
    <w:pPr>
      <w:spacing w:before="100" w:beforeAutospacing="1" w:after="100" w:afterAutospacing="1"/>
    </w:pPr>
  </w:style>
  <w:style w:type="character" w:styleId="UnresolvedMention">
    <w:name w:val="Unresolved Mention"/>
    <w:basedOn w:val="DefaultParagraphFont"/>
    <w:uiPriority w:val="99"/>
    <w:semiHidden/>
    <w:unhideWhenUsed/>
    <w:rsid w:val="00D425BA"/>
    <w:rPr>
      <w:color w:val="605E5C"/>
      <w:shd w:val="clear" w:color="auto" w:fill="E1DFDD"/>
    </w:rPr>
  </w:style>
  <w:style w:type="table" w:styleId="TableGrid">
    <w:name w:val="Table Grid"/>
    <w:basedOn w:val="TableNormal"/>
    <w:uiPriority w:val="39"/>
    <w:rsid w:val="000447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044748"/>
    <w:rPr>
      <w:rFonts w:asciiTheme="majorHAnsi" w:eastAsiaTheme="majorEastAsia" w:hAnsiTheme="majorHAnsi" w:cstheme="majorBidi"/>
      <w:color w:val="2E74B5" w:themeColor="accent1" w:themeShade="BF"/>
      <w:sz w:val="26"/>
      <w:szCs w:val="26"/>
    </w:rPr>
  </w:style>
  <w:style w:type="character" w:styleId="Strong">
    <w:name w:val="Strong"/>
    <w:basedOn w:val="DefaultParagraphFont"/>
    <w:uiPriority w:val="22"/>
    <w:qFormat/>
    <w:rsid w:val="00044748"/>
    <w:rPr>
      <w:b/>
      <w:bCs/>
    </w:rPr>
  </w:style>
  <w:style w:type="paragraph" w:customStyle="1" w:styleId="paragraph">
    <w:name w:val="paragraph"/>
    <w:basedOn w:val="Normal"/>
    <w:rsid w:val="004E18B9"/>
    <w:pPr>
      <w:spacing w:before="100" w:beforeAutospacing="1" w:after="100" w:afterAutospacing="1"/>
    </w:pPr>
  </w:style>
  <w:style w:type="character" w:customStyle="1" w:styleId="normaltextrun">
    <w:name w:val="normaltextrun"/>
    <w:basedOn w:val="DefaultParagraphFont"/>
    <w:rsid w:val="004E18B9"/>
  </w:style>
  <w:style w:type="character" w:customStyle="1" w:styleId="eop">
    <w:name w:val="eop"/>
    <w:basedOn w:val="DefaultParagraphFont"/>
    <w:rsid w:val="004E18B9"/>
  </w:style>
  <w:style w:type="table" w:styleId="TableGridLight">
    <w:name w:val="Grid Table Light"/>
    <w:basedOn w:val="TableNormal"/>
    <w:uiPriority w:val="40"/>
    <w:rsid w:val="00D65E7E"/>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17270">
      <w:bodyDiv w:val="1"/>
      <w:marLeft w:val="0"/>
      <w:marRight w:val="0"/>
      <w:marTop w:val="0"/>
      <w:marBottom w:val="0"/>
      <w:divBdr>
        <w:top w:val="none" w:sz="0" w:space="0" w:color="auto"/>
        <w:left w:val="none" w:sz="0" w:space="0" w:color="auto"/>
        <w:bottom w:val="none" w:sz="0" w:space="0" w:color="auto"/>
        <w:right w:val="none" w:sz="0" w:space="0" w:color="auto"/>
      </w:divBdr>
    </w:div>
    <w:div w:id="13073666">
      <w:bodyDiv w:val="1"/>
      <w:marLeft w:val="0"/>
      <w:marRight w:val="0"/>
      <w:marTop w:val="0"/>
      <w:marBottom w:val="0"/>
      <w:divBdr>
        <w:top w:val="none" w:sz="0" w:space="0" w:color="auto"/>
        <w:left w:val="none" w:sz="0" w:space="0" w:color="auto"/>
        <w:bottom w:val="none" w:sz="0" w:space="0" w:color="auto"/>
        <w:right w:val="none" w:sz="0" w:space="0" w:color="auto"/>
      </w:divBdr>
      <w:divsChild>
        <w:div w:id="1467046438">
          <w:marLeft w:val="-225"/>
          <w:marRight w:val="-225"/>
          <w:marTop w:val="0"/>
          <w:marBottom w:val="75"/>
          <w:divBdr>
            <w:top w:val="none" w:sz="0" w:space="0" w:color="auto"/>
            <w:left w:val="none" w:sz="0" w:space="0" w:color="auto"/>
            <w:bottom w:val="none" w:sz="0" w:space="0" w:color="auto"/>
            <w:right w:val="none" w:sz="0" w:space="0" w:color="auto"/>
          </w:divBdr>
          <w:divsChild>
            <w:div w:id="852113261">
              <w:marLeft w:val="0"/>
              <w:marRight w:val="0"/>
              <w:marTop w:val="0"/>
              <w:marBottom w:val="0"/>
              <w:divBdr>
                <w:top w:val="none" w:sz="0" w:space="0" w:color="auto"/>
                <w:left w:val="none" w:sz="0" w:space="0" w:color="auto"/>
                <w:bottom w:val="none" w:sz="0" w:space="0" w:color="auto"/>
                <w:right w:val="none" w:sz="0" w:space="0" w:color="auto"/>
              </w:divBdr>
            </w:div>
          </w:divsChild>
        </w:div>
        <w:div w:id="2049641026">
          <w:marLeft w:val="-225"/>
          <w:marRight w:val="-225"/>
          <w:marTop w:val="0"/>
          <w:marBottom w:val="75"/>
          <w:divBdr>
            <w:top w:val="none" w:sz="0" w:space="0" w:color="auto"/>
            <w:left w:val="none" w:sz="0" w:space="0" w:color="auto"/>
            <w:bottom w:val="none" w:sz="0" w:space="0" w:color="auto"/>
            <w:right w:val="none" w:sz="0" w:space="0" w:color="auto"/>
          </w:divBdr>
          <w:divsChild>
            <w:div w:id="1999533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57891">
      <w:bodyDiv w:val="1"/>
      <w:marLeft w:val="0"/>
      <w:marRight w:val="0"/>
      <w:marTop w:val="0"/>
      <w:marBottom w:val="0"/>
      <w:divBdr>
        <w:top w:val="none" w:sz="0" w:space="0" w:color="auto"/>
        <w:left w:val="none" w:sz="0" w:space="0" w:color="auto"/>
        <w:bottom w:val="none" w:sz="0" w:space="0" w:color="auto"/>
        <w:right w:val="none" w:sz="0" w:space="0" w:color="auto"/>
      </w:divBdr>
    </w:div>
    <w:div w:id="259028202">
      <w:bodyDiv w:val="1"/>
      <w:marLeft w:val="0"/>
      <w:marRight w:val="0"/>
      <w:marTop w:val="0"/>
      <w:marBottom w:val="0"/>
      <w:divBdr>
        <w:top w:val="none" w:sz="0" w:space="0" w:color="auto"/>
        <w:left w:val="none" w:sz="0" w:space="0" w:color="auto"/>
        <w:bottom w:val="none" w:sz="0" w:space="0" w:color="auto"/>
        <w:right w:val="none" w:sz="0" w:space="0" w:color="auto"/>
      </w:divBdr>
      <w:divsChild>
        <w:div w:id="365831047">
          <w:marLeft w:val="0"/>
          <w:marRight w:val="0"/>
          <w:marTop w:val="0"/>
          <w:marBottom w:val="0"/>
          <w:divBdr>
            <w:top w:val="none" w:sz="0" w:space="0" w:color="auto"/>
            <w:left w:val="none" w:sz="0" w:space="0" w:color="auto"/>
            <w:bottom w:val="none" w:sz="0" w:space="0" w:color="auto"/>
            <w:right w:val="none" w:sz="0" w:space="0" w:color="auto"/>
          </w:divBdr>
          <w:divsChild>
            <w:div w:id="556087571">
              <w:marLeft w:val="0"/>
              <w:marRight w:val="0"/>
              <w:marTop w:val="0"/>
              <w:marBottom w:val="0"/>
              <w:divBdr>
                <w:top w:val="none" w:sz="0" w:space="0" w:color="auto"/>
                <w:left w:val="none" w:sz="0" w:space="0" w:color="auto"/>
                <w:bottom w:val="none" w:sz="0" w:space="0" w:color="auto"/>
                <w:right w:val="none" w:sz="0" w:space="0" w:color="auto"/>
              </w:divBdr>
            </w:div>
          </w:divsChild>
        </w:div>
        <w:div w:id="630942144">
          <w:marLeft w:val="0"/>
          <w:marRight w:val="0"/>
          <w:marTop w:val="0"/>
          <w:marBottom w:val="0"/>
          <w:divBdr>
            <w:top w:val="none" w:sz="0" w:space="0" w:color="auto"/>
            <w:left w:val="none" w:sz="0" w:space="0" w:color="auto"/>
            <w:bottom w:val="none" w:sz="0" w:space="0" w:color="auto"/>
            <w:right w:val="none" w:sz="0" w:space="0" w:color="auto"/>
          </w:divBdr>
          <w:divsChild>
            <w:div w:id="253898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197816">
      <w:bodyDiv w:val="1"/>
      <w:marLeft w:val="0"/>
      <w:marRight w:val="0"/>
      <w:marTop w:val="0"/>
      <w:marBottom w:val="0"/>
      <w:divBdr>
        <w:top w:val="none" w:sz="0" w:space="0" w:color="auto"/>
        <w:left w:val="none" w:sz="0" w:space="0" w:color="auto"/>
        <w:bottom w:val="none" w:sz="0" w:space="0" w:color="auto"/>
        <w:right w:val="none" w:sz="0" w:space="0" w:color="auto"/>
      </w:divBdr>
    </w:div>
    <w:div w:id="349723351">
      <w:bodyDiv w:val="1"/>
      <w:marLeft w:val="0"/>
      <w:marRight w:val="0"/>
      <w:marTop w:val="0"/>
      <w:marBottom w:val="0"/>
      <w:divBdr>
        <w:top w:val="none" w:sz="0" w:space="0" w:color="auto"/>
        <w:left w:val="none" w:sz="0" w:space="0" w:color="auto"/>
        <w:bottom w:val="none" w:sz="0" w:space="0" w:color="auto"/>
        <w:right w:val="none" w:sz="0" w:space="0" w:color="auto"/>
      </w:divBdr>
    </w:div>
    <w:div w:id="400032250">
      <w:bodyDiv w:val="1"/>
      <w:marLeft w:val="0"/>
      <w:marRight w:val="0"/>
      <w:marTop w:val="0"/>
      <w:marBottom w:val="0"/>
      <w:divBdr>
        <w:top w:val="none" w:sz="0" w:space="0" w:color="auto"/>
        <w:left w:val="none" w:sz="0" w:space="0" w:color="auto"/>
        <w:bottom w:val="none" w:sz="0" w:space="0" w:color="auto"/>
        <w:right w:val="none" w:sz="0" w:space="0" w:color="auto"/>
      </w:divBdr>
    </w:div>
    <w:div w:id="405104099">
      <w:bodyDiv w:val="1"/>
      <w:marLeft w:val="0"/>
      <w:marRight w:val="0"/>
      <w:marTop w:val="0"/>
      <w:marBottom w:val="0"/>
      <w:divBdr>
        <w:top w:val="none" w:sz="0" w:space="0" w:color="auto"/>
        <w:left w:val="none" w:sz="0" w:space="0" w:color="auto"/>
        <w:bottom w:val="none" w:sz="0" w:space="0" w:color="auto"/>
        <w:right w:val="none" w:sz="0" w:space="0" w:color="auto"/>
      </w:divBdr>
    </w:div>
    <w:div w:id="411775982">
      <w:bodyDiv w:val="1"/>
      <w:marLeft w:val="0"/>
      <w:marRight w:val="0"/>
      <w:marTop w:val="0"/>
      <w:marBottom w:val="0"/>
      <w:divBdr>
        <w:top w:val="none" w:sz="0" w:space="0" w:color="auto"/>
        <w:left w:val="none" w:sz="0" w:space="0" w:color="auto"/>
        <w:bottom w:val="none" w:sz="0" w:space="0" w:color="auto"/>
        <w:right w:val="none" w:sz="0" w:space="0" w:color="auto"/>
      </w:divBdr>
    </w:div>
    <w:div w:id="504059360">
      <w:bodyDiv w:val="1"/>
      <w:marLeft w:val="0"/>
      <w:marRight w:val="0"/>
      <w:marTop w:val="0"/>
      <w:marBottom w:val="0"/>
      <w:divBdr>
        <w:top w:val="none" w:sz="0" w:space="0" w:color="auto"/>
        <w:left w:val="none" w:sz="0" w:space="0" w:color="auto"/>
        <w:bottom w:val="none" w:sz="0" w:space="0" w:color="auto"/>
        <w:right w:val="none" w:sz="0" w:space="0" w:color="auto"/>
      </w:divBdr>
    </w:div>
    <w:div w:id="505676605">
      <w:bodyDiv w:val="1"/>
      <w:marLeft w:val="0"/>
      <w:marRight w:val="0"/>
      <w:marTop w:val="0"/>
      <w:marBottom w:val="0"/>
      <w:divBdr>
        <w:top w:val="none" w:sz="0" w:space="0" w:color="auto"/>
        <w:left w:val="none" w:sz="0" w:space="0" w:color="auto"/>
        <w:bottom w:val="none" w:sz="0" w:space="0" w:color="auto"/>
        <w:right w:val="none" w:sz="0" w:space="0" w:color="auto"/>
      </w:divBdr>
    </w:div>
    <w:div w:id="507254139">
      <w:bodyDiv w:val="1"/>
      <w:marLeft w:val="0"/>
      <w:marRight w:val="0"/>
      <w:marTop w:val="0"/>
      <w:marBottom w:val="0"/>
      <w:divBdr>
        <w:top w:val="none" w:sz="0" w:space="0" w:color="auto"/>
        <w:left w:val="none" w:sz="0" w:space="0" w:color="auto"/>
        <w:bottom w:val="none" w:sz="0" w:space="0" w:color="auto"/>
        <w:right w:val="none" w:sz="0" w:space="0" w:color="auto"/>
      </w:divBdr>
    </w:div>
    <w:div w:id="519317841">
      <w:bodyDiv w:val="1"/>
      <w:marLeft w:val="0"/>
      <w:marRight w:val="0"/>
      <w:marTop w:val="0"/>
      <w:marBottom w:val="0"/>
      <w:divBdr>
        <w:top w:val="none" w:sz="0" w:space="0" w:color="auto"/>
        <w:left w:val="none" w:sz="0" w:space="0" w:color="auto"/>
        <w:bottom w:val="none" w:sz="0" w:space="0" w:color="auto"/>
        <w:right w:val="none" w:sz="0" w:space="0" w:color="auto"/>
      </w:divBdr>
      <w:divsChild>
        <w:div w:id="450322141">
          <w:marLeft w:val="0"/>
          <w:marRight w:val="0"/>
          <w:marTop w:val="0"/>
          <w:marBottom w:val="0"/>
          <w:divBdr>
            <w:top w:val="none" w:sz="0" w:space="0" w:color="auto"/>
            <w:left w:val="none" w:sz="0" w:space="0" w:color="auto"/>
            <w:bottom w:val="none" w:sz="0" w:space="0" w:color="auto"/>
            <w:right w:val="none" w:sz="0" w:space="0" w:color="auto"/>
          </w:divBdr>
        </w:div>
        <w:div w:id="1679775574">
          <w:marLeft w:val="0"/>
          <w:marRight w:val="0"/>
          <w:marTop w:val="0"/>
          <w:marBottom w:val="0"/>
          <w:divBdr>
            <w:top w:val="none" w:sz="0" w:space="0" w:color="auto"/>
            <w:left w:val="none" w:sz="0" w:space="0" w:color="auto"/>
            <w:bottom w:val="none" w:sz="0" w:space="0" w:color="auto"/>
            <w:right w:val="none" w:sz="0" w:space="0" w:color="auto"/>
          </w:divBdr>
        </w:div>
        <w:div w:id="748117493">
          <w:marLeft w:val="0"/>
          <w:marRight w:val="0"/>
          <w:marTop w:val="0"/>
          <w:marBottom w:val="0"/>
          <w:divBdr>
            <w:top w:val="none" w:sz="0" w:space="0" w:color="auto"/>
            <w:left w:val="none" w:sz="0" w:space="0" w:color="auto"/>
            <w:bottom w:val="none" w:sz="0" w:space="0" w:color="auto"/>
            <w:right w:val="none" w:sz="0" w:space="0" w:color="auto"/>
          </w:divBdr>
        </w:div>
        <w:div w:id="765418063">
          <w:marLeft w:val="0"/>
          <w:marRight w:val="0"/>
          <w:marTop w:val="0"/>
          <w:marBottom w:val="360"/>
          <w:divBdr>
            <w:top w:val="none" w:sz="0" w:space="0" w:color="auto"/>
            <w:left w:val="none" w:sz="0" w:space="0" w:color="auto"/>
            <w:bottom w:val="none" w:sz="0" w:space="0" w:color="auto"/>
            <w:right w:val="none" w:sz="0" w:space="0" w:color="auto"/>
          </w:divBdr>
        </w:div>
      </w:divsChild>
    </w:div>
    <w:div w:id="550962990">
      <w:bodyDiv w:val="1"/>
      <w:marLeft w:val="0"/>
      <w:marRight w:val="0"/>
      <w:marTop w:val="0"/>
      <w:marBottom w:val="0"/>
      <w:divBdr>
        <w:top w:val="none" w:sz="0" w:space="0" w:color="auto"/>
        <w:left w:val="none" w:sz="0" w:space="0" w:color="auto"/>
        <w:bottom w:val="none" w:sz="0" w:space="0" w:color="auto"/>
        <w:right w:val="none" w:sz="0" w:space="0" w:color="auto"/>
      </w:divBdr>
    </w:div>
    <w:div w:id="611320500">
      <w:bodyDiv w:val="1"/>
      <w:marLeft w:val="0"/>
      <w:marRight w:val="0"/>
      <w:marTop w:val="0"/>
      <w:marBottom w:val="0"/>
      <w:divBdr>
        <w:top w:val="none" w:sz="0" w:space="0" w:color="auto"/>
        <w:left w:val="none" w:sz="0" w:space="0" w:color="auto"/>
        <w:bottom w:val="none" w:sz="0" w:space="0" w:color="auto"/>
        <w:right w:val="none" w:sz="0" w:space="0" w:color="auto"/>
      </w:divBdr>
    </w:div>
    <w:div w:id="625939291">
      <w:bodyDiv w:val="1"/>
      <w:marLeft w:val="0"/>
      <w:marRight w:val="0"/>
      <w:marTop w:val="0"/>
      <w:marBottom w:val="0"/>
      <w:divBdr>
        <w:top w:val="none" w:sz="0" w:space="0" w:color="auto"/>
        <w:left w:val="none" w:sz="0" w:space="0" w:color="auto"/>
        <w:bottom w:val="none" w:sz="0" w:space="0" w:color="auto"/>
        <w:right w:val="none" w:sz="0" w:space="0" w:color="auto"/>
      </w:divBdr>
    </w:div>
    <w:div w:id="653459755">
      <w:bodyDiv w:val="1"/>
      <w:marLeft w:val="0"/>
      <w:marRight w:val="0"/>
      <w:marTop w:val="0"/>
      <w:marBottom w:val="0"/>
      <w:divBdr>
        <w:top w:val="none" w:sz="0" w:space="0" w:color="auto"/>
        <w:left w:val="none" w:sz="0" w:space="0" w:color="auto"/>
        <w:bottom w:val="none" w:sz="0" w:space="0" w:color="auto"/>
        <w:right w:val="none" w:sz="0" w:space="0" w:color="auto"/>
      </w:divBdr>
    </w:div>
    <w:div w:id="714231717">
      <w:bodyDiv w:val="1"/>
      <w:marLeft w:val="0"/>
      <w:marRight w:val="0"/>
      <w:marTop w:val="0"/>
      <w:marBottom w:val="0"/>
      <w:divBdr>
        <w:top w:val="none" w:sz="0" w:space="0" w:color="auto"/>
        <w:left w:val="none" w:sz="0" w:space="0" w:color="auto"/>
        <w:bottom w:val="none" w:sz="0" w:space="0" w:color="auto"/>
        <w:right w:val="none" w:sz="0" w:space="0" w:color="auto"/>
      </w:divBdr>
    </w:div>
    <w:div w:id="729574670">
      <w:bodyDiv w:val="1"/>
      <w:marLeft w:val="0"/>
      <w:marRight w:val="0"/>
      <w:marTop w:val="0"/>
      <w:marBottom w:val="0"/>
      <w:divBdr>
        <w:top w:val="none" w:sz="0" w:space="0" w:color="auto"/>
        <w:left w:val="none" w:sz="0" w:space="0" w:color="auto"/>
        <w:bottom w:val="none" w:sz="0" w:space="0" w:color="auto"/>
        <w:right w:val="none" w:sz="0" w:space="0" w:color="auto"/>
      </w:divBdr>
    </w:div>
    <w:div w:id="756562409">
      <w:bodyDiv w:val="1"/>
      <w:marLeft w:val="0"/>
      <w:marRight w:val="0"/>
      <w:marTop w:val="0"/>
      <w:marBottom w:val="0"/>
      <w:divBdr>
        <w:top w:val="none" w:sz="0" w:space="0" w:color="auto"/>
        <w:left w:val="none" w:sz="0" w:space="0" w:color="auto"/>
        <w:bottom w:val="none" w:sz="0" w:space="0" w:color="auto"/>
        <w:right w:val="none" w:sz="0" w:space="0" w:color="auto"/>
      </w:divBdr>
    </w:div>
    <w:div w:id="771827208">
      <w:bodyDiv w:val="1"/>
      <w:marLeft w:val="0"/>
      <w:marRight w:val="0"/>
      <w:marTop w:val="0"/>
      <w:marBottom w:val="0"/>
      <w:divBdr>
        <w:top w:val="none" w:sz="0" w:space="0" w:color="auto"/>
        <w:left w:val="none" w:sz="0" w:space="0" w:color="auto"/>
        <w:bottom w:val="none" w:sz="0" w:space="0" w:color="auto"/>
        <w:right w:val="none" w:sz="0" w:space="0" w:color="auto"/>
      </w:divBdr>
      <w:divsChild>
        <w:div w:id="881674691">
          <w:marLeft w:val="0"/>
          <w:marRight w:val="0"/>
          <w:marTop w:val="0"/>
          <w:marBottom w:val="0"/>
          <w:divBdr>
            <w:top w:val="none" w:sz="0" w:space="0" w:color="auto"/>
            <w:left w:val="none" w:sz="0" w:space="0" w:color="auto"/>
            <w:bottom w:val="none" w:sz="0" w:space="0" w:color="auto"/>
            <w:right w:val="none" w:sz="0" w:space="0" w:color="auto"/>
          </w:divBdr>
        </w:div>
        <w:div w:id="1419401656">
          <w:marLeft w:val="0"/>
          <w:marRight w:val="0"/>
          <w:marTop w:val="0"/>
          <w:marBottom w:val="0"/>
          <w:divBdr>
            <w:top w:val="none" w:sz="0" w:space="0" w:color="auto"/>
            <w:left w:val="none" w:sz="0" w:space="0" w:color="auto"/>
            <w:bottom w:val="none" w:sz="0" w:space="0" w:color="auto"/>
            <w:right w:val="none" w:sz="0" w:space="0" w:color="auto"/>
          </w:divBdr>
        </w:div>
        <w:div w:id="459493893">
          <w:marLeft w:val="0"/>
          <w:marRight w:val="0"/>
          <w:marTop w:val="0"/>
          <w:marBottom w:val="0"/>
          <w:divBdr>
            <w:top w:val="none" w:sz="0" w:space="0" w:color="auto"/>
            <w:left w:val="none" w:sz="0" w:space="0" w:color="auto"/>
            <w:bottom w:val="none" w:sz="0" w:space="0" w:color="auto"/>
            <w:right w:val="none" w:sz="0" w:space="0" w:color="auto"/>
          </w:divBdr>
        </w:div>
        <w:div w:id="739016037">
          <w:marLeft w:val="0"/>
          <w:marRight w:val="0"/>
          <w:marTop w:val="0"/>
          <w:marBottom w:val="360"/>
          <w:divBdr>
            <w:top w:val="none" w:sz="0" w:space="0" w:color="auto"/>
            <w:left w:val="none" w:sz="0" w:space="0" w:color="auto"/>
            <w:bottom w:val="none" w:sz="0" w:space="0" w:color="auto"/>
            <w:right w:val="none" w:sz="0" w:space="0" w:color="auto"/>
          </w:divBdr>
        </w:div>
      </w:divsChild>
    </w:div>
    <w:div w:id="888372330">
      <w:bodyDiv w:val="1"/>
      <w:marLeft w:val="0"/>
      <w:marRight w:val="0"/>
      <w:marTop w:val="0"/>
      <w:marBottom w:val="0"/>
      <w:divBdr>
        <w:top w:val="none" w:sz="0" w:space="0" w:color="auto"/>
        <w:left w:val="none" w:sz="0" w:space="0" w:color="auto"/>
        <w:bottom w:val="none" w:sz="0" w:space="0" w:color="auto"/>
        <w:right w:val="none" w:sz="0" w:space="0" w:color="auto"/>
      </w:divBdr>
    </w:div>
    <w:div w:id="918054484">
      <w:bodyDiv w:val="1"/>
      <w:marLeft w:val="0"/>
      <w:marRight w:val="0"/>
      <w:marTop w:val="0"/>
      <w:marBottom w:val="0"/>
      <w:divBdr>
        <w:top w:val="none" w:sz="0" w:space="0" w:color="auto"/>
        <w:left w:val="none" w:sz="0" w:space="0" w:color="auto"/>
        <w:bottom w:val="none" w:sz="0" w:space="0" w:color="auto"/>
        <w:right w:val="none" w:sz="0" w:space="0" w:color="auto"/>
      </w:divBdr>
    </w:div>
    <w:div w:id="1081414286">
      <w:bodyDiv w:val="1"/>
      <w:marLeft w:val="0"/>
      <w:marRight w:val="0"/>
      <w:marTop w:val="0"/>
      <w:marBottom w:val="0"/>
      <w:divBdr>
        <w:top w:val="none" w:sz="0" w:space="0" w:color="auto"/>
        <w:left w:val="none" w:sz="0" w:space="0" w:color="auto"/>
        <w:bottom w:val="none" w:sz="0" w:space="0" w:color="auto"/>
        <w:right w:val="none" w:sz="0" w:space="0" w:color="auto"/>
      </w:divBdr>
    </w:div>
    <w:div w:id="1150705693">
      <w:bodyDiv w:val="1"/>
      <w:marLeft w:val="0"/>
      <w:marRight w:val="0"/>
      <w:marTop w:val="0"/>
      <w:marBottom w:val="0"/>
      <w:divBdr>
        <w:top w:val="none" w:sz="0" w:space="0" w:color="auto"/>
        <w:left w:val="none" w:sz="0" w:space="0" w:color="auto"/>
        <w:bottom w:val="none" w:sz="0" w:space="0" w:color="auto"/>
        <w:right w:val="none" w:sz="0" w:space="0" w:color="auto"/>
      </w:divBdr>
    </w:div>
    <w:div w:id="1198540603">
      <w:bodyDiv w:val="1"/>
      <w:marLeft w:val="0"/>
      <w:marRight w:val="0"/>
      <w:marTop w:val="0"/>
      <w:marBottom w:val="0"/>
      <w:divBdr>
        <w:top w:val="none" w:sz="0" w:space="0" w:color="auto"/>
        <w:left w:val="none" w:sz="0" w:space="0" w:color="auto"/>
        <w:bottom w:val="none" w:sz="0" w:space="0" w:color="auto"/>
        <w:right w:val="none" w:sz="0" w:space="0" w:color="auto"/>
      </w:divBdr>
    </w:div>
    <w:div w:id="1208832459">
      <w:bodyDiv w:val="1"/>
      <w:marLeft w:val="0"/>
      <w:marRight w:val="0"/>
      <w:marTop w:val="0"/>
      <w:marBottom w:val="0"/>
      <w:divBdr>
        <w:top w:val="none" w:sz="0" w:space="0" w:color="auto"/>
        <w:left w:val="none" w:sz="0" w:space="0" w:color="auto"/>
        <w:bottom w:val="none" w:sz="0" w:space="0" w:color="auto"/>
        <w:right w:val="none" w:sz="0" w:space="0" w:color="auto"/>
      </w:divBdr>
    </w:div>
    <w:div w:id="1226185012">
      <w:bodyDiv w:val="1"/>
      <w:marLeft w:val="0"/>
      <w:marRight w:val="0"/>
      <w:marTop w:val="0"/>
      <w:marBottom w:val="0"/>
      <w:divBdr>
        <w:top w:val="none" w:sz="0" w:space="0" w:color="auto"/>
        <w:left w:val="none" w:sz="0" w:space="0" w:color="auto"/>
        <w:bottom w:val="none" w:sz="0" w:space="0" w:color="auto"/>
        <w:right w:val="none" w:sz="0" w:space="0" w:color="auto"/>
      </w:divBdr>
      <w:divsChild>
        <w:div w:id="1346639520">
          <w:marLeft w:val="0"/>
          <w:marRight w:val="0"/>
          <w:marTop w:val="0"/>
          <w:marBottom w:val="0"/>
          <w:divBdr>
            <w:top w:val="none" w:sz="0" w:space="0" w:color="auto"/>
            <w:left w:val="none" w:sz="0" w:space="0" w:color="auto"/>
            <w:bottom w:val="none" w:sz="0" w:space="0" w:color="auto"/>
            <w:right w:val="none" w:sz="0" w:space="0" w:color="auto"/>
          </w:divBdr>
        </w:div>
      </w:divsChild>
    </w:div>
    <w:div w:id="1260676063">
      <w:bodyDiv w:val="1"/>
      <w:marLeft w:val="0"/>
      <w:marRight w:val="0"/>
      <w:marTop w:val="0"/>
      <w:marBottom w:val="0"/>
      <w:divBdr>
        <w:top w:val="none" w:sz="0" w:space="0" w:color="auto"/>
        <w:left w:val="none" w:sz="0" w:space="0" w:color="auto"/>
        <w:bottom w:val="none" w:sz="0" w:space="0" w:color="auto"/>
        <w:right w:val="none" w:sz="0" w:space="0" w:color="auto"/>
      </w:divBdr>
    </w:div>
    <w:div w:id="1299988846">
      <w:bodyDiv w:val="1"/>
      <w:marLeft w:val="0"/>
      <w:marRight w:val="0"/>
      <w:marTop w:val="0"/>
      <w:marBottom w:val="0"/>
      <w:divBdr>
        <w:top w:val="none" w:sz="0" w:space="0" w:color="auto"/>
        <w:left w:val="none" w:sz="0" w:space="0" w:color="auto"/>
        <w:bottom w:val="none" w:sz="0" w:space="0" w:color="auto"/>
        <w:right w:val="none" w:sz="0" w:space="0" w:color="auto"/>
      </w:divBdr>
    </w:div>
    <w:div w:id="1316255387">
      <w:bodyDiv w:val="1"/>
      <w:marLeft w:val="0"/>
      <w:marRight w:val="0"/>
      <w:marTop w:val="0"/>
      <w:marBottom w:val="0"/>
      <w:divBdr>
        <w:top w:val="none" w:sz="0" w:space="0" w:color="auto"/>
        <w:left w:val="none" w:sz="0" w:space="0" w:color="auto"/>
        <w:bottom w:val="none" w:sz="0" w:space="0" w:color="auto"/>
        <w:right w:val="none" w:sz="0" w:space="0" w:color="auto"/>
      </w:divBdr>
    </w:div>
    <w:div w:id="1429548297">
      <w:bodyDiv w:val="1"/>
      <w:marLeft w:val="0"/>
      <w:marRight w:val="0"/>
      <w:marTop w:val="0"/>
      <w:marBottom w:val="0"/>
      <w:divBdr>
        <w:top w:val="none" w:sz="0" w:space="0" w:color="auto"/>
        <w:left w:val="none" w:sz="0" w:space="0" w:color="auto"/>
        <w:bottom w:val="none" w:sz="0" w:space="0" w:color="auto"/>
        <w:right w:val="none" w:sz="0" w:space="0" w:color="auto"/>
      </w:divBdr>
    </w:div>
    <w:div w:id="1621954474">
      <w:bodyDiv w:val="1"/>
      <w:marLeft w:val="0"/>
      <w:marRight w:val="0"/>
      <w:marTop w:val="0"/>
      <w:marBottom w:val="0"/>
      <w:divBdr>
        <w:top w:val="none" w:sz="0" w:space="0" w:color="auto"/>
        <w:left w:val="none" w:sz="0" w:space="0" w:color="auto"/>
        <w:bottom w:val="none" w:sz="0" w:space="0" w:color="auto"/>
        <w:right w:val="none" w:sz="0" w:space="0" w:color="auto"/>
      </w:divBdr>
    </w:div>
    <w:div w:id="1657608870">
      <w:bodyDiv w:val="1"/>
      <w:marLeft w:val="0"/>
      <w:marRight w:val="0"/>
      <w:marTop w:val="0"/>
      <w:marBottom w:val="0"/>
      <w:divBdr>
        <w:top w:val="none" w:sz="0" w:space="0" w:color="auto"/>
        <w:left w:val="none" w:sz="0" w:space="0" w:color="auto"/>
        <w:bottom w:val="none" w:sz="0" w:space="0" w:color="auto"/>
        <w:right w:val="none" w:sz="0" w:space="0" w:color="auto"/>
      </w:divBdr>
    </w:div>
    <w:div w:id="1682926636">
      <w:bodyDiv w:val="1"/>
      <w:marLeft w:val="0"/>
      <w:marRight w:val="0"/>
      <w:marTop w:val="0"/>
      <w:marBottom w:val="0"/>
      <w:divBdr>
        <w:top w:val="none" w:sz="0" w:space="0" w:color="auto"/>
        <w:left w:val="none" w:sz="0" w:space="0" w:color="auto"/>
        <w:bottom w:val="none" w:sz="0" w:space="0" w:color="auto"/>
        <w:right w:val="none" w:sz="0" w:space="0" w:color="auto"/>
      </w:divBdr>
    </w:div>
    <w:div w:id="1686247039">
      <w:bodyDiv w:val="1"/>
      <w:marLeft w:val="0"/>
      <w:marRight w:val="0"/>
      <w:marTop w:val="0"/>
      <w:marBottom w:val="0"/>
      <w:divBdr>
        <w:top w:val="none" w:sz="0" w:space="0" w:color="auto"/>
        <w:left w:val="none" w:sz="0" w:space="0" w:color="auto"/>
        <w:bottom w:val="none" w:sz="0" w:space="0" w:color="auto"/>
        <w:right w:val="none" w:sz="0" w:space="0" w:color="auto"/>
      </w:divBdr>
      <w:divsChild>
        <w:div w:id="632367075">
          <w:marLeft w:val="0"/>
          <w:marRight w:val="0"/>
          <w:marTop w:val="0"/>
          <w:marBottom w:val="0"/>
          <w:divBdr>
            <w:top w:val="none" w:sz="0" w:space="0" w:color="auto"/>
            <w:left w:val="none" w:sz="0" w:space="0" w:color="auto"/>
            <w:bottom w:val="none" w:sz="0" w:space="0" w:color="auto"/>
            <w:right w:val="none" w:sz="0" w:space="0" w:color="auto"/>
          </w:divBdr>
          <w:divsChild>
            <w:div w:id="152916885">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 w:id="1697775619">
      <w:bodyDiv w:val="1"/>
      <w:marLeft w:val="0"/>
      <w:marRight w:val="0"/>
      <w:marTop w:val="0"/>
      <w:marBottom w:val="0"/>
      <w:divBdr>
        <w:top w:val="none" w:sz="0" w:space="0" w:color="auto"/>
        <w:left w:val="none" w:sz="0" w:space="0" w:color="auto"/>
        <w:bottom w:val="none" w:sz="0" w:space="0" w:color="auto"/>
        <w:right w:val="none" w:sz="0" w:space="0" w:color="auto"/>
      </w:divBdr>
    </w:div>
    <w:div w:id="1708291151">
      <w:bodyDiv w:val="1"/>
      <w:marLeft w:val="0"/>
      <w:marRight w:val="0"/>
      <w:marTop w:val="0"/>
      <w:marBottom w:val="0"/>
      <w:divBdr>
        <w:top w:val="none" w:sz="0" w:space="0" w:color="auto"/>
        <w:left w:val="none" w:sz="0" w:space="0" w:color="auto"/>
        <w:bottom w:val="none" w:sz="0" w:space="0" w:color="auto"/>
        <w:right w:val="none" w:sz="0" w:space="0" w:color="auto"/>
      </w:divBdr>
    </w:div>
    <w:div w:id="1747075063">
      <w:bodyDiv w:val="1"/>
      <w:marLeft w:val="0"/>
      <w:marRight w:val="0"/>
      <w:marTop w:val="0"/>
      <w:marBottom w:val="0"/>
      <w:divBdr>
        <w:top w:val="none" w:sz="0" w:space="0" w:color="auto"/>
        <w:left w:val="none" w:sz="0" w:space="0" w:color="auto"/>
        <w:bottom w:val="none" w:sz="0" w:space="0" w:color="auto"/>
        <w:right w:val="none" w:sz="0" w:space="0" w:color="auto"/>
      </w:divBdr>
    </w:div>
    <w:div w:id="1826242771">
      <w:bodyDiv w:val="1"/>
      <w:marLeft w:val="0"/>
      <w:marRight w:val="0"/>
      <w:marTop w:val="0"/>
      <w:marBottom w:val="0"/>
      <w:divBdr>
        <w:top w:val="none" w:sz="0" w:space="0" w:color="auto"/>
        <w:left w:val="none" w:sz="0" w:space="0" w:color="auto"/>
        <w:bottom w:val="none" w:sz="0" w:space="0" w:color="auto"/>
        <w:right w:val="none" w:sz="0" w:space="0" w:color="auto"/>
      </w:divBdr>
    </w:div>
    <w:div w:id="1967154610">
      <w:bodyDiv w:val="1"/>
      <w:marLeft w:val="0"/>
      <w:marRight w:val="0"/>
      <w:marTop w:val="0"/>
      <w:marBottom w:val="0"/>
      <w:divBdr>
        <w:top w:val="none" w:sz="0" w:space="0" w:color="auto"/>
        <w:left w:val="none" w:sz="0" w:space="0" w:color="auto"/>
        <w:bottom w:val="none" w:sz="0" w:space="0" w:color="auto"/>
        <w:right w:val="none" w:sz="0" w:space="0" w:color="auto"/>
      </w:divBdr>
      <w:divsChild>
        <w:div w:id="1170877340">
          <w:marLeft w:val="0"/>
          <w:marRight w:val="0"/>
          <w:marTop w:val="0"/>
          <w:marBottom w:val="0"/>
          <w:divBdr>
            <w:top w:val="none" w:sz="0" w:space="0" w:color="auto"/>
            <w:left w:val="none" w:sz="0" w:space="0" w:color="auto"/>
            <w:bottom w:val="none" w:sz="0" w:space="0" w:color="auto"/>
            <w:right w:val="none" w:sz="0" w:space="0" w:color="auto"/>
          </w:divBdr>
        </w:div>
        <w:div w:id="158891473">
          <w:marLeft w:val="0"/>
          <w:marRight w:val="0"/>
          <w:marTop w:val="0"/>
          <w:marBottom w:val="0"/>
          <w:divBdr>
            <w:top w:val="none" w:sz="0" w:space="0" w:color="auto"/>
            <w:left w:val="none" w:sz="0" w:space="0" w:color="auto"/>
            <w:bottom w:val="none" w:sz="0" w:space="0" w:color="auto"/>
            <w:right w:val="none" w:sz="0" w:space="0" w:color="auto"/>
          </w:divBdr>
        </w:div>
        <w:div w:id="1552956010">
          <w:marLeft w:val="0"/>
          <w:marRight w:val="0"/>
          <w:marTop w:val="0"/>
          <w:marBottom w:val="0"/>
          <w:divBdr>
            <w:top w:val="none" w:sz="0" w:space="0" w:color="auto"/>
            <w:left w:val="none" w:sz="0" w:space="0" w:color="auto"/>
            <w:bottom w:val="none" w:sz="0" w:space="0" w:color="auto"/>
            <w:right w:val="none" w:sz="0" w:space="0" w:color="auto"/>
          </w:divBdr>
        </w:div>
        <w:div w:id="462626050">
          <w:marLeft w:val="0"/>
          <w:marRight w:val="0"/>
          <w:marTop w:val="0"/>
          <w:marBottom w:val="360"/>
          <w:divBdr>
            <w:top w:val="none" w:sz="0" w:space="0" w:color="auto"/>
            <w:left w:val="none" w:sz="0" w:space="0" w:color="auto"/>
            <w:bottom w:val="none" w:sz="0" w:space="0" w:color="auto"/>
            <w:right w:val="none" w:sz="0" w:space="0" w:color="auto"/>
          </w:divBdr>
        </w:div>
      </w:divsChild>
    </w:div>
    <w:div w:id="2057311129">
      <w:bodyDiv w:val="1"/>
      <w:marLeft w:val="0"/>
      <w:marRight w:val="0"/>
      <w:marTop w:val="0"/>
      <w:marBottom w:val="0"/>
      <w:divBdr>
        <w:top w:val="none" w:sz="0" w:space="0" w:color="auto"/>
        <w:left w:val="none" w:sz="0" w:space="0" w:color="auto"/>
        <w:bottom w:val="none" w:sz="0" w:space="0" w:color="auto"/>
        <w:right w:val="none" w:sz="0" w:space="0" w:color="auto"/>
      </w:divBdr>
    </w:div>
    <w:div w:id="2061205077">
      <w:bodyDiv w:val="1"/>
      <w:marLeft w:val="0"/>
      <w:marRight w:val="0"/>
      <w:marTop w:val="0"/>
      <w:marBottom w:val="0"/>
      <w:divBdr>
        <w:top w:val="none" w:sz="0" w:space="0" w:color="auto"/>
        <w:left w:val="none" w:sz="0" w:space="0" w:color="auto"/>
        <w:bottom w:val="none" w:sz="0" w:space="0" w:color="auto"/>
        <w:right w:val="none" w:sz="0" w:space="0" w:color="auto"/>
      </w:divBdr>
    </w:div>
    <w:div w:id="20840572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abet.cis.fiu.edu/"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cecc.acm.org/assessment/blooms"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8370E36CB01D648A41CF134819D26EA" ma:contentTypeVersion="13" ma:contentTypeDescription="Create a new document." ma:contentTypeScope="" ma:versionID="24b6ade67afba3c1eabcd4c0c04b0619">
  <xsd:schema xmlns:xsd="http://www.w3.org/2001/XMLSchema" xmlns:xs="http://www.w3.org/2001/XMLSchema" xmlns:p="http://schemas.microsoft.com/office/2006/metadata/properties" xmlns:ns2="f7b36b70-0c59-4040-b1ab-d886be883edb" xmlns:ns3="174f75d1-99c4-458f-87a4-659f9903c487" targetNamespace="http://schemas.microsoft.com/office/2006/metadata/properties" ma:root="true" ma:fieldsID="33f43a045ea3f4d3f1139a772b397277" ns2:_="" ns3:_="">
    <xsd:import namespace="f7b36b70-0c59-4040-b1ab-d886be883edb"/>
    <xsd:import namespace="174f75d1-99c4-458f-87a4-659f9903c48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b36b70-0c59-4040-b1ab-d886be883e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391af29b-e898-46cd-ad54-75745d14b334"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74f75d1-99c4-458f-87a4-659f9903c487"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b9119e82-cb14-473b-afcd-ec38cb3fbbdc}" ma:internalName="TaxCatchAll" ma:showField="CatchAllData" ma:web="174f75d1-99c4-458f-87a4-659f9903c48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f7b36b70-0c59-4040-b1ab-d886be883edb">
      <Terms xmlns="http://schemas.microsoft.com/office/infopath/2007/PartnerControls"/>
    </lcf76f155ced4ddcb4097134ff3c332f>
    <TaxCatchAll xmlns="174f75d1-99c4-458f-87a4-659f9903c487" xsi:nil="true"/>
  </documentManagement>
</p:properties>
</file>

<file path=customXml/itemProps1.xml><?xml version="1.0" encoding="utf-8"?>
<ds:datastoreItem xmlns:ds="http://schemas.openxmlformats.org/officeDocument/2006/customXml" ds:itemID="{1F51E1ED-6EFA-439A-9749-5BFF25BF2F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b36b70-0c59-4040-b1ab-d886be883edb"/>
    <ds:schemaRef ds:uri="174f75d1-99c4-458f-87a4-659f9903c4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014A378-DF01-4DF1-B940-9C6E174BF1ED}">
  <ds:schemaRefs>
    <ds:schemaRef ds:uri="http://schemas.openxmlformats.org/officeDocument/2006/bibliography"/>
  </ds:schemaRefs>
</ds:datastoreItem>
</file>

<file path=customXml/itemProps3.xml><?xml version="1.0" encoding="utf-8"?>
<ds:datastoreItem xmlns:ds="http://schemas.openxmlformats.org/officeDocument/2006/customXml" ds:itemID="{20BF048F-77A0-4B70-94A0-6636AAD684B8}">
  <ds:schemaRefs>
    <ds:schemaRef ds:uri="http://schemas.microsoft.com/sharepoint/v3/contenttype/forms"/>
  </ds:schemaRefs>
</ds:datastoreItem>
</file>

<file path=customXml/itemProps4.xml><?xml version="1.0" encoding="utf-8"?>
<ds:datastoreItem xmlns:ds="http://schemas.openxmlformats.org/officeDocument/2006/customXml" ds:itemID="{2DE9E429-DE32-47BE-907F-DF2EF94E5853}">
  <ds:schemaRefs>
    <ds:schemaRef ds:uri="http://schemas.microsoft.com/office/2006/metadata/properties"/>
    <ds:schemaRef ds:uri="http://schemas.microsoft.com/office/infopath/2007/PartnerControls"/>
    <ds:schemaRef ds:uri="f7b36b70-0c59-4040-b1ab-d886be883edb"/>
    <ds:schemaRef ds:uri="174f75d1-99c4-458f-87a4-659f9903c487"/>
  </ds:schemaRefs>
</ds:datastoreItem>
</file>

<file path=docProps/app.xml><?xml version="1.0" encoding="utf-8"?>
<Properties xmlns="http://schemas.openxmlformats.org/officeDocument/2006/extended-properties" xmlns:vt="http://schemas.openxmlformats.org/officeDocument/2006/docPropsVTypes">
  <Template>Normal.dotm</Template>
  <TotalTime>221</TotalTime>
  <Pages>6</Pages>
  <Words>1394</Words>
  <Characters>7947</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School of Computer Science</vt:lpstr>
    </vt:vector>
  </TitlesOfParts>
  <Company/>
  <LinksUpToDate>false</LinksUpToDate>
  <CharactersWithSpaces>9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of Computer Science</dc:title>
  <dc:creator>Geoffrey Smith</dc:creator>
  <cp:lastModifiedBy>Gregory Murad Reis</cp:lastModifiedBy>
  <cp:revision>16</cp:revision>
  <cp:lastPrinted>2024-06-02T21:35:00Z</cp:lastPrinted>
  <dcterms:created xsi:type="dcterms:W3CDTF">2023-11-16T16:49:00Z</dcterms:created>
  <dcterms:modified xsi:type="dcterms:W3CDTF">2024-11-22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370E36CB01D648A41CF134819D26EA</vt:lpwstr>
  </property>
  <property fmtid="{D5CDD505-2E9C-101B-9397-08002B2CF9AE}" pid="3" name="GrammarlyDocumentId">
    <vt:lpwstr>b96e9988054fc7447f9b6d9953a98a9738951e72436d1ecc963cbfcfda0848e7</vt:lpwstr>
  </property>
  <property fmtid="{D5CDD505-2E9C-101B-9397-08002B2CF9AE}" pid="4" name="MediaServiceImageTags">
    <vt:lpwstr/>
  </property>
</Properties>
</file>